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4144C92C" w:rsidR="009834B4" w:rsidRPr="005953FB" w:rsidRDefault="002743C2" w:rsidP="00497BFF">
      <w:pPr>
        <w:rPr>
          <w:lang w:val="da-DK"/>
        </w:rPr>
      </w:pPr>
      <w:r w:rsidRPr="00647666">
        <w:rPr>
          <w:lang w:val="da-DK"/>
        </w:rPr>
        <w:t>Pressemeddelelse til udsendelse den</w:t>
      </w:r>
      <w:r w:rsidR="00487DE1" w:rsidRPr="00647666">
        <w:rPr>
          <w:lang w:val="da-DK"/>
        </w:rPr>
        <w:t xml:space="preserve"> </w:t>
      </w:r>
      <w:r w:rsidR="00DB52C4">
        <w:rPr>
          <w:lang w:val="da-DK"/>
        </w:rPr>
        <w:t>15</w:t>
      </w:r>
      <w:r w:rsidRPr="00647666">
        <w:rPr>
          <w:lang w:val="da-DK"/>
        </w:rPr>
        <w:t>.</w:t>
      </w:r>
      <w:r w:rsidR="00426F7E" w:rsidRPr="00647666">
        <w:rPr>
          <w:lang w:val="da-DK"/>
        </w:rPr>
        <w:t xml:space="preserve"> </w:t>
      </w:r>
      <w:r w:rsidR="00EA60BA">
        <w:rPr>
          <w:lang w:val="da-DK"/>
        </w:rPr>
        <w:t xml:space="preserve">december </w:t>
      </w:r>
      <w:r w:rsidR="002B00D1" w:rsidRPr="00647666">
        <w:rPr>
          <w:lang w:val="da-DK"/>
        </w:rPr>
        <w:t>2021</w:t>
      </w:r>
      <w:r w:rsidR="00EA60BA">
        <w:rPr>
          <w:lang w:val="da-DK"/>
        </w:rPr>
        <w:t xml:space="preserve"> kl. </w:t>
      </w:r>
      <w:r w:rsidR="00566E45">
        <w:rPr>
          <w:lang w:val="da-DK"/>
        </w:rPr>
        <w:t>07:30</w:t>
      </w:r>
    </w:p>
    <w:p w14:paraId="438AE85A" w14:textId="0C780D9A" w:rsidR="0054442B" w:rsidRPr="00F96600" w:rsidRDefault="001C13F2" w:rsidP="0054442B">
      <w:pPr>
        <w:pStyle w:val="Heading1"/>
        <w:rPr>
          <w:lang w:val="da-DK"/>
        </w:rPr>
      </w:pPr>
      <w:r w:rsidRPr="00F96600">
        <w:rPr>
          <w:lang w:val="da-DK"/>
        </w:rPr>
        <w:t>Blue World Technologies</w:t>
      </w:r>
      <w:r w:rsidR="00F96600" w:rsidRPr="00F96600">
        <w:rPr>
          <w:lang w:val="da-DK"/>
        </w:rPr>
        <w:t xml:space="preserve"> henter m</w:t>
      </w:r>
      <w:r w:rsidR="00F96600" w:rsidRPr="00497BFF">
        <w:rPr>
          <w:lang w:val="da-DK"/>
        </w:rPr>
        <w:t>ere end 110 mio</w:t>
      </w:r>
      <w:r w:rsidR="00941203">
        <w:rPr>
          <w:lang w:val="da-DK"/>
        </w:rPr>
        <w:t>.</w:t>
      </w:r>
      <w:r w:rsidR="00F96600">
        <w:rPr>
          <w:lang w:val="da-DK"/>
        </w:rPr>
        <w:t xml:space="preserve"> kr. i ny investering</w:t>
      </w:r>
    </w:p>
    <w:p w14:paraId="79C53422" w14:textId="77777777" w:rsidR="00445085" w:rsidRPr="00F96600" w:rsidRDefault="00445085" w:rsidP="00807936">
      <w:pPr>
        <w:jc w:val="center"/>
        <w:rPr>
          <w:i/>
          <w:iCs/>
          <w:noProof/>
          <w:lang w:val="da-DK"/>
        </w:rPr>
      </w:pPr>
    </w:p>
    <w:p w14:paraId="5CAB5B69" w14:textId="219C06FF" w:rsidR="006526D7" w:rsidRPr="00647666" w:rsidRDefault="00EE153D" w:rsidP="00807936">
      <w:pPr>
        <w:jc w:val="center"/>
        <w:rPr>
          <w:lang w:val="da-DK"/>
        </w:rPr>
      </w:pPr>
      <w:r w:rsidRPr="00647666">
        <w:rPr>
          <w:i/>
          <w:iCs/>
          <w:noProof/>
          <w:lang w:val="da-DK"/>
        </w:rPr>
        <w:drawing>
          <wp:inline distT="0" distB="0" distL="0" distR="0" wp14:anchorId="4B086BC9" wp14:editId="128D563B">
            <wp:extent cx="5575300" cy="3210933"/>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t="6781" b="6781"/>
                    <a:stretch>
                      <a:fillRect/>
                    </a:stretch>
                  </pic:blipFill>
                  <pic:spPr bwMode="auto">
                    <a:xfrm>
                      <a:off x="0" y="0"/>
                      <a:ext cx="5575300" cy="3210933"/>
                    </a:xfrm>
                    <a:prstGeom prst="rect">
                      <a:avLst/>
                    </a:prstGeom>
                    <a:noFill/>
                    <a:ln w="317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4708A3" w14:textId="05578EDD" w:rsidR="00487DE1" w:rsidRPr="00647666" w:rsidRDefault="00445085" w:rsidP="00807936">
      <w:pPr>
        <w:jc w:val="center"/>
        <w:rPr>
          <w:i/>
          <w:iCs/>
          <w:lang w:val="da-DK"/>
        </w:rPr>
      </w:pPr>
      <w:r w:rsidRPr="00647666">
        <w:rPr>
          <w:i/>
          <w:iCs/>
          <w:lang w:val="da-DK"/>
        </w:rPr>
        <w:t xml:space="preserve">Blue World Technologies </w:t>
      </w:r>
      <w:r w:rsidR="009C64D7">
        <w:rPr>
          <w:i/>
          <w:iCs/>
          <w:lang w:val="da-DK"/>
        </w:rPr>
        <w:t xml:space="preserve">har </w:t>
      </w:r>
      <w:proofErr w:type="spellStart"/>
      <w:r w:rsidR="009C64D7">
        <w:rPr>
          <w:i/>
          <w:iCs/>
          <w:lang w:val="da-DK"/>
        </w:rPr>
        <w:t>insourcet</w:t>
      </w:r>
      <w:proofErr w:type="spellEnd"/>
      <w:r w:rsidR="009C64D7">
        <w:rPr>
          <w:i/>
          <w:iCs/>
          <w:lang w:val="da-DK"/>
        </w:rPr>
        <w:t xml:space="preserve"> </w:t>
      </w:r>
      <w:r w:rsidR="001D475E">
        <w:rPr>
          <w:i/>
          <w:iCs/>
          <w:lang w:val="da-DK"/>
        </w:rPr>
        <w:t xml:space="preserve">hele produktionen </w:t>
      </w:r>
      <w:r w:rsidR="00593393">
        <w:rPr>
          <w:i/>
          <w:iCs/>
          <w:lang w:val="da-DK"/>
        </w:rPr>
        <w:t>af kernekomponenterne til deres brændselscellestakke</w:t>
      </w:r>
      <w:r w:rsidR="00834077">
        <w:rPr>
          <w:i/>
          <w:iCs/>
          <w:lang w:val="da-DK"/>
        </w:rPr>
        <w:t xml:space="preserve"> og </w:t>
      </w:r>
      <w:r w:rsidR="00182AB7">
        <w:rPr>
          <w:i/>
          <w:iCs/>
          <w:lang w:val="da-DK"/>
        </w:rPr>
        <w:t>arbejder hen mod</w:t>
      </w:r>
      <w:r w:rsidR="00393E9B">
        <w:rPr>
          <w:i/>
          <w:iCs/>
          <w:lang w:val="da-DK"/>
        </w:rPr>
        <w:t xml:space="preserve"> opstart af serieproduktion i 2022</w:t>
      </w:r>
      <w:r w:rsidR="00593393">
        <w:rPr>
          <w:i/>
          <w:iCs/>
          <w:lang w:val="da-DK"/>
        </w:rPr>
        <w:t>.</w:t>
      </w:r>
    </w:p>
    <w:p w14:paraId="5C730FF0" w14:textId="5A9F910E" w:rsidR="00177BE8" w:rsidRDefault="00C70302" w:rsidP="007F0DCD">
      <w:pPr>
        <w:pStyle w:val="Heading2"/>
        <w:rPr>
          <w:lang w:val="da-DK"/>
        </w:rPr>
      </w:pPr>
      <w:r>
        <w:rPr>
          <w:lang w:val="da-DK"/>
        </w:rPr>
        <w:t xml:space="preserve">Med en </w:t>
      </w:r>
      <w:r w:rsidR="005426A9">
        <w:rPr>
          <w:lang w:val="da-DK"/>
        </w:rPr>
        <w:t xml:space="preserve">samlet </w:t>
      </w:r>
      <w:r>
        <w:rPr>
          <w:lang w:val="da-DK"/>
        </w:rPr>
        <w:t xml:space="preserve">investering på </w:t>
      </w:r>
      <w:r w:rsidR="00F96600">
        <w:rPr>
          <w:lang w:val="da-DK"/>
        </w:rPr>
        <w:t>mere end 110 mio. kr.</w:t>
      </w:r>
      <w:r w:rsidR="005426A9">
        <w:rPr>
          <w:lang w:val="da-DK"/>
        </w:rPr>
        <w:t xml:space="preserve"> </w:t>
      </w:r>
      <w:r w:rsidR="00F853CD">
        <w:rPr>
          <w:lang w:val="da-DK"/>
        </w:rPr>
        <w:t>ind</w:t>
      </w:r>
      <w:r w:rsidR="005426A9">
        <w:rPr>
          <w:lang w:val="da-DK"/>
        </w:rPr>
        <w:t>træ</w:t>
      </w:r>
      <w:r w:rsidR="00423BCE">
        <w:rPr>
          <w:lang w:val="da-DK"/>
        </w:rPr>
        <w:t>der Vækstfonden og den tyske motorproducent DEUTZ AG som investorer ved Blue World Technologies</w:t>
      </w:r>
      <w:r w:rsidR="00F96600">
        <w:rPr>
          <w:lang w:val="da-DK"/>
        </w:rPr>
        <w:t>. Målet er at bringe virksomhedens grønne løsning ud på det globale marked</w:t>
      </w:r>
      <w:r w:rsidR="00E46CCD">
        <w:rPr>
          <w:lang w:val="da-DK"/>
        </w:rPr>
        <w:t>.</w:t>
      </w:r>
    </w:p>
    <w:p w14:paraId="430A2E75" w14:textId="77777777" w:rsidR="00B707C7" w:rsidRPr="00647666" w:rsidRDefault="00B707C7" w:rsidP="001531E1">
      <w:pPr>
        <w:rPr>
          <w:lang w:val="da-DK"/>
        </w:rPr>
      </w:pPr>
    </w:p>
    <w:p w14:paraId="386C718F" w14:textId="0D49A74A" w:rsidR="006B2B8D" w:rsidRPr="00086DF1" w:rsidRDefault="00DE121F" w:rsidP="001531E1">
      <w:pPr>
        <w:rPr>
          <w:lang w:val="da-DK"/>
        </w:rPr>
      </w:pPr>
      <w:r>
        <w:rPr>
          <w:lang w:val="da-DK"/>
        </w:rPr>
        <w:t xml:space="preserve">Tilbage i oktober </w:t>
      </w:r>
      <w:r w:rsidR="00F017E9">
        <w:rPr>
          <w:lang w:val="da-DK"/>
        </w:rPr>
        <w:t xml:space="preserve">blev det offentliggjort at </w:t>
      </w:r>
      <w:r w:rsidR="00B921A3">
        <w:rPr>
          <w:lang w:val="da-DK"/>
        </w:rPr>
        <w:t xml:space="preserve">Vækstfonden og </w:t>
      </w:r>
      <w:r w:rsidR="00F017E9">
        <w:rPr>
          <w:lang w:val="da-DK"/>
        </w:rPr>
        <w:t xml:space="preserve">DEUTZ AG </w:t>
      </w:r>
      <w:r w:rsidR="00C125C8">
        <w:rPr>
          <w:lang w:val="da-DK"/>
        </w:rPr>
        <w:t xml:space="preserve">startede en </w:t>
      </w:r>
      <w:r w:rsidR="00F500E5" w:rsidRPr="00F500E5">
        <w:rPr>
          <w:lang w:val="da-DK"/>
        </w:rPr>
        <w:t>due diligence</w:t>
      </w:r>
      <w:r w:rsidR="00F500E5">
        <w:rPr>
          <w:lang w:val="da-DK"/>
        </w:rPr>
        <w:t xml:space="preserve"> proces med henblik på investering i den danske brændselscelle</w:t>
      </w:r>
      <w:r w:rsidR="006E0A99">
        <w:rPr>
          <w:lang w:val="da-DK"/>
        </w:rPr>
        <w:t xml:space="preserve">udvikler og -producent Blue World Technologies. Denne proces </w:t>
      </w:r>
      <w:r w:rsidR="00B921A3">
        <w:rPr>
          <w:lang w:val="da-DK"/>
        </w:rPr>
        <w:t xml:space="preserve">er netop afsluttet og Vækstfonden og DEUTZ </w:t>
      </w:r>
      <w:r w:rsidR="00277AD8">
        <w:rPr>
          <w:lang w:val="da-DK"/>
        </w:rPr>
        <w:t xml:space="preserve">investerer </w:t>
      </w:r>
      <w:r w:rsidR="00041F71">
        <w:rPr>
          <w:lang w:val="da-DK"/>
        </w:rPr>
        <w:t xml:space="preserve">derfor hver </w:t>
      </w:r>
      <w:r w:rsidR="00F20FCC">
        <w:rPr>
          <w:lang w:val="da-DK"/>
        </w:rPr>
        <w:t xml:space="preserve">omkring </w:t>
      </w:r>
      <w:r w:rsidR="00751FA9">
        <w:rPr>
          <w:lang w:val="da-DK"/>
        </w:rPr>
        <w:t>55</w:t>
      </w:r>
      <w:r w:rsidR="00041F71">
        <w:rPr>
          <w:lang w:val="da-DK"/>
        </w:rPr>
        <w:t xml:space="preserve"> millioner </w:t>
      </w:r>
      <w:r w:rsidR="00D10E78">
        <w:rPr>
          <w:lang w:val="da-DK"/>
        </w:rPr>
        <w:t>kr.</w:t>
      </w:r>
      <w:r w:rsidR="008F2FD4">
        <w:rPr>
          <w:lang w:val="da-DK"/>
        </w:rPr>
        <w:t xml:space="preserve"> i virksomheden</w:t>
      </w:r>
      <w:r w:rsidR="00736ECD">
        <w:rPr>
          <w:lang w:val="da-DK"/>
        </w:rPr>
        <w:t xml:space="preserve">. </w:t>
      </w:r>
      <w:r w:rsidR="004E23D8" w:rsidRPr="004F0F1C">
        <w:rPr>
          <w:lang w:val="da-DK"/>
        </w:rPr>
        <w:t>Med Vækstfonden og DEUTZ som investorer står Blue World Technologies samtidig stærkt i forhold til en potential fremtidig børsnotering.</w:t>
      </w:r>
    </w:p>
    <w:p w14:paraId="0645C4D2" w14:textId="77777777" w:rsidR="00F920F3" w:rsidRPr="00086DF1" w:rsidRDefault="00F920F3" w:rsidP="001531E1">
      <w:pPr>
        <w:rPr>
          <w:lang w:val="da-DK"/>
        </w:rPr>
      </w:pPr>
    </w:p>
    <w:p w14:paraId="64468487" w14:textId="77777777" w:rsidR="00241B41" w:rsidRDefault="00172779" w:rsidP="00241B41">
      <w:pPr>
        <w:rPr>
          <w:lang w:val="da-DK"/>
        </w:rPr>
      </w:pPr>
      <w:r w:rsidRPr="00172779">
        <w:rPr>
          <w:lang w:val="da-DK"/>
        </w:rPr>
        <w:t>Blue World Technologies har siden starten af 2021 arbe</w:t>
      </w:r>
      <w:r>
        <w:rPr>
          <w:lang w:val="da-DK"/>
        </w:rPr>
        <w:t xml:space="preserve">jdet </w:t>
      </w:r>
      <w:r w:rsidR="00530D05">
        <w:rPr>
          <w:lang w:val="da-DK"/>
        </w:rPr>
        <w:t>på</w:t>
      </w:r>
      <w:r>
        <w:rPr>
          <w:lang w:val="da-DK"/>
        </w:rPr>
        <w:t xml:space="preserve"> </w:t>
      </w:r>
      <w:r w:rsidR="00ED3B34">
        <w:rPr>
          <w:lang w:val="da-DK"/>
        </w:rPr>
        <w:t xml:space="preserve">at etablere en fabrik til produktion af </w:t>
      </w:r>
      <w:r w:rsidR="00735C03">
        <w:rPr>
          <w:lang w:val="da-DK"/>
        </w:rPr>
        <w:t>kerne</w:t>
      </w:r>
      <w:r w:rsidR="00ED3B34">
        <w:rPr>
          <w:lang w:val="da-DK"/>
        </w:rPr>
        <w:t>komponenter til brændselscell</w:t>
      </w:r>
      <w:r w:rsidR="009428C2">
        <w:rPr>
          <w:lang w:val="da-DK"/>
        </w:rPr>
        <w:t>estakke og-systemer</w:t>
      </w:r>
      <w:r w:rsidR="008F2FD4">
        <w:rPr>
          <w:lang w:val="da-DK"/>
        </w:rPr>
        <w:t xml:space="preserve"> </w:t>
      </w:r>
      <w:r w:rsidR="002B73FD">
        <w:rPr>
          <w:lang w:val="da-DK"/>
        </w:rPr>
        <w:t>ved deres hovedkvarter i Aalborg</w:t>
      </w:r>
      <w:r w:rsidR="009428C2">
        <w:rPr>
          <w:lang w:val="da-DK"/>
        </w:rPr>
        <w:t xml:space="preserve">. I løbet af året </w:t>
      </w:r>
      <w:r w:rsidR="00492B7C">
        <w:rPr>
          <w:lang w:val="da-DK"/>
        </w:rPr>
        <w:t xml:space="preserve">har </w:t>
      </w:r>
      <w:r w:rsidR="009428C2">
        <w:rPr>
          <w:lang w:val="da-DK"/>
        </w:rPr>
        <w:t xml:space="preserve">virksomheden </w:t>
      </w:r>
      <w:proofErr w:type="spellStart"/>
      <w:r w:rsidR="009428C2">
        <w:rPr>
          <w:lang w:val="da-DK"/>
        </w:rPr>
        <w:t>insource</w:t>
      </w:r>
      <w:r w:rsidR="00492B7C">
        <w:rPr>
          <w:lang w:val="da-DK"/>
        </w:rPr>
        <w:t>t</w:t>
      </w:r>
      <w:proofErr w:type="spellEnd"/>
      <w:r w:rsidR="009428C2">
        <w:rPr>
          <w:lang w:val="da-DK"/>
        </w:rPr>
        <w:t xml:space="preserve"> hele produktionen af membraner, elektroder</w:t>
      </w:r>
      <w:r w:rsidR="00375375">
        <w:rPr>
          <w:lang w:val="da-DK"/>
        </w:rPr>
        <w:t xml:space="preserve"> og </w:t>
      </w:r>
      <w:r w:rsidR="00E84A08">
        <w:rPr>
          <w:lang w:val="da-DK"/>
        </w:rPr>
        <w:t>separator</w:t>
      </w:r>
      <w:r w:rsidR="00375375">
        <w:rPr>
          <w:lang w:val="da-DK"/>
        </w:rPr>
        <w:t>plade</w:t>
      </w:r>
      <w:r w:rsidR="00BB5DF5">
        <w:rPr>
          <w:lang w:val="da-DK"/>
        </w:rPr>
        <w:t>r</w:t>
      </w:r>
      <w:r w:rsidR="00213D55">
        <w:rPr>
          <w:lang w:val="da-DK"/>
        </w:rPr>
        <w:t xml:space="preserve">. Med den nye investering vil </w:t>
      </w:r>
      <w:r w:rsidR="001E545E">
        <w:rPr>
          <w:lang w:val="da-DK"/>
        </w:rPr>
        <w:t>Blue World Technologies</w:t>
      </w:r>
      <w:r w:rsidR="00213D55">
        <w:rPr>
          <w:lang w:val="da-DK"/>
        </w:rPr>
        <w:t xml:space="preserve"> arbejde mod en lokal serieproduktion, der skal gøre virksomheden klar til </w:t>
      </w:r>
      <w:r w:rsidR="003403F7">
        <w:rPr>
          <w:lang w:val="da-DK"/>
        </w:rPr>
        <w:t>at sende brændselsceller og -systemer ud til industrier rundt i verden</w:t>
      </w:r>
      <w:r w:rsidR="00213D55">
        <w:rPr>
          <w:lang w:val="da-DK"/>
        </w:rPr>
        <w:t xml:space="preserve">. </w:t>
      </w:r>
    </w:p>
    <w:p w14:paraId="1D6C20BA" w14:textId="3B2A63E1" w:rsidR="00960541" w:rsidRDefault="00DE3438" w:rsidP="00241B41">
      <w:pPr>
        <w:spacing w:before="240"/>
        <w:rPr>
          <w:i/>
          <w:iCs/>
          <w:lang w:val="da-DK"/>
        </w:rPr>
      </w:pPr>
      <w:r w:rsidRPr="00FC1C0D">
        <w:rPr>
          <w:i/>
          <w:iCs/>
          <w:lang w:val="da-DK"/>
        </w:rPr>
        <w:lastRenderedPageBreak/>
        <w:t xml:space="preserve">”Med kun tre år på bagen har vi på mange måder </w:t>
      </w:r>
      <w:r w:rsidR="0052391E" w:rsidRPr="00FC1C0D">
        <w:rPr>
          <w:i/>
          <w:iCs/>
          <w:lang w:val="da-DK"/>
        </w:rPr>
        <w:t xml:space="preserve">rykket hurtigt, og </w:t>
      </w:r>
      <w:r w:rsidR="00656D74" w:rsidRPr="00FC1C0D">
        <w:rPr>
          <w:i/>
          <w:iCs/>
          <w:lang w:val="da-DK"/>
        </w:rPr>
        <w:t xml:space="preserve">med disse nye investeringer </w:t>
      </w:r>
      <w:r w:rsidR="00BC2421" w:rsidRPr="00FC1C0D">
        <w:rPr>
          <w:i/>
          <w:iCs/>
          <w:lang w:val="da-DK"/>
        </w:rPr>
        <w:t xml:space="preserve">sætter vi nu </w:t>
      </w:r>
      <w:r w:rsidR="00072B9B" w:rsidRPr="00FC1C0D">
        <w:rPr>
          <w:i/>
          <w:iCs/>
          <w:lang w:val="da-DK"/>
        </w:rPr>
        <w:t xml:space="preserve">endnu mere fart på </w:t>
      </w:r>
      <w:r w:rsidR="00143002" w:rsidRPr="00FC1C0D">
        <w:rPr>
          <w:i/>
          <w:iCs/>
          <w:lang w:val="da-DK"/>
        </w:rPr>
        <w:t>industrialiseringen af vores methanol-brændselscelleteknologi”</w:t>
      </w:r>
      <w:r w:rsidR="00143002">
        <w:rPr>
          <w:lang w:val="da-DK"/>
        </w:rPr>
        <w:t xml:space="preserve">, </w:t>
      </w:r>
      <w:r w:rsidR="0004328D">
        <w:rPr>
          <w:lang w:val="da-DK"/>
        </w:rPr>
        <w:t xml:space="preserve">fortæller Anders Korsgaard, medstifter og </w:t>
      </w:r>
      <w:r w:rsidR="00ED7A86">
        <w:rPr>
          <w:lang w:val="da-DK"/>
        </w:rPr>
        <w:t>CEO</w:t>
      </w:r>
      <w:r w:rsidR="0004328D">
        <w:rPr>
          <w:lang w:val="da-DK"/>
        </w:rPr>
        <w:t xml:space="preserve"> ved Blue World Technologies. </w:t>
      </w:r>
      <w:r w:rsidR="001A0CAC" w:rsidRPr="00AC2AB4">
        <w:rPr>
          <w:i/>
          <w:iCs/>
          <w:lang w:val="da-DK"/>
        </w:rPr>
        <w:t>”</w:t>
      </w:r>
      <w:r w:rsidR="007A7058">
        <w:rPr>
          <w:i/>
          <w:iCs/>
          <w:lang w:val="da-DK"/>
        </w:rPr>
        <w:t>Både Vækstfonden og DEUTZ er</w:t>
      </w:r>
      <w:r w:rsidR="001A0CAC" w:rsidRPr="00AC2AB4">
        <w:rPr>
          <w:i/>
          <w:iCs/>
          <w:lang w:val="da-DK"/>
        </w:rPr>
        <w:t xml:space="preserve"> nogle virkelig stærke</w:t>
      </w:r>
      <w:r w:rsidR="00550F6A" w:rsidRPr="00AC2AB4">
        <w:rPr>
          <w:i/>
          <w:iCs/>
          <w:lang w:val="da-DK"/>
        </w:rPr>
        <w:t xml:space="preserve"> og erfarende</w:t>
      </w:r>
      <w:r w:rsidR="001A0CAC" w:rsidRPr="00AC2AB4">
        <w:rPr>
          <w:i/>
          <w:iCs/>
          <w:lang w:val="da-DK"/>
        </w:rPr>
        <w:t xml:space="preserve"> investorer</w:t>
      </w:r>
      <w:r w:rsidR="00A31D64">
        <w:rPr>
          <w:i/>
          <w:iCs/>
          <w:lang w:val="da-DK"/>
        </w:rPr>
        <w:t>,</w:t>
      </w:r>
      <w:r w:rsidR="00472F93">
        <w:rPr>
          <w:i/>
          <w:iCs/>
          <w:lang w:val="da-DK"/>
        </w:rPr>
        <w:t xml:space="preserve"> som kan understøtte Blue World</w:t>
      </w:r>
      <w:r w:rsidR="001A0CAC" w:rsidRPr="00AC2AB4">
        <w:rPr>
          <w:i/>
          <w:iCs/>
          <w:lang w:val="da-DK"/>
        </w:rPr>
        <w:t xml:space="preserve">, både i forhold til </w:t>
      </w:r>
      <w:r w:rsidR="00550F6A" w:rsidRPr="00AC2AB4">
        <w:rPr>
          <w:i/>
          <w:iCs/>
          <w:lang w:val="da-DK"/>
        </w:rPr>
        <w:t>den videre udvikling af virksomheden</w:t>
      </w:r>
      <w:r w:rsidR="0016392E">
        <w:rPr>
          <w:i/>
          <w:iCs/>
          <w:lang w:val="da-DK"/>
        </w:rPr>
        <w:t xml:space="preserve">, </w:t>
      </w:r>
      <w:r w:rsidR="002720B2" w:rsidRPr="00AC2AB4">
        <w:rPr>
          <w:i/>
          <w:iCs/>
          <w:lang w:val="da-DK"/>
        </w:rPr>
        <w:t xml:space="preserve">storskala produktion </w:t>
      </w:r>
      <w:r w:rsidR="0016392E">
        <w:rPr>
          <w:i/>
          <w:iCs/>
          <w:lang w:val="da-DK"/>
        </w:rPr>
        <w:t>samt</w:t>
      </w:r>
      <w:r w:rsidR="0016392E" w:rsidRPr="00AC2AB4">
        <w:rPr>
          <w:i/>
          <w:iCs/>
          <w:lang w:val="da-DK"/>
        </w:rPr>
        <w:t xml:space="preserve"> </w:t>
      </w:r>
      <w:r w:rsidR="009A4CD6">
        <w:rPr>
          <w:i/>
          <w:iCs/>
          <w:lang w:val="da-DK"/>
        </w:rPr>
        <w:t xml:space="preserve">med </w:t>
      </w:r>
      <w:r w:rsidR="00C511CF" w:rsidRPr="00AC2AB4">
        <w:rPr>
          <w:i/>
          <w:iCs/>
          <w:lang w:val="da-DK"/>
        </w:rPr>
        <w:t>adgang til markedet</w:t>
      </w:r>
      <w:r w:rsidR="00E47A35" w:rsidRPr="00AC2AB4">
        <w:rPr>
          <w:i/>
          <w:iCs/>
          <w:lang w:val="da-DK"/>
        </w:rPr>
        <w:t xml:space="preserve">. </w:t>
      </w:r>
      <w:r w:rsidR="005E32B6" w:rsidRPr="00AC2AB4">
        <w:rPr>
          <w:i/>
          <w:iCs/>
          <w:lang w:val="da-DK"/>
        </w:rPr>
        <w:t xml:space="preserve">Det </w:t>
      </w:r>
      <w:r w:rsidR="00010A01" w:rsidRPr="00AC2AB4">
        <w:rPr>
          <w:i/>
          <w:iCs/>
          <w:lang w:val="da-DK"/>
        </w:rPr>
        <w:t xml:space="preserve">har været et spændende og godt samarbejde vi har haft de seneste </w:t>
      </w:r>
      <w:r w:rsidR="005F4E22" w:rsidRPr="00AC2AB4">
        <w:rPr>
          <w:i/>
          <w:iCs/>
          <w:lang w:val="da-DK"/>
        </w:rPr>
        <w:t xml:space="preserve">måneder, og det ser vi </w:t>
      </w:r>
      <w:r w:rsidR="00AC2AB4" w:rsidRPr="00AC2AB4">
        <w:rPr>
          <w:i/>
          <w:iCs/>
          <w:lang w:val="da-DK"/>
        </w:rPr>
        <w:t>frem til at bygge videre på”.</w:t>
      </w:r>
    </w:p>
    <w:p w14:paraId="2E8FDA66" w14:textId="7229F725" w:rsidR="00966EDD" w:rsidRDefault="00213D55" w:rsidP="00241B41">
      <w:pPr>
        <w:spacing w:before="240" w:after="160" w:line="259" w:lineRule="auto"/>
        <w:rPr>
          <w:lang w:val="da-DK"/>
        </w:rPr>
      </w:pPr>
      <w:r>
        <w:rPr>
          <w:lang w:val="da-DK"/>
        </w:rPr>
        <w:t>Med en forventning om at producere 500 MW brændselsceller på fabrikken i Aalborg</w:t>
      </w:r>
      <w:r w:rsidR="00044D6C">
        <w:rPr>
          <w:lang w:val="da-DK"/>
        </w:rPr>
        <w:t>,</w:t>
      </w:r>
      <w:r>
        <w:rPr>
          <w:lang w:val="da-DK"/>
        </w:rPr>
        <w:t xml:space="preserve"> når den fulde produktionskapacitet opnås indenfor de næste par år, tager virksomheden et stort skridt mod at få grøn dansk energiteknologi ud på markedet, hvor den vil bidrage til reduktion af både CO</w:t>
      </w:r>
      <w:r w:rsidRPr="00C35AE2">
        <w:rPr>
          <w:vertAlign w:val="subscript"/>
          <w:lang w:val="da-DK"/>
        </w:rPr>
        <w:t>2</w:t>
      </w:r>
      <w:r>
        <w:rPr>
          <w:lang w:val="da-DK"/>
        </w:rPr>
        <w:t xml:space="preserve"> og luftforurening.  At der er fart på hos </w:t>
      </w:r>
      <w:r w:rsidR="00044D6C">
        <w:rPr>
          <w:lang w:val="da-DK"/>
        </w:rPr>
        <w:t>virksomheden,</w:t>
      </w:r>
      <w:r>
        <w:rPr>
          <w:lang w:val="da-DK"/>
        </w:rPr>
        <w:t xml:space="preserve"> kan også ses i udviklingen i medarbejderstaben, hvor Blue World Technologies i år har rundet 50 fuldtidsmedarbejdere, primært indenfor produktudvikling og produktionsteknologi. </w:t>
      </w:r>
      <w:r>
        <w:rPr>
          <w:lang w:val="da-DK"/>
        </w:rPr>
        <w:br/>
      </w:r>
      <w:r>
        <w:rPr>
          <w:lang w:val="da-DK"/>
        </w:rPr>
        <w:br/>
        <w:t>Der er en forventning om at dette antal bliver mere end fordoblet i løbet af 2022</w:t>
      </w:r>
      <w:r w:rsidR="009318F7">
        <w:rPr>
          <w:lang w:val="da-DK"/>
        </w:rPr>
        <w:t>,</w:t>
      </w:r>
      <w:r>
        <w:rPr>
          <w:lang w:val="da-DK"/>
        </w:rPr>
        <w:t xml:space="preserve"> hvor virksomheden inden for kort tid vil øge bemandingen kraftigt indenfor både produktion, produktudvikling samt salg og service. Det lovende potentiale og den innovative teknologi har været medvirkende til, at virksomheden nu lukker den trecifrede investeringsrunde. </w:t>
      </w:r>
      <w:r w:rsidR="009529AA">
        <w:rPr>
          <w:lang w:val="da-DK"/>
        </w:rPr>
        <w:t>H</w:t>
      </w:r>
      <w:r>
        <w:rPr>
          <w:lang w:val="da-DK"/>
        </w:rPr>
        <w:t>os statens finansieringsfond Vækstfonden glæder man sig også over, at dansk teknologi kan bidrage til den globale grønne omstilling</w:t>
      </w:r>
      <w:r w:rsidR="00DA7B18">
        <w:rPr>
          <w:lang w:val="da-DK"/>
        </w:rPr>
        <w:t>:</w:t>
      </w:r>
    </w:p>
    <w:p w14:paraId="0A15FB80" w14:textId="77777777" w:rsidR="00E271CB" w:rsidRDefault="00E271CB">
      <w:pPr>
        <w:spacing w:after="160" w:line="259" w:lineRule="auto"/>
        <w:rPr>
          <w:i/>
          <w:iCs/>
          <w:lang w:val="da-DK"/>
        </w:rPr>
      </w:pPr>
      <w:r w:rsidRPr="00E271CB">
        <w:rPr>
          <w:i/>
          <w:iCs/>
          <w:lang w:val="da-DK"/>
        </w:rPr>
        <w:t xml:space="preserve">”Med vores investering i Blue World Technologies ser vi frem til at bidrage til at udvikle dansk grøn teknologi. Det er vigtigt, at vi har virksomheder i Danmark, der tager de store, men samtidig helt afgørende, skridt fra laboratorieproduktion til storskala kommerciel produktion. Dét kræver store investeringer i produktionsfaciliteter, og med vores investering i Blue World Technologies er vi glade for at bidrage til at få methanol brændselsceller ud på markedet, hvor de vil gøre en forskel for både vores klima og miljø,” </w:t>
      </w:r>
      <w:r w:rsidRPr="00E271CB">
        <w:rPr>
          <w:lang w:val="da-DK"/>
        </w:rPr>
        <w:t>siger Rolf Kjærgaard adm. direktør i Vækstfonden.</w:t>
      </w:r>
    </w:p>
    <w:p w14:paraId="0C1AA24E" w14:textId="608C86A3" w:rsidR="00700861" w:rsidRDefault="00966EDD">
      <w:pPr>
        <w:spacing w:after="160" w:line="259" w:lineRule="auto"/>
        <w:rPr>
          <w:lang w:val="da-DK"/>
        </w:rPr>
      </w:pPr>
      <w:r>
        <w:rPr>
          <w:lang w:val="da-DK"/>
        </w:rPr>
        <w:t xml:space="preserve">Også den tyske børsnoterede motorproducent DEUTZ, spår et stort potentiale for Aalborgensiske Blue World Technologies: </w:t>
      </w:r>
    </w:p>
    <w:p w14:paraId="6C70CC66" w14:textId="17B2E5B0" w:rsidR="0096083C" w:rsidRPr="006F7F11" w:rsidRDefault="00B45D9D">
      <w:pPr>
        <w:spacing w:after="160" w:line="259" w:lineRule="auto"/>
        <w:rPr>
          <w:i/>
          <w:iCs/>
          <w:lang w:val="da-DK"/>
        </w:rPr>
      </w:pPr>
      <w:r w:rsidRPr="00D6154B">
        <w:rPr>
          <w:i/>
          <w:iCs/>
          <w:lang w:val="da-DK"/>
        </w:rPr>
        <w:t>"</w:t>
      </w:r>
      <w:r w:rsidR="0085320C" w:rsidRPr="00D6154B">
        <w:rPr>
          <w:i/>
          <w:iCs/>
          <w:lang w:val="da-DK"/>
        </w:rPr>
        <w:t>Investeringen i og s</w:t>
      </w:r>
      <w:r w:rsidRPr="00D6154B">
        <w:rPr>
          <w:i/>
          <w:iCs/>
          <w:lang w:val="da-DK"/>
        </w:rPr>
        <w:t xml:space="preserve">amarbejde med Blue World Technologies </w:t>
      </w:r>
      <w:r w:rsidR="007C5978" w:rsidRPr="00D6154B">
        <w:rPr>
          <w:i/>
          <w:iCs/>
          <w:lang w:val="da-DK"/>
        </w:rPr>
        <w:t xml:space="preserve">går i tråd med vores </w:t>
      </w:r>
      <w:r w:rsidRPr="00D6154B">
        <w:rPr>
          <w:i/>
          <w:iCs/>
          <w:lang w:val="da-DK"/>
        </w:rPr>
        <w:t>aktiviteter inden for udvikling af klimaneutrale drivsystemer</w:t>
      </w:r>
      <w:r w:rsidR="00726BC1" w:rsidRPr="00D6154B">
        <w:rPr>
          <w:i/>
          <w:iCs/>
          <w:lang w:val="da-DK"/>
        </w:rPr>
        <w:t xml:space="preserve"> ved DEUTZ</w:t>
      </w:r>
      <w:r w:rsidRPr="00D6154B">
        <w:rPr>
          <w:i/>
          <w:iCs/>
          <w:lang w:val="da-DK"/>
        </w:rPr>
        <w:t xml:space="preserve">," </w:t>
      </w:r>
      <w:r w:rsidRPr="00D6154B">
        <w:rPr>
          <w:lang w:val="da-DK"/>
        </w:rPr>
        <w:t xml:space="preserve">siger Dr. Frank </w:t>
      </w:r>
      <w:proofErr w:type="spellStart"/>
      <w:r w:rsidRPr="00D6154B">
        <w:rPr>
          <w:lang w:val="da-DK"/>
        </w:rPr>
        <w:t>Hiller</w:t>
      </w:r>
      <w:proofErr w:type="spellEnd"/>
      <w:r w:rsidRPr="00D6154B">
        <w:rPr>
          <w:lang w:val="da-DK"/>
        </w:rPr>
        <w:t xml:space="preserve">, </w:t>
      </w:r>
      <w:r w:rsidR="00726BC1" w:rsidRPr="00D6154B">
        <w:rPr>
          <w:lang w:val="da-DK"/>
        </w:rPr>
        <w:t>CEO</w:t>
      </w:r>
      <w:r w:rsidRPr="00D6154B">
        <w:rPr>
          <w:lang w:val="da-DK"/>
        </w:rPr>
        <w:t xml:space="preserve"> </w:t>
      </w:r>
      <w:r w:rsidR="007F73B5" w:rsidRPr="00D6154B">
        <w:rPr>
          <w:lang w:val="da-DK"/>
        </w:rPr>
        <w:t>ved</w:t>
      </w:r>
      <w:r w:rsidRPr="00D6154B">
        <w:rPr>
          <w:lang w:val="da-DK"/>
        </w:rPr>
        <w:t xml:space="preserve"> DEUTZ AG og fortsætter: </w:t>
      </w:r>
      <w:r w:rsidRPr="00D6154B">
        <w:rPr>
          <w:i/>
          <w:iCs/>
          <w:lang w:val="da-DK"/>
        </w:rPr>
        <w:t>"</w:t>
      </w:r>
      <w:r w:rsidR="00BD245A" w:rsidRPr="00D6154B">
        <w:rPr>
          <w:i/>
          <w:iCs/>
          <w:lang w:val="da-DK"/>
        </w:rPr>
        <w:t xml:space="preserve">Vi oplever generelt en </w:t>
      </w:r>
      <w:r w:rsidR="009A3032" w:rsidRPr="00D6154B">
        <w:rPr>
          <w:i/>
          <w:iCs/>
          <w:lang w:val="da-DK"/>
        </w:rPr>
        <w:t xml:space="preserve">stor interesse i </w:t>
      </w:r>
      <w:r w:rsidR="002D4C49" w:rsidRPr="00D6154B">
        <w:rPr>
          <w:i/>
          <w:iCs/>
          <w:lang w:val="da-DK"/>
        </w:rPr>
        <w:t xml:space="preserve">vores </w:t>
      </w:r>
      <w:r w:rsidR="009A3032" w:rsidRPr="00D6154B">
        <w:rPr>
          <w:i/>
          <w:iCs/>
          <w:lang w:val="da-DK"/>
        </w:rPr>
        <w:t xml:space="preserve">klimaneutrale løsninger, og </w:t>
      </w:r>
      <w:r w:rsidR="00966EE6" w:rsidRPr="00D6154B">
        <w:rPr>
          <w:i/>
          <w:iCs/>
          <w:lang w:val="da-DK"/>
        </w:rPr>
        <w:t xml:space="preserve">dette oplevede vi ikke mindst i november, hvor Blue World Technologies </w:t>
      </w:r>
      <w:r w:rsidR="00F31947" w:rsidRPr="00D6154B">
        <w:rPr>
          <w:i/>
          <w:iCs/>
          <w:lang w:val="da-DK"/>
        </w:rPr>
        <w:t>præsenterede deres produkt</w:t>
      </w:r>
      <w:r w:rsidR="00DF6D2C" w:rsidRPr="00D6154B">
        <w:rPr>
          <w:i/>
          <w:iCs/>
          <w:lang w:val="da-DK"/>
        </w:rPr>
        <w:t>er</w:t>
      </w:r>
      <w:r w:rsidR="00F31947" w:rsidRPr="00D6154B">
        <w:rPr>
          <w:i/>
          <w:iCs/>
          <w:lang w:val="da-DK"/>
        </w:rPr>
        <w:t xml:space="preserve"> </w:t>
      </w:r>
      <w:r w:rsidR="00DB2880" w:rsidRPr="00D6154B">
        <w:rPr>
          <w:i/>
          <w:iCs/>
          <w:lang w:val="da-DK"/>
        </w:rPr>
        <w:t>overfor</w:t>
      </w:r>
      <w:r w:rsidR="00F71C28" w:rsidRPr="00D6154B">
        <w:rPr>
          <w:i/>
          <w:iCs/>
          <w:lang w:val="da-DK"/>
        </w:rPr>
        <w:t xml:space="preserve"> vores kunder og partnere til de årlige DEUTZ DAYS</w:t>
      </w:r>
      <w:r w:rsidR="00D03DB9" w:rsidRPr="00D6154B">
        <w:rPr>
          <w:i/>
          <w:iCs/>
          <w:lang w:val="da-DK"/>
        </w:rPr>
        <w:t xml:space="preserve">. Den interesse, der er blevet </w:t>
      </w:r>
      <w:r w:rsidR="006F7F11" w:rsidRPr="00D6154B">
        <w:rPr>
          <w:i/>
          <w:iCs/>
          <w:lang w:val="da-DK"/>
        </w:rPr>
        <w:t>genereret,</w:t>
      </w:r>
      <w:r w:rsidR="00D03DB9" w:rsidRPr="00D6154B">
        <w:rPr>
          <w:i/>
          <w:iCs/>
          <w:lang w:val="da-DK"/>
        </w:rPr>
        <w:t xml:space="preserve"> er over</w:t>
      </w:r>
      <w:r w:rsidR="00327BEE" w:rsidRPr="00D6154B">
        <w:rPr>
          <w:i/>
          <w:iCs/>
          <w:lang w:val="da-DK"/>
        </w:rPr>
        <w:t xml:space="preserve">vældende og vi ser frem til at se potentialet i vores samarbejde </w:t>
      </w:r>
      <w:r w:rsidR="005019C1" w:rsidRPr="00D6154B">
        <w:rPr>
          <w:i/>
          <w:iCs/>
          <w:lang w:val="da-DK"/>
        </w:rPr>
        <w:t>udfolde sig</w:t>
      </w:r>
      <w:r w:rsidR="006F7F11" w:rsidRPr="00D6154B">
        <w:rPr>
          <w:i/>
          <w:iCs/>
          <w:lang w:val="da-DK"/>
        </w:rPr>
        <w:t xml:space="preserve"> i de kommende år</w:t>
      </w:r>
      <w:r w:rsidR="005019C1" w:rsidRPr="00D6154B">
        <w:rPr>
          <w:i/>
          <w:iCs/>
          <w:lang w:val="da-DK"/>
        </w:rPr>
        <w:t>.</w:t>
      </w:r>
    </w:p>
    <w:p w14:paraId="06A8122F" w14:textId="17849DD7" w:rsidR="00244D9B" w:rsidRDefault="00244D9B" w:rsidP="00244D9B">
      <w:pPr>
        <w:spacing w:after="160" w:line="259" w:lineRule="auto"/>
        <w:rPr>
          <w:lang w:val="da-DK"/>
        </w:rPr>
      </w:pPr>
      <w:r w:rsidRPr="002A48DE">
        <w:rPr>
          <w:lang w:val="da-DK"/>
        </w:rPr>
        <w:t xml:space="preserve">Vækstfondens investering er </w:t>
      </w:r>
      <w:r w:rsidR="004F3A1D" w:rsidRPr="002A48DE">
        <w:rPr>
          <w:lang w:val="da-DK"/>
        </w:rPr>
        <w:t xml:space="preserve">foretaget som en del af </w:t>
      </w:r>
      <w:r w:rsidR="00F71217" w:rsidRPr="002A48DE">
        <w:rPr>
          <w:lang w:val="da-DK"/>
        </w:rPr>
        <w:t xml:space="preserve">et investeringssamarbejde </w:t>
      </w:r>
      <w:r w:rsidR="004F3A1D" w:rsidRPr="002A48DE">
        <w:rPr>
          <w:lang w:val="da-DK"/>
        </w:rPr>
        <w:t>med den</w:t>
      </w:r>
      <w:r w:rsidRPr="002A48DE">
        <w:rPr>
          <w:lang w:val="da-DK"/>
        </w:rPr>
        <w:t xml:space="preserve"> Europæiske Investeringsbank </w:t>
      </w:r>
      <w:r w:rsidR="004F3A1D" w:rsidRPr="002A48DE">
        <w:rPr>
          <w:lang w:val="da-DK"/>
        </w:rPr>
        <w:t xml:space="preserve">via </w:t>
      </w:r>
      <w:r w:rsidR="00F71217" w:rsidRPr="002A48DE">
        <w:rPr>
          <w:lang w:val="da-DK"/>
        </w:rPr>
        <w:t>EIF, hvis formål er at sikre risikovillig kapital til lovede vækstvirksomheder.</w:t>
      </w:r>
      <w:r w:rsidR="00F71217">
        <w:rPr>
          <w:lang w:val="da-DK"/>
        </w:rPr>
        <w:t xml:space="preserve">  </w:t>
      </w:r>
    </w:p>
    <w:p w14:paraId="36D22078" w14:textId="1353ECE6" w:rsidR="005A41D0" w:rsidRPr="00917C1F" w:rsidRDefault="00D30EF7" w:rsidP="005A41D0">
      <w:pPr>
        <w:pStyle w:val="Heading3"/>
        <w:rPr>
          <w:lang w:val="da-DK"/>
        </w:rPr>
      </w:pPr>
      <w:r>
        <w:rPr>
          <w:lang w:val="da-DK"/>
        </w:rPr>
        <w:t>D</w:t>
      </w:r>
      <w:r w:rsidR="005A41D0">
        <w:rPr>
          <w:lang w:val="da-DK"/>
        </w:rPr>
        <w:t xml:space="preserve">ansk teknologi </w:t>
      </w:r>
      <w:r w:rsidR="00A05B24">
        <w:rPr>
          <w:lang w:val="da-DK"/>
        </w:rPr>
        <w:t xml:space="preserve">skal </w:t>
      </w:r>
      <w:r w:rsidR="00C73FD8">
        <w:rPr>
          <w:lang w:val="da-DK"/>
        </w:rPr>
        <w:t>fremme den grønne omstilling</w:t>
      </w:r>
    </w:p>
    <w:p w14:paraId="5258E0BA" w14:textId="5A3F0774" w:rsidR="00C515C3" w:rsidRDefault="00C832C1" w:rsidP="00EA52B6">
      <w:pPr>
        <w:spacing w:after="160" w:line="259" w:lineRule="auto"/>
        <w:rPr>
          <w:lang w:val="da-DK"/>
        </w:rPr>
      </w:pPr>
      <w:r>
        <w:rPr>
          <w:lang w:val="da-DK"/>
        </w:rPr>
        <w:t>Høj</w:t>
      </w:r>
      <w:r w:rsidR="00FA5136">
        <w:rPr>
          <w:lang w:val="da-DK"/>
        </w:rPr>
        <w:t>temperatur PEM-teknologi, som er den type brændselsceller Blue World Technologies har specialiseret sig in</w:t>
      </w:r>
      <w:r w:rsidR="00BC439F">
        <w:rPr>
          <w:lang w:val="da-DK"/>
        </w:rPr>
        <w:t xml:space="preserve">denfor, er der </w:t>
      </w:r>
      <w:r w:rsidR="00A11DA7">
        <w:rPr>
          <w:lang w:val="da-DK"/>
        </w:rPr>
        <w:t xml:space="preserve">gennem </w:t>
      </w:r>
      <w:r w:rsidR="00BC439F">
        <w:rPr>
          <w:lang w:val="da-DK"/>
        </w:rPr>
        <w:t xml:space="preserve">de sidste årtier blevet </w:t>
      </w:r>
      <w:r w:rsidR="00AA7B65">
        <w:rPr>
          <w:lang w:val="da-DK"/>
        </w:rPr>
        <w:t xml:space="preserve">investeret </w:t>
      </w:r>
      <w:r w:rsidR="00C33E87">
        <w:rPr>
          <w:lang w:val="da-DK"/>
        </w:rPr>
        <w:t>danske udviklingsmidler i</w:t>
      </w:r>
      <w:r w:rsidR="00EA379F">
        <w:rPr>
          <w:lang w:val="da-DK"/>
        </w:rPr>
        <w:t xml:space="preserve">. Disse midler har været medvirkende til at modne teknologien til det </w:t>
      </w:r>
      <w:r w:rsidR="001F1DB4">
        <w:rPr>
          <w:lang w:val="da-DK"/>
        </w:rPr>
        <w:t>stadi</w:t>
      </w:r>
      <w:r w:rsidR="00B50CAB">
        <w:rPr>
          <w:lang w:val="da-DK"/>
        </w:rPr>
        <w:t>e</w:t>
      </w:r>
      <w:r w:rsidR="001F1DB4">
        <w:rPr>
          <w:lang w:val="da-DK"/>
        </w:rPr>
        <w:t xml:space="preserve"> den er på i dag, hvor </w:t>
      </w:r>
      <w:r w:rsidR="00447411">
        <w:rPr>
          <w:lang w:val="da-DK"/>
        </w:rPr>
        <w:t xml:space="preserve">en </w:t>
      </w:r>
      <w:r w:rsidR="00653FD9">
        <w:rPr>
          <w:lang w:val="da-DK"/>
        </w:rPr>
        <w:t xml:space="preserve">kommerciel produktion kan </w:t>
      </w:r>
      <w:r w:rsidR="00B50CAB">
        <w:rPr>
          <w:lang w:val="da-DK"/>
        </w:rPr>
        <w:t>sættes i gang</w:t>
      </w:r>
      <w:r w:rsidR="00653FD9">
        <w:rPr>
          <w:lang w:val="da-DK"/>
        </w:rPr>
        <w:t>.</w:t>
      </w:r>
      <w:r w:rsidR="007F0544">
        <w:rPr>
          <w:lang w:val="da-DK"/>
        </w:rPr>
        <w:t xml:space="preserve"> Den 8,500 m</w:t>
      </w:r>
      <w:r w:rsidR="007F0544" w:rsidRPr="00252DCF">
        <w:rPr>
          <w:vertAlign w:val="superscript"/>
          <w:lang w:val="da-DK"/>
        </w:rPr>
        <w:t>2</w:t>
      </w:r>
      <w:r w:rsidR="007F0544">
        <w:rPr>
          <w:lang w:val="da-DK"/>
        </w:rPr>
        <w:t xml:space="preserve"> store </w:t>
      </w:r>
      <w:r w:rsidR="007F0544">
        <w:rPr>
          <w:lang w:val="da-DK"/>
        </w:rPr>
        <w:lastRenderedPageBreak/>
        <w:t xml:space="preserve">produktionsbygning </w:t>
      </w:r>
      <w:r w:rsidR="00844590">
        <w:rPr>
          <w:lang w:val="da-DK"/>
        </w:rPr>
        <w:t xml:space="preserve">som </w:t>
      </w:r>
      <w:r w:rsidR="007F0544">
        <w:rPr>
          <w:lang w:val="da-DK"/>
        </w:rPr>
        <w:t xml:space="preserve">Blue World Technologies overtog i </w:t>
      </w:r>
      <w:r w:rsidR="00B40138">
        <w:rPr>
          <w:lang w:val="da-DK"/>
        </w:rPr>
        <w:t>februar,</w:t>
      </w:r>
      <w:r w:rsidR="00447716">
        <w:rPr>
          <w:lang w:val="da-DK"/>
        </w:rPr>
        <w:t xml:space="preserve"> bliver en af verdens største brændselscellefabrikker indenfor højtemperatur PE</w:t>
      </w:r>
      <w:r w:rsidR="00A306A2">
        <w:rPr>
          <w:lang w:val="da-DK"/>
        </w:rPr>
        <w:t>M</w:t>
      </w:r>
      <w:r w:rsidR="00447716">
        <w:rPr>
          <w:lang w:val="da-DK"/>
        </w:rPr>
        <w:t>-teknologien</w:t>
      </w:r>
      <w:r w:rsidR="00B1625A">
        <w:rPr>
          <w:lang w:val="da-DK"/>
        </w:rPr>
        <w:t>.</w:t>
      </w:r>
      <w:r w:rsidR="00B40138">
        <w:rPr>
          <w:lang w:val="da-DK"/>
        </w:rPr>
        <w:t xml:space="preserve"> </w:t>
      </w:r>
      <w:r w:rsidR="00C26810">
        <w:rPr>
          <w:lang w:val="da-DK"/>
        </w:rPr>
        <w:t xml:space="preserve">De mange methanol brændselsceller, der skal produceres på </w:t>
      </w:r>
      <w:r w:rsidR="00206167">
        <w:rPr>
          <w:lang w:val="da-DK"/>
        </w:rPr>
        <w:t>fabrikken,</w:t>
      </w:r>
      <w:r w:rsidR="00C26810">
        <w:rPr>
          <w:lang w:val="da-DK"/>
        </w:rPr>
        <w:t xml:space="preserve"> fungerer som</w:t>
      </w:r>
      <w:r w:rsidR="00EA3B8A">
        <w:rPr>
          <w:lang w:val="da-DK"/>
        </w:rPr>
        <w:t xml:space="preserve"> </w:t>
      </w:r>
      <w:r w:rsidR="008D57A0">
        <w:rPr>
          <w:lang w:val="da-DK"/>
        </w:rPr>
        <w:t xml:space="preserve">et grønt alternativ til en traditionel </w:t>
      </w:r>
      <w:r w:rsidR="000A18F1">
        <w:rPr>
          <w:lang w:val="da-DK"/>
        </w:rPr>
        <w:t>forbrændingsmotor eller generator</w:t>
      </w:r>
      <w:r w:rsidR="00043541" w:rsidRPr="00043541">
        <w:rPr>
          <w:lang w:val="da-DK"/>
        </w:rPr>
        <w:t xml:space="preserve"> og bidrager til at løse nogle af de udfordringer i den grønne omstilling, som direkte elektrificering og batterier ikke kan løse alene. Methanol brændselscellerne har en ren og miljøvenlig drift, hvor udledninger af skadelige partikler som </w:t>
      </w:r>
      <w:proofErr w:type="spellStart"/>
      <w:r w:rsidR="00043541" w:rsidRPr="00043541">
        <w:rPr>
          <w:lang w:val="da-DK"/>
        </w:rPr>
        <w:t>NO</w:t>
      </w:r>
      <w:r w:rsidR="00043541" w:rsidRPr="0030792F">
        <w:rPr>
          <w:vertAlign w:val="subscript"/>
          <w:lang w:val="da-DK"/>
        </w:rPr>
        <w:t>x</w:t>
      </w:r>
      <w:proofErr w:type="spellEnd"/>
      <w:r w:rsidR="00043541" w:rsidRPr="00043541">
        <w:rPr>
          <w:lang w:val="da-DK"/>
        </w:rPr>
        <w:t xml:space="preserve"> og </w:t>
      </w:r>
      <w:proofErr w:type="spellStart"/>
      <w:r w:rsidR="00043541" w:rsidRPr="00043541">
        <w:rPr>
          <w:lang w:val="da-DK"/>
        </w:rPr>
        <w:t>SO</w:t>
      </w:r>
      <w:r w:rsidR="00043541" w:rsidRPr="0030792F">
        <w:rPr>
          <w:vertAlign w:val="subscript"/>
          <w:lang w:val="da-DK"/>
        </w:rPr>
        <w:t>x</w:t>
      </w:r>
      <w:proofErr w:type="spellEnd"/>
      <w:r w:rsidR="00043541" w:rsidRPr="00043541">
        <w:rPr>
          <w:lang w:val="da-DK"/>
        </w:rPr>
        <w:t xml:space="preserve"> elimineres. Desuden kan driften af methanol brændselsceller enten være CO</w:t>
      </w:r>
      <w:r w:rsidR="00043541" w:rsidRPr="00417539">
        <w:rPr>
          <w:vertAlign w:val="subscript"/>
          <w:lang w:val="da-DK"/>
        </w:rPr>
        <w:t>2</w:t>
      </w:r>
      <w:r w:rsidR="00043541" w:rsidRPr="00043541">
        <w:rPr>
          <w:lang w:val="da-DK"/>
        </w:rPr>
        <w:t>-neutral eller have en betydelig reduceret CO</w:t>
      </w:r>
      <w:r w:rsidR="00043541" w:rsidRPr="00417539">
        <w:rPr>
          <w:vertAlign w:val="subscript"/>
          <w:lang w:val="da-DK"/>
        </w:rPr>
        <w:t>2</w:t>
      </w:r>
      <w:r w:rsidR="00043541" w:rsidRPr="00043541">
        <w:rPr>
          <w:lang w:val="da-DK"/>
        </w:rPr>
        <w:t>-udledning afhængigt af brændstoffets oprindelse, hvilket bidrager til bekæmpelsen af alvorlig luftforurening og klimaforandringer.</w:t>
      </w:r>
    </w:p>
    <w:p w14:paraId="04D15E32" w14:textId="77777777" w:rsidR="00680ABC" w:rsidRPr="00256EC9" w:rsidRDefault="00680ABC" w:rsidP="00680ABC">
      <w:pPr>
        <w:pBdr>
          <w:bottom w:val="single" w:sz="12" w:space="1" w:color="auto"/>
        </w:pBdr>
        <w:rPr>
          <w:lang w:val="da-DK"/>
        </w:rPr>
      </w:pPr>
    </w:p>
    <w:p w14:paraId="6F174761" w14:textId="066CDA26" w:rsidR="00680ABC" w:rsidRPr="00256EC9" w:rsidRDefault="00680ABC" w:rsidP="00680ABC">
      <w:pPr>
        <w:rPr>
          <w:lang w:val="da-DK"/>
        </w:rPr>
      </w:pPr>
    </w:p>
    <w:p w14:paraId="36AA4925" w14:textId="66141CD5" w:rsidR="00F8507C" w:rsidRPr="00256EC9" w:rsidRDefault="00F8507C" w:rsidP="00F8507C">
      <w:pPr>
        <w:pStyle w:val="Heading2"/>
      </w:pPr>
      <w:proofErr w:type="spellStart"/>
      <w:r w:rsidRPr="00256EC9">
        <w:t>Pressekontakt</w:t>
      </w:r>
      <w:r w:rsidR="00886FA0" w:rsidRPr="00256EC9">
        <w:t>er</w:t>
      </w:r>
      <w:proofErr w:type="spellEnd"/>
      <w:r w:rsidRPr="00256EC9">
        <w:t xml:space="preserve">: </w:t>
      </w:r>
    </w:p>
    <w:p w14:paraId="62579CD0" w14:textId="69C2A6CB" w:rsidR="00A90839" w:rsidRPr="00256EC9" w:rsidRDefault="00A90839" w:rsidP="00F8507C">
      <w:pPr>
        <w:rPr>
          <w:b/>
        </w:rPr>
      </w:pPr>
      <w:r w:rsidRPr="00256EC9">
        <w:rPr>
          <w:b/>
        </w:rPr>
        <w:t>Blue World Technologies</w:t>
      </w:r>
    </w:p>
    <w:p w14:paraId="3DC4D633" w14:textId="0EC979F0" w:rsidR="00F8507C" w:rsidRPr="00256EC9" w:rsidRDefault="00F8507C" w:rsidP="00F8507C">
      <w:pPr>
        <w:rPr>
          <w:bCs/>
        </w:rPr>
      </w:pPr>
      <w:r w:rsidRPr="00256EC9">
        <w:rPr>
          <w:bCs/>
        </w:rPr>
        <w:t>Head of PR and Communication</w:t>
      </w:r>
      <w:r w:rsidRPr="00256EC9">
        <w:rPr>
          <w:bCs/>
        </w:rPr>
        <w:tab/>
      </w:r>
      <w:r w:rsidRPr="00256EC9">
        <w:rPr>
          <w:bCs/>
        </w:rPr>
        <w:tab/>
      </w:r>
      <w:r w:rsidRPr="00256EC9">
        <w:rPr>
          <w:bCs/>
        </w:rPr>
        <w:tab/>
      </w:r>
      <w:r w:rsidRPr="00256EC9">
        <w:rPr>
          <w:bCs/>
        </w:rPr>
        <w:tab/>
        <w:t xml:space="preserve"> </w:t>
      </w:r>
    </w:p>
    <w:p w14:paraId="7FAC3AFE" w14:textId="77777777" w:rsidR="00A90839" w:rsidRPr="00647666" w:rsidRDefault="00F8507C" w:rsidP="00F8507C">
      <w:pPr>
        <w:rPr>
          <w:lang w:val="da-DK"/>
        </w:rPr>
      </w:pPr>
      <w:r w:rsidRPr="00647666">
        <w:rPr>
          <w:lang w:val="da-DK"/>
        </w:rPr>
        <w:t xml:space="preserve">Anne Kvist </w:t>
      </w:r>
      <w:r w:rsidRPr="00647666">
        <w:rPr>
          <w:lang w:val="da-DK"/>
        </w:rPr>
        <w:tab/>
      </w:r>
      <w:r w:rsidRPr="00647666">
        <w:rPr>
          <w:lang w:val="da-DK"/>
        </w:rPr>
        <w:tab/>
      </w:r>
      <w:r w:rsidRPr="00647666">
        <w:rPr>
          <w:lang w:val="da-DK"/>
        </w:rPr>
        <w:tab/>
      </w:r>
      <w:r w:rsidRPr="00647666">
        <w:rPr>
          <w:lang w:val="da-DK"/>
        </w:rPr>
        <w:tab/>
      </w:r>
      <w:r w:rsidRPr="00647666">
        <w:rPr>
          <w:lang w:val="da-DK"/>
        </w:rPr>
        <w:tab/>
        <w:t xml:space="preserve"> </w:t>
      </w:r>
      <w:r w:rsidRPr="00647666">
        <w:rPr>
          <w:lang w:val="da-DK"/>
        </w:rPr>
        <w:tab/>
      </w:r>
    </w:p>
    <w:p w14:paraId="7868CCB4" w14:textId="18538721" w:rsidR="00F8507C" w:rsidRPr="00647666" w:rsidRDefault="00A90839" w:rsidP="00F8507C">
      <w:pPr>
        <w:rPr>
          <w:rStyle w:val="Hyperlink"/>
          <w:color w:val="auto"/>
          <w:u w:val="none"/>
          <w:lang w:val="da-DK"/>
        </w:rPr>
      </w:pPr>
      <w:r w:rsidRPr="00647666">
        <w:rPr>
          <w:lang w:val="da-DK"/>
        </w:rPr>
        <w:t xml:space="preserve">Mail: </w:t>
      </w:r>
      <w:r w:rsidR="00980854">
        <w:fldChar w:fldCharType="begin"/>
      </w:r>
      <w:r w:rsidR="00980854" w:rsidRPr="00DE7A0F">
        <w:rPr>
          <w:lang w:val="da-DK"/>
        </w:rPr>
        <w:instrText xml:space="preserve"> HYPERLINK "mailto:akv@blue.world" </w:instrText>
      </w:r>
      <w:r w:rsidR="00980854">
        <w:fldChar w:fldCharType="separate"/>
      </w:r>
      <w:r w:rsidR="00F8507C" w:rsidRPr="00647666">
        <w:rPr>
          <w:rStyle w:val="Hyperlink"/>
          <w:lang w:val="da-DK"/>
        </w:rPr>
        <w:t>akv@blue.world</w:t>
      </w:r>
      <w:r w:rsidR="00980854">
        <w:rPr>
          <w:rStyle w:val="Hyperlink"/>
          <w:lang w:val="da-DK"/>
        </w:rPr>
        <w:fldChar w:fldCharType="end"/>
      </w:r>
      <w:r w:rsidR="00F8507C" w:rsidRPr="00647666">
        <w:rPr>
          <w:lang w:val="da-DK"/>
        </w:rPr>
        <w:t xml:space="preserve">    </w:t>
      </w:r>
      <w:r w:rsidR="00F8507C" w:rsidRPr="00647666">
        <w:rPr>
          <w:lang w:val="da-DK"/>
        </w:rPr>
        <w:tab/>
        <w:t xml:space="preserve"> </w:t>
      </w:r>
      <w:r w:rsidR="00F8507C" w:rsidRPr="00647666">
        <w:rPr>
          <w:lang w:val="da-DK"/>
        </w:rPr>
        <w:tab/>
        <w:t xml:space="preserve"> </w:t>
      </w:r>
    </w:p>
    <w:p w14:paraId="484248ED" w14:textId="77777777" w:rsidR="00F8507C" w:rsidRPr="00566E45" w:rsidRDefault="00F8507C" w:rsidP="00F8507C">
      <w:r w:rsidRPr="00566E45">
        <w:t>Mobil: +45 31 60 16 71</w:t>
      </w:r>
      <w:r w:rsidRPr="00566E45">
        <w:tab/>
      </w:r>
    </w:p>
    <w:p w14:paraId="0DF6AC06" w14:textId="77777777" w:rsidR="00F8507C" w:rsidRPr="00566E45" w:rsidRDefault="00F8507C" w:rsidP="00F8507C"/>
    <w:p w14:paraId="7DE90FE4" w14:textId="4C1B72F2" w:rsidR="0074358A" w:rsidRDefault="0074358A" w:rsidP="00F8507C">
      <w:pPr>
        <w:rPr>
          <w:b/>
          <w:bCs/>
        </w:rPr>
      </w:pPr>
      <w:proofErr w:type="spellStart"/>
      <w:r>
        <w:rPr>
          <w:b/>
          <w:bCs/>
        </w:rPr>
        <w:t>Vækstfonden</w:t>
      </w:r>
      <w:proofErr w:type="spellEnd"/>
    </w:p>
    <w:p w14:paraId="5329F307" w14:textId="77777777" w:rsidR="0060057B" w:rsidRPr="0060057B" w:rsidRDefault="0060057B" w:rsidP="00F8507C">
      <w:r w:rsidRPr="0060057B">
        <w:t>Press Consultant</w:t>
      </w:r>
    </w:p>
    <w:p w14:paraId="3AD0EF33" w14:textId="77777777" w:rsidR="0060057B" w:rsidRPr="0060057B" w:rsidRDefault="0060057B" w:rsidP="00F8507C">
      <w:r w:rsidRPr="0060057B">
        <w:t>Cecilie Idun Andersen</w:t>
      </w:r>
    </w:p>
    <w:p w14:paraId="734C87FA" w14:textId="7DC04369" w:rsidR="0048749A" w:rsidRPr="0060057B" w:rsidRDefault="0060057B" w:rsidP="00F8507C">
      <w:r w:rsidRPr="0060057B">
        <w:t xml:space="preserve">Mail: </w:t>
      </w:r>
      <w:hyperlink r:id="rId12" w:history="1">
        <w:r w:rsidRPr="0060057B">
          <w:rPr>
            <w:rStyle w:val="Hyperlink"/>
          </w:rPr>
          <w:t>cea@vf.dk</w:t>
        </w:r>
      </w:hyperlink>
    </w:p>
    <w:p w14:paraId="4D6B3B87" w14:textId="4869931B" w:rsidR="0060057B" w:rsidRPr="0060057B" w:rsidRDefault="0060057B" w:rsidP="00F8507C">
      <w:r w:rsidRPr="0060057B">
        <w:t>Mobil: + 45 31 93 05 73</w:t>
      </w:r>
    </w:p>
    <w:p w14:paraId="155270BB" w14:textId="77777777" w:rsidR="0074358A" w:rsidRDefault="0074358A" w:rsidP="00F8507C">
      <w:pPr>
        <w:rPr>
          <w:b/>
          <w:bCs/>
        </w:rPr>
      </w:pPr>
    </w:p>
    <w:p w14:paraId="5BFB2367" w14:textId="711387ED" w:rsidR="00F8507C" w:rsidRPr="00256EC9" w:rsidRDefault="00F8507C" w:rsidP="00F8507C">
      <w:pPr>
        <w:rPr>
          <w:b/>
          <w:bCs/>
        </w:rPr>
      </w:pPr>
      <w:r w:rsidRPr="00256EC9">
        <w:rPr>
          <w:b/>
          <w:bCs/>
        </w:rPr>
        <w:t>DEUTZ AG</w:t>
      </w:r>
    </w:p>
    <w:p w14:paraId="4C8A1C5B" w14:textId="77777777" w:rsidR="00F8507C" w:rsidRPr="00256EC9" w:rsidRDefault="00F8507C" w:rsidP="00F8507C">
      <w:r w:rsidRPr="00256EC9">
        <w:t>Senior Vice President Communications &amp; Investor Relations</w:t>
      </w:r>
      <w:r w:rsidRPr="00256EC9">
        <w:br/>
        <w:t>Christian Ludwig</w:t>
      </w:r>
      <w:r w:rsidRPr="00256EC9">
        <w:br/>
        <w:t xml:space="preserve">Mail: </w:t>
      </w:r>
      <w:hyperlink r:id="rId13" w:history="1">
        <w:r w:rsidRPr="00256EC9">
          <w:rPr>
            <w:rStyle w:val="Hyperlink"/>
          </w:rPr>
          <w:t>christian.ludwig@deutz.com</w:t>
        </w:r>
      </w:hyperlink>
    </w:p>
    <w:p w14:paraId="678218AA" w14:textId="5773C13F" w:rsidR="00F8507C" w:rsidRPr="00647666" w:rsidRDefault="00F8507C" w:rsidP="00F8507C">
      <w:pPr>
        <w:rPr>
          <w:lang w:val="da-DK"/>
        </w:rPr>
      </w:pPr>
      <w:r w:rsidRPr="00647666">
        <w:rPr>
          <w:lang w:val="da-DK"/>
        </w:rPr>
        <w:t>Mobil: +49 (0)221 822 3600</w:t>
      </w:r>
      <w:r w:rsidRPr="00647666">
        <w:rPr>
          <w:lang w:val="da-DK"/>
        </w:rPr>
        <w:tab/>
      </w:r>
      <w:r w:rsidRPr="00647666">
        <w:rPr>
          <w:lang w:val="da-DK"/>
        </w:rPr>
        <w:tab/>
      </w:r>
      <w:r w:rsidRPr="00647666">
        <w:rPr>
          <w:lang w:val="da-DK"/>
        </w:rPr>
        <w:tab/>
      </w:r>
      <w:r w:rsidRPr="00647666">
        <w:rPr>
          <w:lang w:val="da-DK"/>
        </w:rPr>
        <w:tab/>
      </w:r>
    </w:p>
    <w:p w14:paraId="04F91498" w14:textId="77777777" w:rsidR="00F8507C" w:rsidRPr="00647666" w:rsidRDefault="00F8507C" w:rsidP="00F8507C">
      <w:pPr>
        <w:pStyle w:val="Heading2"/>
        <w:rPr>
          <w:lang w:val="da-DK"/>
        </w:rPr>
      </w:pPr>
      <w:r w:rsidRPr="00647666">
        <w:rPr>
          <w:lang w:val="da-DK"/>
        </w:rPr>
        <w:t>Om Blue World Technologies</w:t>
      </w:r>
    </w:p>
    <w:p w14:paraId="6297AEBC" w14:textId="77777777" w:rsidR="00F8507C" w:rsidRPr="00647666" w:rsidRDefault="00F8507C" w:rsidP="00F8507C">
      <w:pPr>
        <w:rPr>
          <w:sz w:val="18"/>
          <w:szCs w:val="18"/>
          <w:lang w:val="da-DK"/>
        </w:rPr>
      </w:pPr>
      <w:r w:rsidRPr="00647666">
        <w:rPr>
          <w:sz w:val="18"/>
          <w:szCs w:val="18"/>
          <w:lang w:val="da-DK"/>
        </w:rPr>
        <w:t>Blue World Technologies er en ambitiøs og visionær udvikler og producent af HT-PEM brændselscellekomponenter og -systemer, for stationære generatorer og hjælpegeneratorer samt industrier inden for personbiler og tung transport rundt om i verden. Brændselscelleteknologien er et grønt alternativ til forbrændingsmotoren og dieselgeneratoren. Som en del af Power-to-X økosystemet, bidrager methanol brændselscelleteknologien til at løse nogle af de udfordringer i den grønne omstilling, som direkte elektrificering og batterier ikke kan løse alene.</w:t>
      </w:r>
    </w:p>
    <w:p w14:paraId="70173FE1" w14:textId="77777777" w:rsidR="00F8507C" w:rsidRPr="00647666" w:rsidRDefault="00F8507C" w:rsidP="00F8507C">
      <w:pPr>
        <w:rPr>
          <w:sz w:val="18"/>
          <w:szCs w:val="18"/>
          <w:lang w:val="da-DK"/>
        </w:rPr>
      </w:pPr>
    </w:p>
    <w:p w14:paraId="46FA95EC" w14:textId="77777777" w:rsidR="00F8507C" w:rsidRPr="00647666" w:rsidRDefault="00F8507C" w:rsidP="00F8507C">
      <w:pPr>
        <w:rPr>
          <w:sz w:val="18"/>
          <w:szCs w:val="18"/>
          <w:lang w:val="da-DK"/>
        </w:rPr>
      </w:pPr>
      <w:r w:rsidRPr="00647666">
        <w:rPr>
          <w:sz w:val="18"/>
          <w:szCs w:val="18"/>
          <w:lang w:val="da-DK"/>
        </w:rPr>
        <w:t>Blue World Technologies’ brændselsceller kører primært på methanol – et flydende brændstof, der simpelt og rentabelt kan lagres i flere år samt transporteres rundt i verden ved hjælp af den eksisterende infrastruktur.</w:t>
      </w:r>
    </w:p>
    <w:p w14:paraId="165649E4" w14:textId="77777777" w:rsidR="00F8507C" w:rsidRPr="00647666" w:rsidRDefault="00F8507C" w:rsidP="00F8507C">
      <w:pPr>
        <w:rPr>
          <w:sz w:val="18"/>
          <w:szCs w:val="18"/>
          <w:lang w:val="da-DK"/>
        </w:rPr>
      </w:pPr>
    </w:p>
    <w:p w14:paraId="075D6A6D" w14:textId="77777777" w:rsidR="00F8507C" w:rsidRPr="00647666" w:rsidRDefault="00F8507C" w:rsidP="00F8507C">
      <w:pPr>
        <w:rPr>
          <w:sz w:val="18"/>
          <w:szCs w:val="18"/>
          <w:lang w:val="da-DK"/>
        </w:rPr>
      </w:pPr>
      <w:r w:rsidRPr="00647666">
        <w:rPr>
          <w:sz w:val="18"/>
          <w:szCs w:val="18"/>
          <w:lang w:val="da-DK"/>
        </w:rPr>
        <w:t>Blue World Technologies er grundlagt på stor erfaring fra brændselscelleindustrien og med en målsætning om at kommercialisere teknologien gennem storskala produktion. Virksomheden fokuserer på højtemperatur PEM-teknologi kombineret med methanol reformering. Denne kombination sikrer et simpelt systemdesign med høj konverteringseffektivitet og betydningsfulde fordele som CO</w:t>
      </w:r>
      <w:r w:rsidRPr="00647666">
        <w:rPr>
          <w:sz w:val="18"/>
          <w:szCs w:val="18"/>
          <w:vertAlign w:val="subscript"/>
          <w:lang w:val="da-DK"/>
        </w:rPr>
        <w:t>2</w:t>
      </w:r>
      <w:r w:rsidRPr="00647666">
        <w:rPr>
          <w:sz w:val="18"/>
          <w:szCs w:val="18"/>
          <w:lang w:val="da-DK"/>
        </w:rPr>
        <w:t xml:space="preserve">-reduktion, brændstofbesparelser og ingen udledning af skadelige emissioner. </w:t>
      </w:r>
    </w:p>
    <w:p w14:paraId="44A4B360" w14:textId="77777777" w:rsidR="008F431E" w:rsidRPr="00647666" w:rsidRDefault="008F431E" w:rsidP="00680ABC">
      <w:pPr>
        <w:rPr>
          <w:sz w:val="18"/>
          <w:szCs w:val="18"/>
          <w:lang w:val="da-DK"/>
        </w:rPr>
      </w:pPr>
    </w:p>
    <w:p w14:paraId="3411AECF" w14:textId="3600C144" w:rsidR="002D3785" w:rsidRDefault="00C1247C" w:rsidP="004D74E1">
      <w:pPr>
        <w:rPr>
          <w:rFonts w:cstheme="minorHAnsi"/>
          <w:sz w:val="18"/>
          <w:szCs w:val="18"/>
          <w:lang w:val="da-DK"/>
        </w:rPr>
      </w:pPr>
      <w:r w:rsidRPr="00647666">
        <w:rPr>
          <w:rFonts w:cstheme="minorHAnsi"/>
          <w:sz w:val="18"/>
          <w:szCs w:val="18"/>
          <w:lang w:val="da-DK"/>
        </w:rPr>
        <w:t xml:space="preserve">Læs mere om Blue World Technologies på vores hjemmeside </w:t>
      </w:r>
      <w:hyperlink r:id="rId14" w:history="1">
        <w:r w:rsidRPr="00647666">
          <w:rPr>
            <w:rStyle w:val="Hyperlink"/>
            <w:rFonts w:cstheme="minorHAnsi"/>
            <w:sz w:val="18"/>
            <w:szCs w:val="18"/>
            <w:lang w:val="da-DK"/>
          </w:rPr>
          <w:t>www.blue.world</w:t>
        </w:r>
      </w:hyperlink>
      <w:r w:rsidRPr="00647666">
        <w:rPr>
          <w:rFonts w:cstheme="minorHAnsi"/>
          <w:sz w:val="18"/>
          <w:szCs w:val="18"/>
          <w:lang w:val="da-DK"/>
        </w:rPr>
        <w:t xml:space="preserve"> eller besøg os på </w:t>
      </w:r>
      <w:hyperlink r:id="rId15" w:anchor="social-media" w:history="1">
        <w:r w:rsidRPr="00647666">
          <w:rPr>
            <w:rStyle w:val="Hyperlink"/>
            <w:rFonts w:cstheme="minorHAnsi"/>
            <w:sz w:val="18"/>
            <w:szCs w:val="18"/>
            <w:lang w:val="da-DK"/>
          </w:rPr>
          <w:t>sociale medier</w:t>
        </w:r>
      </w:hyperlink>
      <w:r w:rsidRPr="00647666">
        <w:rPr>
          <w:rFonts w:cstheme="minorHAnsi"/>
          <w:sz w:val="18"/>
          <w:szCs w:val="18"/>
          <w:lang w:val="da-DK"/>
        </w:rPr>
        <w:t>.</w:t>
      </w:r>
    </w:p>
    <w:p w14:paraId="6FE6B66F" w14:textId="16ACDAB2" w:rsidR="002D3785" w:rsidRPr="008A77DB" w:rsidRDefault="002D3785" w:rsidP="002D3785">
      <w:pPr>
        <w:pStyle w:val="Heading2"/>
        <w:rPr>
          <w:lang w:val="da-DK"/>
        </w:rPr>
      </w:pPr>
      <w:r w:rsidRPr="008A77DB">
        <w:rPr>
          <w:lang w:val="da-DK"/>
        </w:rPr>
        <w:lastRenderedPageBreak/>
        <w:t>Om Vækstfonden</w:t>
      </w:r>
    </w:p>
    <w:p w14:paraId="229EE7D0" w14:textId="77777777" w:rsidR="008A77DB" w:rsidRDefault="008A77DB" w:rsidP="008A77DB">
      <w:pPr>
        <w:pStyle w:val="Heading2"/>
        <w:spacing w:before="0"/>
        <w:rPr>
          <w:rFonts w:asciiTheme="minorHAnsi" w:eastAsiaTheme="minorEastAsia" w:hAnsiTheme="minorHAnsi" w:cstheme="minorHAnsi"/>
          <w:color w:val="auto"/>
          <w:sz w:val="18"/>
          <w:szCs w:val="18"/>
          <w:lang w:val="da-DK"/>
        </w:rPr>
      </w:pPr>
      <w:r w:rsidRPr="008A77DB">
        <w:rPr>
          <w:rFonts w:asciiTheme="minorHAnsi" w:eastAsiaTheme="minorEastAsia" w:hAnsiTheme="minorHAnsi" w:cstheme="minorHAnsi"/>
          <w:color w:val="auto"/>
          <w:sz w:val="18"/>
          <w:szCs w:val="18"/>
          <w:lang w:val="da-DK"/>
        </w:rPr>
        <w:t xml:space="preserve">Vækstfonden er statens finansieringsfond, som arbejder for at styrke danske virksomheders adgang til risikovillig kapital, så de kan skabe ny innovation, vækst og arbejdspladser. I tætte partnerskaber med banker og private investorer fra ind- og udland finansierer Vækstfonden virksomheder i alle brancher over hele landet. Og fonden kan være med hele vejen - fra virksomhedens spæde start, gennem høj vækst, til rejsen ud på de globale markeder og børsnoteringer. Siden 1992 har Vækstfonden medfinansieret vækst i over 11.000 virksomheder for et samlet tilsagn på mere end 42mia. Kr. </w:t>
      </w:r>
    </w:p>
    <w:p w14:paraId="11169987" w14:textId="3BAACD9E" w:rsidR="0053516D" w:rsidRPr="00647666" w:rsidRDefault="001176B6" w:rsidP="0053516D">
      <w:pPr>
        <w:pStyle w:val="Heading2"/>
        <w:rPr>
          <w:lang w:val="da-DK"/>
        </w:rPr>
      </w:pPr>
      <w:r w:rsidRPr="00647666">
        <w:rPr>
          <w:lang w:val="da-DK"/>
        </w:rPr>
        <w:t>Om</w:t>
      </w:r>
      <w:r w:rsidR="0053516D" w:rsidRPr="00647666">
        <w:rPr>
          <w:lang w:val="da-DK"/>
        </w:rPr>
        <w:t xml:space="preserve"> DEUTZ AG</w:t>
      </w:r>
    </w:p>
    <w:p w14:paraId="20036038" w14:textId="7A2EEADC" w:rsidR="008A3803" w:rsidRPr="00647666" w:rsidRDefault="008A3803" w:rsidP="0053516D">
      <w:pPr>
        <w:rPr>
          <w:sz w:val="18"/>
          <w:szCs w:val="18"/>
          <w:lang w:val="da-DK"/>
        </w:rPr>
      </w:pPr>
      <w:r w:rsidRPr="00647666">
        <w:rPr>
          <w:sz w:val="18"/>
          <w:szCs w:val="18"/>
          <w:lang w:val="da-DK"/>
        </w:rPr>
        <w:t xml:space="preserve">DEUTZ AG, et børsnoteret selskab med hovedsæde i Köln, Tyskland, er en af ​​verdens førende producenter af innovative drivsystemer. </w:t>
      </w:r>
      <w:r w:rsidR="00F63D6D" w:rsidRPr="00647666">
        <w:rPr>
          <w:sz w:val="18"/>
          <w:szCs w:val="18"/>
          <w:lang w:val="da-DK"/>
        </w:rPr>
        <w:t>Deres</w:t>
      </w:r>
      <w:r w:rsidRPr="00647666">
        <w:rPr>
          <w:sz w:val="18"/>
          <w:szCs w:val="18"/>
          <w:lang w:val="da-DK"/>
        </w:rPr>
        <w:t xml:space="preserve"> kernekompetencer er udvikling, produktion, distribution og service af diesel-, gas- og elektriske drivsystemer til professionelle applikationer. </w:t>
      </w:r>
      <w:r w:rsidR="00C418A3" w:rsidRPr="00647666">
        <w:rPr>
          <w:sz w:val="18"/>
          <w:szCs w:val="18"/>
          <w:lang w:val="da-DK"/>
        </w:rPr>
        <w:t>De</w:t>
      </w:r>
      <w:r w:rsidRPr="00647666">
        <w:rPr>
          <w:sz w:val="18"/>
          <w:szCs w:val="18"/>
          <w:lang w:val="da-DK"/>
        </w:rPr>
        <w:t xml:space="preserve"> tilbyder en bred vifte af motorer på op til 620 kW, der bruges i entreprenørmaskiner, landbrugsmaskiner, udstyr til materialehåndtering, stationært udstyr, erhvervskøretøjer, jernbanekøretøjer og andre applikationer.</w:t>
      </w:r>
    </w:p>
    <w:p w14:paraId="0516112C" w14:textId="77777777" w:rsidR="00A2369D" w:rsidRPr="00647666" w:rsidRDefault="00A2369D" w:rsidP="00A2369D">
      <w:pPr>
        <w:rPr>
          <w:sz w:val="18"/>
          <w:szCs w:val="18"/>
          <w:lang w:val="da-DK"/>
        </w:rPr>
      </w:pPr>
    </w:p>
    <w:p w14:paraId="68EC22A3" w14:textId="22798D18" w:rsidR="00A2369D" w:rsidRPr="00647666" w:rsidRDefault="00A2369D" w:rsidP="00A2369D">
      <w:pPr>
        <w:rPr>
          <w:sz w:val="18"/>
          <w:szCs w:val="18"/>
          <w:lang w:val="da-DK"/>
        </w:rPr>
      </w:pPr>
      <w:r w:rsidRPr="00647666">
        <w:rPr>
          <w:sz w:val="18"/>
          <w:szCs w:val="18"/>
          <w:lang w:val="da-DK"/>
        </w:rPr>
        <w:t xml:space="preserve">DEUTZ har omkring 4.600 medarbejdere verden over og over 800 salgs- og servicepartnere i mere end 130 lande. De genererede en omsætning på næsten 1,3 mia. </w:t>
      </w:r>
      <w:r w:rsidR="009D0761">
        <w:rPr>
          <w:sz w:val="18"/>
          <w:szCs w:val="18"/>
          <w:lang w:val="da-DK"/>
        </w:rPr>
        <w:t>e</w:t>
      </w:r>
      <w:r w:rsidRPr="00647666">
        <w:rPr>
          <w:sz w:val="18"/>
          <w:szCs w:val="18"/>
          <w:lang w:val="da-DK"/>
        </w:rPr>
        <w:t xml:space="preserve">uro i 2020. Yderligere oplysninger findes på </w:t>
      </w:r>
      <w:hyperlink r:id="rId16" w:history="1">
        <w:r w:rsidR="00533828" w:rsidRPr="00647666">
          <w:rPr>
            <w:rStyle w:val="Hyperlink"/>
            <w:sz w:val="18"/>
            <w:szCs w:val="18"/>
            <w:lang w:val="da-DK"/>
          </w:rPr>
          <w:t>www.deutz.com</w:t>
        </w:r>
      </w:hyperlink>
      <w:r w:rsidRPr="00647666">
        <w:rPr>
          <w:sz w:val="18"/>
          <w:szCs w:val="18"/>
          <w:lang w:val="da-DK"/>
        </w:rPr>
        <w:t>.</w:t>
      </w:r>
    </w:p>
    <w:sectPr w:rsidR="00A2369D" w:rsidRPr="00647666"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BD3C" w14:textId="77777777" w:rsidR="00980854" w:rsidRDefault="00980854" w:rsidP="00170FF8">
      <w:r>
        <w:separator/>
      </w:r>
    </w:p>
  </w:endnote>
  <w:endnote w:type="continuationSeparator" w:id="0">
    <w:p w14:paraId="0523945C" w14:textId="77777777" w:rsidR="00980854" w:rsidRDefault="00980854" w:rsidP="00170FF8">
      <w:r>
        <w:continuationSeparator/>
      </w:r>
    </w:p>
  </w:endnote>
  <w:endnote w:type="continuationNotice" w:id="1">
    <w:p w14:paraId="1A611521" w14:textId="77777777" w:rsidR="00980854" w:rsidRDefault="00980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980854">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12D33" w14:textId="77777777" w:rsidR="00980854" w:rsidRDefault="00980854" w:rsidP="00170FF8">
      <w:r>
        <w:separator/>
      </w:r>
    </w:p>
  </w:footnote>
  <w:footnote w:type="continuationSeparator" w:id="0">
    <w:p w14:paraId="500505CF" w14:textId="77777777" w:rsidR="00980854" w:rsidRDefault="00980854" w:rsidP="00170FF8">
      <w:r>
        <w:continuationSeparator/>
      </w:r>
    </w:p>
  </w:footnote>
  <w:footnote w:type="continuationNotice" w:id="1">
    <w:p w14:paraId="445D9767" w14:textId="77777777" w:rsidR="00980854" w:rsidRDefault="009808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393389"/>
    <w:multiLevelType w:val="hybridMultilevel"/>
    <w:tmpl w:val="F38E3348"/>
    <w:lvl w:ilvl="0" w:tplc="A6C8D9E8">
      <w:numFmt w:val="bullet"/>
      <w:lvlText w:val=""/>
      <w:lvlJc w:val="left"/>
      <w:pPr>
        <w:ind w:left="720" w:hanging="360"/>
      </w:pPr>
      <w:rPr>
        <w:rFonts w:ascii="Symbol" w:eastAsiaTheme="minorHAnsi" w:hAnsi="Symbol" w:cstheme="minorBidi" w:hint="default"/>
        <w:color w:val="auto"/>
        <w:sz w:val="24"/>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0"/>
  </w:num>
  <w:num w:numId="4">
    <w:abstractNumId w:val="18"/>
  </w:num>
  <w:num w:numId="5">
    <w:abstractNumId w:val="15"/>
  </w:num>
  <w:num w:numId="6">
    <w:abstractNumId w:val="19"/>
  </w:num>
  <w:num w:numId="7">
    <w:abstractNumId w:val="23"/>
  </w:num>
  <w:num w:numId="8">
    <w:abstractNumId w:val="16"/>
  </w:num>
  <w:num w:numId="9">
    <w:abstractNumId w:val="17"/>
  </w:num>
  <w:num w:numId="10">
    <w:abstractNumId w:val="10"/>
  </w:num>
  <w:num w:numId="11">
    <w:abstractNumId w:val="21"/>
  </w:num>
  <w:num w:numId="12">
    <w:abstractNumId w:val="13"/>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tqwFACZrwwgtAAAA"/>
  </w:docVars>
  <w:rsids>
    <w:rsidRoot w:val="00487DE1"/>
    <w:rsid w:val="00000CE5"/>
    <w:rsid w:val="00001BC3"/>
    <w:rsid w:val="000025AC"/>
    <w:rsid w:val="000030C3"/>
    <w:rsid w:val="00003B91"/>
    <w:rsid w:val="00005955"/>
    <w:rsid w:val="00005F92"/>
    <w:rsid w:val="00006624"/>
    <w:rsid w:val="00006D0C"/>
    <w:rsid w:val="00007307"/>
    <w:rsid w:val="00010A01"/>
    <w:rsid w:val="0001130E"/>
    <w:rsid w:val="00012795"/>
    <w:rsid w:val="000131E0"/>
    <w:rsid w:val="00013CCB"/>
    <w:rsid w:val="00014C90"/>
    <w:rsid w:val="00014E9C"/>
    <w:rsid w:val="00015A0A"/>
    <w:rsid w:val="000263A7"/>
    <w:rsid w:val="00026D14"/>
    <w:rsid w:val="0002721C"/>
    <w:rsid w:val="00027D1E"/>
    <w:rsid w:val="00027FF6"/>
    <w:rsid w:val="00030496"/>
    <w:rsid w:val="0003117D"/>
    <w:rsid w:val="00032D07"/>
    <w:rsid w:val="000349BA"/>
    <w:rsid w:val="000353C7"/>
    <w:rsid w:val="0003585E"/>
    <w:rsid w:val="00036357"/>
    <w:rsid w:val="00037BAA"/>
    <w:rsid w:val="00041730"/>
    <w:rsid w:val="00041F71"/>
    <w:rsid w:val="0004328D"/>
    <w:rsid w:val="00043541"/>
    <w:rsid w:val="00044D6C"/>
    <w:rsid w:val="000457D1"/>
    <w:rsid w:val="00046A54"/>
    <w:rsid w:val="00046E7F"/>
    <w:rsid w:val="00047EE1"/>
    <w:rsid w:val="00047FD9"/>
    <w:rsid w:val="000512BB"/>
    <w:rsid w:val="00053EF1"/>
    <w:rsid w:val="000543F4"/>
    <w:rsid w:val="00054A03"/>
    <w:rsid w:val="0005528A"/>
    <w:rsid w:val="00055754"/>
    <w:rsid w:val="0005578C"/>
    <w:rsid w:val="00061ECA"/>
    <w:rsid w:val="00062B48"/>
    <w:rsid w:val="0006390E"/>
    <w:rsid w:val="00063FA6"/>
    <w:rsid w:val="000653EB"/>
    <w:rsid w:val="00067573"/>
    <w:rsid w:val="00067C22"/>
    <w:rsid w:val="00067CD3"/>
    <w:rsid w:val="00067DE1"/>
    <w:rsid w:val="00070EAE"/>
    <w:rsid w:val="000729DF"/>
    <w:rsid w:val="00072B9B"/>
    <w:rsid w:val="00072C39"/>
    <w:rsid w:val="00073C86"/>
    <w:rsid w:val="00076979"/>
    <w:rsid w:val="00076CB3"/>
    <w:rsid w:val="00076F8C"/>
    <w:rsid w:val="000772B8"/>
    <w:rsid w:val="00082627"/>
    <w:rsid w:val="00082AA3"/>
    <w:rsid w:val="00083517"/>
    <w:rsid w:val="0008376A"/>
    <w:rsid w:val="0008407F"/>
    <w:rsid w:val="00086DF1"/>
    <w:rsid w:val="00090A35"/>
    <w:rsid w:val="00091289"/>
    <w:rsid w:val="00091BFB"/>
    <w:rsid w:val="000930D2"/>
    <w:rsid w:val="0009617D"/>
    <w:rsid w:val="000972ED"/>
    <w:rsid w:val="000A0BC2"/>
    <w:rsid w:val="000A18F1"/>
    <w:rsid w:val="000A2EFF"/>
    <w:rsid w:val="000A31EB"/>
    <w:rsid w:val="000A35EB"/>
    <w:rsid w:val="000A5370"/>
    <w:rsid w:val="000A72A5"/>
    <w:rsid w:val="000A7808"/>
    <w:rsid w:val="000B1042"/>
    <w:rsid w:val="000B33CC"/>
    <w:rsid w:val="000B7F82"/>
    <w:rsid w:val="000C13F5"/>
    <w:rsid w:val="000C31D8"/>
    <w:rsid w:val="000C5541"/>
    <w:rsid w:val="000C59D6"/>
    <w:rsid w:val="000C6E93"/>
    <w:rsid w:val="000D29A4"/>
    <w:rsid w:val="000D48E6"/>
    <w:rsid w:val="000D4B93"/>
    <w:rsid w:val="000D5429"/>
    <w:rsid w:val="000D59E9"/>
    <w:rsid w:val="000D7D71"/>
    <w:rsid w:val="000E03B9"/>
    <w:rsid w:val="000E0FF8"/>
    <w:rsid w:val="000E39B1"/>
    <w:rsid w:val="000E5B98"/>
    <w:rsid w:val="000E6859"/>
    <w:rsid w:val="000E74FA"/>
    <w:rsid w:val="000F0D1A"/>
    <w:rsid w:val="000F0E66"/>
    <w:rsid w:val="000F3501"/>
    <w:rsid w:val="000F697E"/>
    <w:rsid w:val="000F6D7E"/>
    <w:rsid w:val="000F74DD"/>
    <w:rsid w:val="00102272"/>
    <w:rsid w:val="001028E1"/>
    <w:rsid w:val="00102FBA"/>
    <w:rsid w:val="001041E8"/>
    <w:rsid w:val="00104623"/>
    <w:rsid w:val="001049EF"/>
    <w:rsid w:val="00104E83"/>
    <w:rsid w:val="0010777C"/>
    <w:rsid w:val="00110B26"/>
    <w:rsid w:val="00110B29"/>
    <w:rsid w:val="00111E30"/>
    <w:rsid w:val="00112834"/>
    <w:rsid w:val="001149CE"/>
    <w:rsid w:val="001165D2"/>
    <w:rsid w:val="001176B6"/>
    <w:rsid w:val="00121632"/>
    <w:rsid w:val="00122065"/>
    <w:rsid w:val="00122EC1"/>
    <w:rsid w:val="001233CB"/>
    <w:rsid w:val="00124411"/>
    <w:rsid w:val="00124886"/>
    <w:rsid w:val="00124A18"/>
    <w:rsid w:val="00126A64"/>
    <w:rsid w:val="00126F28"/>
    <w:rsid w:val="00127734"/>
    <w:rsid w:val="0013041F"/>
    <w:rsid w:val="0013194E"/>
    <w:rsid w:val="00131ED1"/>
    <w:rsid w:val="0013244D"/>
    <w:rsid w:val="001326EA"/>
    <w:rsid w:val="001336A2"/>
    <w:rsid w:val="00134814"/>
    <w:rsid w:val="001360C3"/>
    <w:rsid w:val="001367B5"/>
    <w:rsid w:val="00136D02"/>
    <w:rsid w:val="00137CBE"/>
    <w:rsid w:val="001409E8"/>
    <w:rsid w:val="00140E7A"/>
    <w:rsid w:val="0014166F"/>
    <w:rsid w:val="00143002"/>
    <w:rsid w:val="001444EB"/>
    <w:rsid w:val="00144975"/>
    <w:rsid w:val="00144CD9"/>
    <w:rsid w:val="00146CB0"/>
    <w:rsid w:val="001474E3"/>
    <w:rsid w:val="0015163C"/>
    <w:rsid w:val="001531E1"/>
    <w:rsid w:val="00153987"/>
    <w:rsid w:val="00155748"/>
    <w:rsid w:val="00155EAA"/>
    <w:rsid w:val="00156A5E"/>
    <w:rsid w:val="00160706"/>
    <w:rsid w:val="00160943"/>
    <w:rsid w:val="001620CE"/>
    <w:rsid w:val="00162FEA"/>
    <w:rsid w:val="0016392E"/>
    <w:rsid w:val="00166C3A"/>
    <w:rsid w:val="001675A0"/>
    <w:rsid w:val="00167A87"/>
    <w:rsid w:val="00170FF8"/>
    <w:rsid w:val="00171897"/>
    <w:rsid w:val="00172779"/>
    <w:rsid w:val="001730E1"/>
    <w:rsid w:val="00173E79"/>
    <w:rsid w:val="00174182"/>
    <w:rsid w:val="001742E8"/>
    <w:rsid w:val="00174D6B"/>
    <w:rsid w:val="00174D80"/>
    <w:rsid w:val="001755F5"/>
    <w:rsid w:val="00175950"/>
    <w:rsid w:val="00176320"/>
    <w:rsid w:val="00177099"/>
    <w:rsid w:val="0017712F"/>
    <w:rsid w:val="00177BE8"/>
    <w:rsid w:val="00180AC8"/>
    <w:rsid w:val="00180D22"/>
    <w:rsid w:val="0018166A"/>
    <w:rsid w:val="00182AB7"/>
    <w:rsid w:val="00183DB8"/>
    <w:rsid w:val="00184354"/>
    <w:rsid w:val="00184373"/>
    <w:rsid w:val="00187E65"/>
    <w:rsid w:val="0019018D"/>
    <w:rsid w:val="00192D28"/>
    <w:rsid w:val="00193432"/>
    <w:rsid w:val="00193890"/>
    <w:rsid w:val="00196573"/>
    <w:rsid w:val="00196E65"/>
    <w:rsid w:val="001A0CAC"/>
    <w:rsid w:val="001A105A"/>
    <w:rsid w:val="001A16F7"/>
    <w:rsid w:val="001A52A1"/>
    <w:rsid w:val="001A677A"/>
    <w:rsid w:val="001A73F0"/>
    <w:rsid w:val="001B097F"/>
    <w:rsid w:val="001B0E77"/>
    <w:rsid w:val="001B2F6C"/>
    <w:rsid w:val="001B3953"/>
    <w:rsid w:val="001B4E4E"/>
    <w:rsid w:val="001B61B3"/>
    <w:rsid w:val="001B6A3C"/>
    <w:rsid w:val="001B6CAF"/>
    <w:rsid w:val="001C13F2"/>
    <w:rsid w:val="001C13FB"/>
    <w:rsid w:val="001C2B38"/>
    <w:rsid w:val="001C2D2F"/>
    <w:rsid w:val="001C3B64"/>
    <w:rsid w:val="001C4EAE"/>
    <w:rsid w:val="001C5136"/>
    <w:rsid w:val="001C54F7"/>
    <w:rsid w:val="001C599F"/>
    <w:rsid w:val="001D0AED"/>
    <w:rsid w:val="001D15E4"/>
    <w:rsid w:val="001D218A"/>
    <w:rsid w:val="001D4500"/>
    <w:rsid w:val="001D475E"/>
    <w:rsid w:val="001D5679"/>
    <w:rsid w:val="001D5BD6"/>
    <w:rsid w:val="001E0C64"/>
    <w:rsid w:val="001E10CB"/>
    <w:rsid w:val="001E32BB"/>
    <w:rsid w:val="001E3BFD"/>
    <w:rsid w:val="001E3DEF"/>
    <w:rsid w:val="001E545E"/>
    <w:rsid w:val="001E5C6B"/>
    <w:rsid w:val="001E6437"/>
    <w:rsid w:val="001E7B13"/>
    <w:rsid w:val="001E7D38"/>
    <w:rsid w:val="001F14F1"/>
    <w:rsid w:val="001F1DB4"/>
    <w:rsid w:val="001F229E"/>
    <w:rsid w:val="001F30B8"/>
    <w:rsid w:val="001F6755"/>
    <w:rsid w:val="001F686B"/>
    <w:rsid w:val="001F7A7B"/>
    <w:rsid w:val="002014DA"/>
    <w:rsid w:val="002016CB"/>
    <w:rsid w:val="002022FF"/>
    <w:rsid w:val="0020368B"/>
    <w:rsid w:val="002046E4"/>
    <w:rsid w:val="002053EF"/>
    <w:rsid w:val="00205624"/>
    <w:rsid w:val="00205F54"/>
    <w:rsid w:val="00206167"/>
    <w:rsid w:val="00206C8C"/>
    <w:rsid w:val="00211642"/>
    <w:rsid w:val="00213D55"/>
    <w:rsid w:val="00214D7C"/>
    <w:rsid w:val="00216E2B"/>
    <w:rsid w:val="00222CED"/>
    <w:rsid w:val="00222F93"/>
    <w:rsid w:val="002244A0"/>
    <w:rsid w:val="0022526B"/>
    <w:rsid w:val="00232919"/>
    <w:rsid w:val="002338BD"/>
    <w:rsid w:val="00234B0D"/>
    <w:rsid w:val="00236435"/>
    <w:rsid w:val="00236EB2"/>
    <w:rsid w:val="00237BDB"/>
    <w:rsid w:val="0024172D"/>
    <w:rsid w:val="00241975"/>
    <w:rsid w:val="00241B41"/>
    <w:rsid w:val="00241F54"/>
    <w:rsid w:val="00243338"/>
    <w:rsid w:val="00244062"/>
    <w:rsid w:val="002442AD"/>
    <w:rsid w:val="00244D9B"/>
    <w:rsid w:val="00244EF5"/>
    <w:rsid w:val="0024593F"/>
    <w:rsid w:val="00245D99"/>
    <w:rsid w:val="00246541"/>
    <w:rsid w:val="0025013A"/>
    <w:rsid w:val="0025042E"/>
    <w:rsid w:val="002508D3"/>
    <w:rsid w:val="00251066"/>
    <w:rsid w:val="0025198F"/>
    <w:rsid w:val="00252DCF"/>
    <w:rsid w:val="00254A7B"/>
    <w:rsid w:val="00254FDD"/>
    <w:rsid w:val="0025567B"/>
    <w:rsid w:val="00256EC9"/>
    <w:rsid w:val="0025711E"/>
    <w:rsid w:val="0025786E"/>
    <w:rsid w:val="00257CB2"/>
    <w:rsid w:val="002616D2"/>
    <w:rsid w:val="00262BCE"/>
    <w:rsid w:val="0026309C"/>
    <w:rsid w:val="00263B65"/>
    <w:rsid w:val="00263C83"/>
    <w:rsid w:val="002648BE"/>
    <w:rsid w:val="00264C53"/>
    <w:rsid w:val="002720B2"/>
    <w:rsid w:val="00272327"/>
    <w:rsid w:val="002743C2"/>
    <w:rsid w:val="002744F0"/>
    <w:rsid w:val="002759E0"/>
    <w:rsid w:val="00275BE8"/>
    <w:rsid w:val="00275CCB"/>
    <w:rsid w:val="002766EF"/>
    <w:rsid w:val="00277AD8"/>
    <w:rsid w:val="00277BF0"/>
    <w:rsid w:val="00277C1D"/>
    <w:rsid w:val="00280ACE"/>
    <w:rsid w:val="00280CB9"/>
    <w:rsid w:val="002813D0"/>
    <w:rsid w:val="00281E3E"/>
    <w:rsid w:val="002821CD"/>
    <w:rsid w:val="0028227E"/>
    <w:rsid w:val="002834B3"/>
    <w:rsid w:val="00283719"/>
    <w:rsid w:val="002839D1"/>
    <w:rsid w:val="00286385"/>
    <w:rsid w:val="00287809"/>
    <w:rsid w:val="00290FA8"/>
    <w:rsid w:val="002916E7"/>
    <w:rsid w:val="00291E1C"/>
    <w:rsid w:val="0029234D"/>
    <w:rsid w:val="0029262C"/>
    <w:rsid w:val="002935CC"/>
    <w:rsid w:val="00294779"/>
    <w:rsid w:val="0029499D"/>
    <w:rsid w:val="00295215"/>
    <w:rsid w:val="00295E6E"/>
    <w:rsid w:val="002A113A"/>
    <w:rsid w:val="002A1FCE"/>
    <w:rsid w:val="002A20D0"/>
    <w:rsid w:val="002A347F"/>
    <w:rsid w:val="002A47F6"/>
    <w:rsid w:val="002A48DE"/>
    <w:rsid w:val="002A7156"/>
    <w:rsid w:val="002B00D1"/>
    <w:rsid w:val="002B0A7F"/>
    <w:rsid w:val="002B2CBB"/>
    <w:rsid w:val="002B3DB9"/>
    <w:rsid w:val="002B45C7"/>
    <w:rsid w:val="002B46DF"/>
    <w:rsid w:val="002B5461"/>
    <w:rsid w:val="002B55F8"/>
    <w:rsid w:val="002B57BE"/>
    <w:rsid w:val="002B5E54"/>
    <w:rsid w:val="002B638F"/>
    <w:rsid w:val="002B673A"/>
    <w:rsid w:val="002B73FD"/>
    <w:rsid w:val="002C00FE"/>
    <w:rsid w:val="002C0E0F"/>
    <w:rsid w:val="002C0FAA"/>
    <w:rsid w:val="002C187B"/>
    <w:rsid w:val="002C22B6"/>
    <w:rsid w:val="002C265A"/>
    <w:rsid w:val="002C2AB9"/>
    <w:rsid w:val="002C3DF7"/>
    <w:rsid w:val="002C505E"/>
    <w:rsid w:val="002C56BB"/>
    <w:rsid w:val="002C79D8"/>
    <w:rsid w:val="002D0F76"/>
    <w:rsid w:val="002D1709"/>
    <w:rsid w:val="002D2EEF"/>
    <w:rsid w:val="002D2FFB"/>
    <w:rsid w:val="002D3785"/>
    <w:rsid w:val="002D4C49"/>
    <w:rsid w:val="002D4FA6"/>
    <w:rsid w:val="002D5202"/>
    <w:rsid w:val="002D7D2B"/>
    <w:rsid w:val="002E14F9"/>
    <w:rsid w:val="002E1A56"/>
    <w:rsid w:val="002E2595"/>
    <w:rsid w:val="002E3502"/>
    <w:rsid w:val="002E37DB"/>
    <w:rsid w:val="002E500D"/>
    <w:rsid w:val="002E50B8"/>
    <w:rsid w:val="002E5BE9"/>
    <w:rsid w:val="002E6219"/>
    <w:rsid w:val="002E6E73"/>
    <w:rsid w:val="002F155C"/>
    <w:rsid w:val="002F1820"/>
    <w:rsid w:val="002F19B3"/>
    <w:rsid w:val="002F1C0E"/>
    <w:rsid w:val="002F34C6"/>
    <w:rsid w:val="002F4792"/>
    <w:rsid w:val="002F4B18"/>
    <w:rsid w:val="002F502F"/>
    <w:rsid w:val="002F63B1"/>
    <w:rsid w:val="002F7C5E"/>
    <w:rsid w:val="003013A0"/>
    <w:rsid w:val="00301551"/>
    <w:rsid w:val="003020AA"/>
    <w:rsid w:val="00302AE9"/>
    <w:rsid w:val="00302D85"/>
    <w:rsid w:val="00304DE0"/>
    <w:rsid w:val="00305236"/>
    <w:rsid w:val="0030792F"/>
    <w:rsid w:val="00311834"/>
    <w:rsid w:val="003144CE"/>
    <w:rsid w:val="00314B28"/>
    <w:rsid w:val="00314C6E"/>
    <w:rsid w:val="0031554C"/>
    <w:rsid w:val="003175A9"/>
    <w:rsid w:val="00317879"/>
    <w:rsid w:val="00321BE9"/>
    <w:rsid w:val="00322C8F"/>
    <w:rsid w:val="00324415"/>
    <w:rsid w:val="00325450"/>
    <w:rsid w:val="00325B1A"/>
    <w:rsid w:val="00326B28"/>
    <w:rsid w:val="00327BEE"/>
    <w:rsid w:val="003315C9"/>
    <w:rsid w:val="00331CFB"/>
    <w:rsid w:val="00332A69"/>
    <w:rsid w:val="003348D7"/>
    <w:rsid w:val="0033620C"/>
    <w:rsid w:val="00337719"/>
    <w:rsid w:val="003403F7"/>
    <w:rsid w:val="00341BCD"/>
    <w:rsid w:val="00342647"/>
    <w:rsid w:val="0034323E"/>
    <w:rsid w:val="00343E65"/>
    <w:rsid w:val="00346EF5"/>
    <w:rsid w:val="00347B17"/>
    <w:rsid w:val="00347D44"/>
    <w:rsid w:val="003501B3"/>
    <w:rsid w:val="003528D6"/>
    <w:rsid w:val="00353471"/>
    <w:rsid w:val="003538C4"/>
    <w:rsid w:val="00354F45"/>
    <w:rsid w:val="00355574"/>
    <w:rsid w:val="003565FA"/>
    <w:rsid w:val="003615FE"/>
    <w:rsid w:val="003616A1"/>
    <w:rsid w:val="00361E73"/>
    <w:rsid w:val="0036368E"/>
    <w:rsid w:val="00363B3A"/>
    <w:rsid w:val="00365B3A"/>
    <w:rsid w:val="00374DAA"/>
    <w:rsid w:val="00375235"/>
    <w:rsid w:val="00375375"/>
    <w:rsid w:val="003769D0"/>
    <w:rsid w:val="003815EA"/>
    <w:rsid w:val="00381AAB"/>
    <w:rsid w:val="003829D0"/>
    <w:rsid w:val="00386E62"/>
    <w:rsid w:val="00393A87"/>
    <w:rsid w:val="00393E9B"/>
    <w:rsid w:val="003969EF"/>
    <w:rsid w:val="003A162F"/>
    <w:rsid w:val="003A2161"/>
    <w:rsid w:val="003A5A60"/>
    <w:rsid w:val="003A73BA"/>
    <w:rsid w:val="003A7D30"/>
    <w:rsid w:val="003B1629"/>
    <w:rsid w:val="003B3C96"/>
    <w:rsid w:val="003B3CC8"/>
    <w:rsid w:val="003B431E"/>
    <w:rsid w:val="003B454E"/>
    <w:rsid w:val="003B468D"/>
    <w:rsid w:val="003B4954"/>
    <w:rsid w:val="003B7D1B"/>
    <w:rsid w:val="003C01B5"/>
    <w:rsid w:val="003C0391"/>
    <w:rsid w:val="003C1C62"/>
    <w:rsid w:val="003C2525"/>
    <w:rsid w:val="003C4513"/>
    <w:rsid w:val="003C5085"/>
    <w:rsid w:val="003D06E0"/>
    <w:rsid w:val="003D1306"/>
    <w:rsid w:val="003D1BFE"/>
    <w:rsid w:val="003D2746"/>
    <w:rsid w:val="003D29D8"/>
    <w:rsid w:val="003D3D3C"/>
    <w:rsid w:val="003D4B98"/>
    <w:rsid w:val="003D4C1C"/>
    <w:rsid w:val="003D4ECB"/>
    <w:rsid w:val="003D6A50"/>
    <w:rsid w:val="003D7968"/>
    <w:rsid w:val="003E081A"/>
    <w:rsid w:val="003E1DB0"/>
    <w:rsid w:val="003E532B"/>
    <w:rsid w:val="003E5EAB"/>
    <w:rsid w:val="003E6961"/>
    <w:rsid w:val="003E6A68"/>
    <w:rsid w:val="003E7EAE"/>
    <w:rsid w:val="003F0A4E"/>
    <w:rsid w:val="003F0CB4"/>
    <w:rsid w:val="003F0D1D"/>
    <w:rsid w:val="003F2657"/>
    <w:rsid w:val="003F66FA"/>
    <w:rsid w:val="003F73D1"/>
    <w:rsid w:val="003F7E29"/>
    <w:rsid w:val="0040116F"/>
    <w:rsid w:val="0040135E"/>
    <w:rsid w:val="00401450"/>
    <w:rsid w:val="004023EC"/>
    <w:rsid w:val="004031E9"/>
    <w:rsid w:val="0040420A"/>
    <w:rsid w:val="004046E7"/>
    <w:rsid w:val="00404F13"/>
    <w:rsid w:val="00407479"/>
    <w:rsid w:val="00412086"/>
    <w:rsid w:val="00412937"/>
    <w:rsid w:val="00414A52"/>
    <w:rsid w:val="00414D16"/>
    <w:rsid w:val="00417446"/>
    <w:rsid w:val="00417539"/>
    <w:rsid w:val="0042163C"/>
    <w:rsid w:val="004234B4"/>
    <w:rsid w:val="00423BCE"/>
    <w:rsid w:val="0042635E"/>
    <w:rsid w:val="00426F7E"/>
    <w:rsid w:val="0043051B"/>
    <w:rsid w:val="00430EA8"/>
    <w:rsid w:val="00431C0E"/>
    <w:rsid w:val="00432256"/>
    <w:rsid w:val="00432B69"/>
    <w:rsid w:val="00433070"/>
    <w:rsid w:val="004348C1"/>
    <w:rsid w:val="004358ED"/>
    <w:rsid w:val="00436112"/>
    <w:rsid w:val="004404CE"/>
    <w:rsid w:val="00440A75"/>
    <w:rsid w:val="00440BD3"/>
    <w:rsid w:val="004417C1"/>
    <w:rsid w:val="00442747"/>
    <w:rsid w:val="004449C4"/>
    <w:rsid w:val="00445085"/>
    <w:rsid w:val="00445E40"/>
    <w:rsid w:val="00447028"/>
    <w:rsid w:val="00447411"/>
    <w:rsid w:val="004475ED"/>
    <w:rsid w:val="00447716"/>
    <w:rsid w:val="00447DDB"/>
    <w:rsid w:val="004546ED"/>
    <w:rsid w:val="00455942"/>
    <w:rsid w:val="00455BEB"/>
    <w:rsid w:val="00456854"/>
    <w:rsid w:val="004568DC"/>
    <w:rsid w:val="00460BA2"/>
    <w:rsid w:val="004643A5"/>
    <w:rsid w:val="00464FB3"/>
    <w:rsid w:val="00465202"/>
    <w:rsid w:val="00465336"/>
    <w:rsid w:val="00466B6E"/>
    <w:rsid w:val="00472C11"/>
    <w:rsid w:val="00472F93"/>
    <w:rsid w:val="004747F4"/>
    <w:rsid w:val="00475F0E"/>
    <w:rsid w:val="004762EA"/>
    <w:rsid w:val="00477978"/>
    <w:rsid w:val="00481B4E"/>
    <w:rsid w:val="00484163"/>
    <w:rsid w:val="004851E6"/>
    <w:rsid w:val="00485CA9"/>
    <w:rsid w:val="0048749A"/>
    <w:rsid w:val="00487DE1"/>
    <w:rsid w:val="004915F2"/>
    <w:rsid w:val="00491E4C"/>
    <w:rsid w:val="0049205A"/>
    <w:rsid w:val="00492B7C"/>
    <w:rsid w:val="004938D0"/>
    <w:rsid w:val="00493EC8"/>
    <w:rsid w:val="004951E0"/>
    <w:rsid w:val="00497BFF"/>
    <w:rsid w:val="004A10A4"/>
    <w:rsid w:val="004A15CE"/>
    <w:rsid w:val="004A1673"/>
    <w:rsid w:val="004A1AD4"/>
    <w:rsid w:val="004A20B5"/>
    <w:rsid w:val="004A2C30"/>
    <w:rsid w:val="004A3D3C"/>
    <w:rsid w:val="004A4248"/>
    <w:rsid w:val="004A4F4D"/>
    <w:rsid w:val="004A5ADD"/>
    <w:rsid w:val="004A6D24"/>
    <w:rsid w:val="004B0557"/>
    <w:rsid w:val="004B1F73"/>
    <w:rsid w:val="004B20D6"/>
    <w:rsid w:val="004B40E9"/>
    <w:rsid w:val="004B4A90"/>
    <w:rsid w:val="004B4B29"/>
    <w:rsid w:val="004B61FE"/>
    <w:rsid w:val="004B69DF"/>
    <w:rsid w:val="004B7185"/>
    <w:rsid w:val="004C095F"/>
    <w:rsid w:val="004C38DC"/>
    <w:rsid w:val="004C3DAE"/>
    <w:rsid w:val="004C538B"/>
    <w:rsid w:val="004C62A9"/>
    <w:rsid w:val="004C6C62"/>
    <w:rsid w:val="004C745F"/>
    <w:rsid w:val="004D165B"/>
    <w:rsid w:val="004D18C1"/>
    <w:rsid w:val="004D2393"/>
    <w:rsid w:val="004D37AE"/>
    <w:rsid w:val="004D4EB8"/>
    <w:rsid w:val="004D6961"/>
    <w:rsid w:val="004D74E1"/>
    <w:rsid w:val="004D7857"/>
    <w:rsid w:val="004D7874"/>
    <w:rsid w:val="004E0891"/>
    <w:rsid w:val="004E11C7"/>
    <w:rsid w:val="004E23D8"/>
    <w:rsid w:val="004E3239"/>
    <w:rsid w:val="004E3377"/>
    <w:rsid w:val="004E39B9"/>
    <w:rsid w:val="004E50FB"/>
    <w:rsid w:val="004E6020"/>
    <w:rsid w:val="004E61A8"/>
    <w:rsid w:val="004E77AB"/>
    <w:rsid w:val="004E77AF"/>
    <w:rsid w:val="004F0F1C"/>
    <w:rsid w:val="004F1F23"/>
    <w:rsid w:val="004F25B4"/>
    <w:rsid w:val="004F26B3"/>
    <w:rsid w:val="004F27E8"/>
    <w:rsid w:val="004F2A3D"/>
    <w:rsid w:val="004F3106"/>
    <w:rsid w:val="004F3432"/>
    <w:rsid w:val="004F3A1D"/>
    <w:rsid w:val="004F3A94"/>
    <w:rsid w:val="004F41C7"/>
    <w:rsid w:val="004F461F"/>
    <w:rsid w:val="004F4C56"/>
    <w:rsid w:val="004F6C2B"/>
    <w:rsid w:val="00501780"/>
    <w:rsid w:val="005019C1"/>
    <w:rsid w:val="00502232"/>
    <w:rsid w:val="0050362A"/>
    <w:rsid w:val="00505A89"/>
    <w:rsid w:val="005067D2"/>
    <w:rsid w:val="00506AA3"/>
    <w:rsid w:val="0050733C"/>
    <w:rsid w:val="00511AF4"/>
    <w:rsid w:val="00512562"/>
    <w:rsid w:val="00513347"/>
    <w:rsid w:val="00513645"/>
    <w:rsid w:val="00513D8A"/>
    <w:rsid w:val="00514E97"/>
    <w:rsid w:val="00515AF1"/>
    <w:rsid w:val="00515E73"/>
    <w:rsid w:val="005160A3"/>
    <w:rsid w:val="005164F1"/>
    <w:rsid w:val="00516E67"/>
    <w:rsid w:val="00517A1C"/>
    <w:rsid w:val="005200BB"/>
    <w:rsid w:val="00520937"/>
    <w:rsid w:val="0052242A"/>
    <w:rsid w:val="005226F6"/>
    <w:rsid w:val="0052391E"/>
    <w:rsid w:val="00524DDF"/>
    <w:rsid w:val="00525053"/>
    <w:rsid w:val="00525346"/>
    <w:rsid w:val="00530736"/>
    <w:rsid w:val="00530D05"/>
    <w:rsid w:val="005317D7"/>
    <w:rsid w:val="00531EB8"/>
    <w:rsid w:val="00533498"/>
    <w:rsid w:val="00533828"/>
    <w:rsid w:val="0053465A"/>
    <w:rsid w:val="0053516D"/>
    <w:rsid w:val="0053527F"/>
    <w:rsid w:val="00537309"/>
    <w:rsid w:val="00537CBC"/>
    <w:rsid w:val="00540170"/>
    <w:rsid w:val="0054021D"/>
    <w:rsid w:val="005408AD"/>
    <w:rsid w:val="00540FEF"/>
    <w:rsid w:val="00541C09"/>
    <w:rsid w:val="005422AA"/>
    <w:rsid w:val="005423A9"/>
    <w:rsid w:val="005426A9"/>
    <w:rsid w:val="00543ECC"/>
    <w:rsid w:val="0054442B"/>
    <w:rsid w:val="005445E4"/>
    <w:rsid w:val="00550F6A"/>
    <w:rsid w:val="00551318"/>
    <w:rsid w:val="00552259"/>
    <w:rsid w:val="00555340"/>
    <w:rsid w:val="005556D6"/>
    <w:rsid w:val="00557271"/>
    <w:rsid w:val="00557D1A"/>
    <w:rsid w:val="0056193F"/>
    <w:rsid w:val="0056482B"/>
    <w:rsid w:val="00564A34"/>
    <w:rsid w:val="00565971"/>
    <w:rsid w:val="00565D45"/>
    <w:rsid w:val="00566E45"/>
    <w:rsid w:val="00567E75"/>
    <w:rsid w:val="0057162B"/>
    <w:rsid w:val="00575701"/>
    <w:rsid w:val="00576E47"/>
    <w:rsid w:val="0058229A"/>
    <w:rsid w:val="00583422"/>
    <w:rsid w:val="005836D7"/>
    <w:rsid w:val="005837BD"/>
    <w:rsid w:val="00584379"/>
    <w:rsid w:val="005854DC"/>
    <w:rsid w:val="005855CD"/>
    <w:rsid w:val="0058575C"/>
    <w:rsid w:val="00587495"/>
    <w:rsid w:val="005905D4"/>
    <w:rsid w:val="00590CD2"/>
    <w:rsid w:val="00590DB3"/>
    <w:rsid w:val="005917C8"/>
    <w:rsid w:val="00591D6A"/>
    <w:rsid w:val="00591EBE"/>
    <w:rsid w:val="00593393"/>
    <w:rsid w:val="005952FE"/>
    <w:rsid w:val="005953FB"/>
    <w:rsid w:val="00596A08"/>
    <w:rsid w:val="005A227E"/>
    <w:rsid w:val="005A247D"/>
    <w:rsid w:val="005A2DDC"/>
    <w:rsid w:val="005A34F7"/>
    <w:rsid w:val="005A38D8"/>
    <w:rsid w:val="005A39E9"/>
    <w:rsid w:val="005A3AD7"/>
    <w:rsid w:val="005A41D0"/>
    <w:rsid w:val="005A46B3"/>
    <w:rsid w:val="005A4C6D"/>
    <w:rsid w:val="005A5C79"/>
    <w:rsid w:val="005A67BB"/>
    <w:rsid w:val="005A6AEF"/>
    <w:rsid w:val="005A781B"/>
    <w:rsid w:val="005B1CCA"/>
    <w:rsid w:val="005B270A"/>
    <w:rsid w:val="005B40F4"/>
    <w:rsid w:val="005B46E0"/>
    <w:rsid w:val="005B48C7"/>
    <w:rsid w:val="005B56C0"/>
    <w:rsid w:val="005B584F"/>
    <w:rsid w:val="005C04A4"/>
    <w:rsid w:val="005C0E42"/>
    <w:rsid w:val="005C1EC8"/>
    <w:rsid w:val="005C46E0"/>
    <w:rsid w:val="005C4D05"/>
    <w:rsid w:val="005C7CC6"/>
    <w:rsid w:val="005D1A61"/>
    <w:rsid w:val="005D5738"/>
    <w:rsid w:val="005D5A8C"/>
    <w:rsid w:val="005E085D"/>
    <w:rsid w:val="005E177B"/>
    <w:rsid w:val="005E32B6"/>
    <w:rsid w:val="005E422F"/>
    <w:rsid w:val="005E4A2E"/>
    <w:rsid w:val="005F1C89"/>
    <w:rsid w:val="005F4E22"/>
    <w:rsid w:val="005F6B8A"/>
    <w:rsid w:val="0060057B"/>
    <w:rsid w:val="006017A3"/>
    <w:rsid w:val="00602614"/>
    <w:rsid w:val="00602836"/>
    <w:rsid w:val="0060290A"/>
    <w:rsid w:val="00603D42"/>
    <w:rsid w:val="00604282"/>
    <w:rsid w:val="00611D9E"/>
    <w:rsid w:val="00611DEF"/>
    <w:rsid w:val="00612C0D"/>
    <w:rsid w:val="00614B64"/>
    <w:rsid w:val="0061686E"/>
    <w:rsid w:val="00620638"/>
    <w:rsid w:val="00621EEB"/>
    <w:rsid w:val="00623152"/>
    <w:rsid w:val="0062403C"/>
    <w:rsid w:val="00631C70"/>
    <w:rsid w:val="00635976"/>
    <w:rsid w:val="00636C93"/>
    <w:rsid w:val="00636C9C"/>
    <w:rsid w:val="00636FBA"/>
    <w:rsid w:val="00637459"/>
    <w:rsid w:val="0063F91F"/>
    <w:rsid w:val="00640DD1"/>
    <w:rsid w:val="00641BDA"/>
    <w:rsid w:val="006429FA"/>
    <w:rsid w:val="00642B23"/>
    <w:rsid w:val="00644420"/>
    <w:rsid w:val="00644C24"/>
    <w:rsid w:val="00645AF6"/>
    <w:rsid w:val="00647666"/>
    <w:rsid w:val="006519EA"/>
    <w:rsid w:val="00651F0C"/>
    <w:rsid w:val="006526D7"/>
    <w:rsid w:val="00652895"/>
    <w:rsid w:val="00653FD9"/>
    <w:rsid w:val="0065455C"/>
    <w:rsid w:val="00656D74"/>
    <w:rsid w:val="00660436"/>
    <w:rsid w:val="00661E8C"/>
    <w:rsid w:val="00662FFB"/>
    <w:rsid w:val="00663FF4"/>
    <w:rsid w:val="0066483C"/>
    <w:rsid w:val="006648BA"/>
    <w:rsid w:val="00665551"/>
    <w:rsid w:val="00667A9F"/>
    <w:rsid w:val="00670204"/>
    <w:rsid w:val="00671223"/>
    <w:rsid w:val="00671D21"/>
    <w:rsid w:val="0067205D"/>
    <w:rsid w:val="006732A7"/>
    <w:rsid w:val="0067421B"/>
    <w:rsid w:val="00674891"/>
    <w:rsid w:val="00674C5A"/>
    <w:rsid w:val="00674D51"/>
    <w:rsid w:val="00675230"/>
    <w:rsid w:val="006752D8"/>
    <w:rsid w:val="00676EF4"/>
    <w:rsid w:val="00677393"/>
    <w:rsid w:val="00680AB8"/>
    <w:rsid w:val="00680ABC"/>
    <w:rsid w:val="00680FD6"/>
    <w:rsid w:val="00681D81"/>
    <w:rsid w:val="00683E17"/>
    <w:rsid w:val="006861FB"/>
    <w:rsid w:val="00687EFC"/>
    <w:rsid w:val="0069022C"/>
    <w:rsid w:val="006911FC"/>
    <w:rsid w:val="006912E9"/>
    <w:rsid w:val="00691A1A"/>
    <w:rsid w:val="00691D0C"/>
    <w:rsid w:val="00691DF6"/>
    <w:rsid w:val="006925AD"/>
    <w:rsid w:val="0069282C"/>
    <w:rsid w:val="0069380B"/>
    <w:rsid w:val="0069475E"/>
    <w:rsid w:val="006950F5"/>
    <w:rsid w:val="006A10D4"/>
    <w:rsid w:val="006A12F9"/>
    <w:rsid w:val="006A1B57"/>
    <w:rsid w:val="006A2B1D"/>
    <w:rsid w:val="006A2C27"/>
    <w:rsid w:val="006A3466"/>
    <w:rsid w:val="006A34C6"/>
    <w:rsid w:val="006A3B0F"/>
    <w:rsid w:val="006A4D22"/>
    <w:rsid w:val="006A761C"/>
    <w:rsid w:val="006A7F4B"/>
    <w:rsid w:val="006B11C3"/>
    <w:rsid w:val="006B12E0"/>
    <w:rsid w:val="006B1855"/>
    <w:rsid w:val="006B188B"/>
    <w:rsid w:val="006B2163"/>
    <w:rsid w:val="006B24DD"/>
    <w:rsid w:val="006B288C"/>
    <w:rsid w:val="006B2B8D"/>
    <w:rsid w:val="006B2B8F"/>
    <w:rsid w:val="006B36A0"/>
    <w:rsid w:val="006B36B6"/>
    <w:rsid w:val="006B3A38"/>
    <w:rsid w:val="006B4186"/>
    <w:rsid w:val="006B5A59"/>
    <w:rsid w:val="006C033E"/>
    <w:rsid w:val="006C0F11"/>
    <w:rsid w:val="006C1C77"/>
    <w:rsid w:val="006C2071"/>
    <w:rsid w:val="006C218F"/>
    <w:rsid w:val="006C366D"/>
    <w:rsid w:val="006C7B49"/>
    <w:rsid w:val="006C7D08"/>
    <w:rsid w:val="006D0227"/>
    <w:rsid w:val="006D03AC"/>
    <w:rsid w:val="006D061C"/>
    <w:rsid w:val="006D2D8A"/>
    <w:rsid w:val="006D5309"/>
    <w:rsid w:val="006D6A1B"/>
    <w:rsid w:val="006D71FC"/>
    <w:rsid w:val="006E0A99"/>
    <w:rsid w:val="006E1ADB"/>
    <w:rsid w:val="006E2423"/>
    <w:rsid w:val="006E4879"/>
    <w:rsid w:val="006E4C4D"/>
    <w:rsid w:val="006F180B"/>
    <w:rsid w:val="006F19A2"/>
    <w:rsid w:val="006F224C"/>
    <w:rsid w:val="006F38C5"/>
    <w:rsid w:val="006F41FD"/>
    <w:rsid w:val="006F48B1"/>
    <w:rsid w:val="006F535C"/>
    <w:rsid w:val="006F6610"/>
    <w:rsid w:val="006F7138"/>
    <w:rsid w:val="006F7F0E"/>
    <w:rsid w:val="006F7F11"/>
    <w:rsid w:val="00700861"/>
    <w:rsid w:val="0070137C"/>
    <w:rsid w:val="007060F9"/>
    <w:rsid w:val="00710FEC"/>
    <w:rsid w:val="007124F1"/>
    <w:rsid w:val="00712811"/>
    <w:rsid w:val="00713B70"/>
    <w:rsid w:val="00715BB2"/>
    <w:rsid w:val="00715C07"/>
    <w:rsid w:val="00716121"/>
    <w:rsid w:val="00717C2A"/>
    <w:rsid w:val="00723D44"/>
    <w:rsid w:val="007242F7"/>
    <w:rsid w:val="00726ABA"/>
    <w:rsid w:val="00726BC1"/>
    <w:rsid w:val="00727129"/>
    <w:rsid w:val="00727D93"/>
    <w:rsid w:val="00730316"/>
    <w:rsid w:val="0073320B"/>
    <w:rsid w:val="007337F9"/>
    <w:rsid w:val="00733A83"/>
    <w:rsid w:val="00734AB2"/>
    <w:rsid w:val="00735C03"/>
    <w:rsid w:val="00736ECD"/>
    <w:rsid w:val="00736FF4"/>
    <w:rsid w:val="007373BC"/>
    <w:rsid w:val="00737F28"/>
    <w:rsid w:val="00737FBF"/>
    <w:rsid w:val="007403A6"/>
    <w:rsid w:val="00740999"/>
    <w:rsid w:val="007421BF"/>
    <w:rsid w:val="007429E5"/>
    <w:rsid w:val="0074358A"/>
    <w:rsid w:val="00743A6D"/>
    <w:rsid w:val="00744C16"/>
    <w:rsid w:val="00750BE1"/>
    <w:rsid w:val="007517E7"/>
    <w:rsid w:val="00751FA9"/>
    <w:rsid w:val="00752BF7"/>
    <w:rsid w:val="00753664"/>
    <w:rsid w:val="00754A9C"/>
    <w:rsid w:val="00754AC0"/>
    <w:rsid w:val="00756318"/>
    <w:rsid w:val="007628ED"/>
    <w:rsid w:val="0076300A"/>
    <w:rsid w:val="00764D2A"/>
    <w:rsid w:val="007664E4"/>
    <w:rsid w:val="00766CA7"/>
    <w:rsid w:val="00767871"/>
    <w:rsid w:val="00770737"/>
    <w:rsid w:val="00771361"/>
    <w:rsid w:val="007770EE"/>
    <w:rsid w:val="00777A4C"/>
    <w:rsid w:val="00777D26"/>
    <w:rsid w:val="00781107"/>
    <w:rsid w:val="007814AF"/>
    <w:rsid w:val="00781548"/>
    <w:rsid w:val="007818FF"/>
    <w:rsid w:val="007833DC"/>
    <w:rsid w:val="007863E4"/>
    <w:rsid w:val="0078680B"/>
    <w:rsid w:val="00787656"/>
    <w:rsid w:val="00790A82"/>
    <w:rsid w:val="00790F77"/>
    <w:rsid w:val="00795CA1"/>
    <w:rsid w:val="00797482"/>
    <w:rsid w:val="007A1229"/>
    <w:rsid w:val="007A1749"/>
    <w:rsid w:val="007A22B5"/>
    <w:rsid w:val="007A2CFE"/>
    <w:rsid w:val="007A3829"/>
    <w:rsid w:val="007A3B62"/>
    <w:rsid w:val="007A3F84"/>
    <w:rsid w:val="007A591E"/>
    <w:rsid w:val="007A5AA4"/>
    <w:rsid w:val="007A6EC1"/>
    <w:rsid w:val="007A7058"/>
    <w:rsid w:val="007A7451"/>
    <w:rsid w:val="007B0768"/>
    <w:rsid w:val="007B1CD3"/>
    <w:rsid w:val="007B3924"/>
    <w:rsid w:val="007B42FC"/>
    <w:rsid w:val="007B48EF"/>
    <w:rsid w:val="007B7E27"/>
    <w:rsid w:val="007C0205"/>
    <w:rsid w:val="007C1A7C"/>
    <w:rsid w:val="007C37E3"/>
    <w:rsid w:val="007C3A26"/>
    <w:rsid w:val="007C3BDD"/>
    <w:rsid w:val="007C42BF"/>
    <w:rsid w:val="007C4BD6"/>
    <w:rsid w:val="007C576C"/>
    <w:rsid w:val="007C5978"/>
    <w:rsid w:val="007C5B9C"/>
    <w:rsid w:val="007C6333"/>
    <w:rsid w:val="007C7575"/>
    <w:rsid w:val="007C799F"/>
    <w:rsid w:val="007C7F40"/>
    <w:rsid w:val="007D07A0"/>
    <w:rsid w:val="007D0BD0"/>
    <w:rsid w:val="007D105F"/>
    <w:rsid w:val="007D10B6"/>
    <w:rsid w:val="007D2552"/>
    <w:rsid w:val="007D789A"/>
    <w:rsid w:val="007E0438"/>
    <w:rsid w:val="007E0E16"/>
    <w:rsid w:val="007E27B6"/>
    <w:rsid w:val="007E4863"/>
    <w:rsid w:val="007E4A1D"/>
    <w:rsid w:val="007E4FFB"/>
    <w:rsid w:val="007E6762"/>
    <w:rsid w:val="007E719F"/>
    <w:rsid w:val="007F0544"/>
    <w:rsid w:val="007F0DCD"/>
    <w:rsid w:val="007F37CD"/>
    <w:rsid w:val="007F3D57"/>
    <w:rsid w:val="007F4942"/>
    <w:rsid w:val="007F56B7"/>
    <w:rsid w:val="007F67B0"/>
    <w:rsid w:val="007F73B5"/>
    <w:rsid w:val="0080069F"/>
    <w:rsid w:val="008008D5"/>
    <w:rsid w:val="00800EFD"/>
    <w:rsid w:val="0080126F"/>
    <w:rsid w:val="00805CC8"/>
    <w:rsid w:val="00807936"/>
    <w:rsid w:val="008101AD"/>
    <w:rsid w:val="0081060B"/>
    <w:rsid w:val="00811341"/>
    <w:rsid w:val="0081163D"/>
    <w:rsid w:val="00811A8B"/>
    <w:rsid w:val="00811B1F"/>
    <w:rsid w:val="008134CE"/>
    <w:rsid w:val="00815A5B"/>
    <w:rsid w:val="008165C5"/>
    <w:rsid w:val="00816D04"/>
    <w:rsid w:val="00821C45"/>
    <w:rsid w:val="008221BD"/>
    <w:rsid w:val="00822805"/>
    <w:rsid w:val="00823980"/>
    <w:rsid w:val="00824144"/>
    <w:rsid w:val="0082429E"/>
    <w:rsid w:val="00824FA5"/>
    <w:rsid w:val="00826182"/>
    <w:rsid w:val="0082751B"/>
    <w:rsid w:val="0082777C"/>
    <w:rsid w:val="00827C97"/>
    <w:rsid w:val="00831294"/>
    <w:rsid w:val="0083165C"/>
    <w:rsid w:val="00833E84"/>
    <w:rsid w:val="00833E99"/>
    <w:rsid w:val="00834077"/>
    <w:rsid w:val="008347B8"/>
    <w:rsid w:val="008356FC"/>
    <w:rsid w:val="00835AF4"/>
    <w:rsid w:val="008363EF"/>
    <w:rsid w:val="00836F4D"/>
    <w:rsid w:val="008377C2"/>
    <w:rsid w:val="008404F9"/>
    <w:rsid w:val="008404FC"/>
    <w:rsid w:val="00842BE3"/>
    <w:rsid w:val="00844590"/>
    <w:rsid w:val="00845859"/>
    <w:rsid w:val="00846CD9"/>
    <w:rsid w:val="00847309"/>
    <w:rsid w:val="00847314"/>
    <w:rsid w:val="00851311"/>
    <w:rsid w:val="00851771"/>
    <w:rsid w:val="0085204C"/>
    <w:rsid w:val="0085320C"/>
    <w:rsid w:val="008544F7"/>
    <w:rsid w:val="00854ACA"/>
    <w:rsid w:val="00855E11"/>
    <w:rsid w:val="00856230"/>
    <w:rsid w:val="00857F19"/>
    <w:rsid w:val="00860190"/>
    <w:rsid w:val="008628A3"/>
    <w:rsid w:val="00864C6A"/>
    <w:rsid w:val="008653C9"/>
    <w:rsid w:val="008658FD"/>
    <w:rsid w:val="008734F0"/>
    <w:rsid w:val="00875603"/>
    <w:rsid w:val="00875A27"/>
    <w:rsid w:val="00877381"/>
    <w:rsid w:val="008779C8"/>
    <w:rsid w:val="00877AF0"/>
    <w:rsid w:val="00877C20"/>
    <w:rsid w:val="00880280"/>
    <w:rsid w:val="00881233"/>
    <w:rsid w:val="008818E2"/>
    <w:rsid w:val="008819D6"/>
    <w:rsid w:val="0088413A"/>
    <w:rsid w:val="00886828"/>
    <w:rsid w:val="00886FA0"/>
    <w:rsid w:val="00887C06"/>
    <w:rsid w:val="00890CB8"/>
    <w:rsid w:val="00891E59"/>
    <w:rsid w:val="00892A0E"/>
    <w:rsid w:val="00893244"/>
    <w:rsid w:val="0089474C"/>
    <w:rsid w:val="008963B1"/>
    <w:rsid w:val="008A0DEB"/>
    <w:rsid w:val="008A10F6"/>
    <w:rsid w:val="008A1FEF"/>
    <w:rsid w:val="008A331B"/>
    <w:rsid w:val="008A3434"/>
    <w:rsid w:val="008A3803"/>
    <w:rsid w:val="008A3E57"/>
    <w:rsid w:val="008A5C5E"/>
    <w:rsid w:val="008A77DB"/>
    <w:rsid w:val="008B18E5"/>
    <w:rsid w:val="008B273F"/>
    <w:rsid w:val="008B2D22"/>
    <w:rsid w:val="008B3E07"/>
    <w:rsid w:val="008B4BDD"/>
    <w:rsid w:val="008C13E3"/>
    <w:rsid w:val="008C33F5"/>
    <w:rsid w:val="008C54A4"/>
    <w:rsid w:val="008C5ABA"/>
    <w:rsid w:val="008C6194"/>
    <w:rsid w:val="008C66F1"/>
    <w:rsid w:val="008C6741"/>
    <w:rsid w:val="008C6B21"/>
    <w:rsid w:val="008C7E7B"/>
    <w:rsid w:val="008D1ACD"/>
    <w:rsid w:val="008D1D32"/>
    <w:rsid w:val="008D3AD6"/>
    <w:rsid w:val="008D527A"/>
    <w:rsid w:val="008D57A0"/>
    <w:rsid w:val="008D67C9"/>
    <w:rsid w:val="008D6F17"/>
    <w:rsid w:val="008D7511"/>
    <w:rsid w:val="008E04E0"/>
    <w:rsid w:val="008E0D32"/>
    <w:rsid w:val="008E17A0"/>
    <w:rsid w:val="008E1E12"/>
    <w:rsid w:val="008E2137"/>
    <w:rsid w:val="008E2AE7"/>
    <w:rsid w:val="008E2DA9"/>
    <w:rsid w:val="008E4AB6"/>
    <w:rsid w:val="008E4FF4"/>
    <w:rsid w:val="008E53EE"/>
    <w:rsid w:val="008E574A"/>
    <w:rsid w:val="008E6560"/>
    <w:rsid w:val="008E75F5"/>
    <w:rsid w:val="008F09C0"/>
    <w:rsid w:val="008F20B0"/>
    <w:rsid w:val="008F2FD4"/>
    <w:rsid w:val="008F3233"/>
    <w:rsid w:val="008F431E"/>
    <w:rsid w:val="008F4810"/>
    <w:rsid w:val="008F5B48"/>
    <w:rsid w:val="008F5C2B"/>
    <w:rsid w:val="008F6502"/>
    <w:rsid w:val="00900007"/>
    <w:rsid w:val="00900BAF"/>
    <w:rsid w:val="00900EB8"/>
    <w:rsid w:val="009018BE"/>
    <w:rsid w:val="00902C8E"/>
    <w:rsid w:val="0090380C"/>
    <w:rsid w:val="009038C9"/>
    <w:rsid w:val="009039EC"/>
    <w:rsid w:val="009055B0"/>
    <w:rsid w:val="00906613"/>
    <w:rsid w:val="0091256B"/>
    <w:rsid w:val="00912C2F"/>
    <w:rsid w:val="00913B40"/>
    <w:rsid w:val="00915BA3"/>
    <w:rsid w:val="00915E84"/>
    <w:rsid w:val="00917933"/>
    <w:rsid w:val="00917C1F"/>
    <w:rsid w:val="00930510"/>
    <w:rsid w:val="00930C21"/>
    <w:rsid w:val="00930F3C"/>
    <w:rsid w:val="00931803"/>
    <w:rsid w:val="009318A9"/>
    <w:rsid w:val="009318F7"/>
    <w:rsid w:val="00932218"/>
    <w:rsid w:val="009324C8"/>
    <w:rsid w:val="0093275D"/>
    <w:rsid w:val="00932767"/>
    <w:rsid w:val="00934B58"/>
    <w:rsid w:val="00936AEB"/>
    <w:rsid w:val="009371ED"/>
    <w:rsid w:val="00937445"/>
    <w:rsid w:val="00937A5F"/>
    <w:rsid w:val="009402C2"/>
    <w:rsid w:val="009406D0"/>
    <w:rsid w:val="00940DA7"/>
    <w:rsid w:val="00941203"/>
    <w:rsid w:val="009428C2"/>
    <w:rsid w:val="00944745"/>
    <w:rsid w:val="00944767"/>
    <w:rsid w:val="0094519C"/>
    <w:rsid w:val="0094531F"/>
    <w:rsid w:val="00946F58"/>
    <w:rsid w:val="009508A4"/>
    <w:rsid w:val="009514CE"/>
    <w:rsid w:val="00951842"/>
    <w:rsid w:val="009524CC"/>
    <w:rsid w:val="009529AA"/>
    <w:rsid w:val="00953595"/>
    <w:rsid w:val="0095364A"/>
    <w:rsid w:val="00953BFB"/>
    <w:rsid w:val="0095482E"/>
    <w:rsid w:val="00957BEC"/>
    <w:rsid w:val="00957F8A"/>
    <w:rsid w:val="00960541"/>
    <w:rsid w:val="0096083C"/>
    <w:rsid w:val="00961448"/>
    <w:rsid w:val="009615B4"/>
    <w:rsid w:val="009620F8"/>
    <w:rsid w:val="00964778"/>
    <w:rsid w:val="009652EC"/>
    <w:rsid w:val="00966978"/>
    <w:rsid w:val="00966EDD"/>
    <w:rsid w:val="00966EE6"/>
    <w:rsid w:val="0097215D"/>
    <w:rsid w:val="00972323"/>
    <w:rsid w:val="00974104"/>
    <w:rsid w:val="00975540"/>
    <w:rsid w:val="00975669"/>
    <w:rsid w:val="00976F41"/>
    <w:rsid w:val="009772E8"/>
    <w:rsid w:val="00980854"/>
    <w:rsid w:val="00980A74"/>
    <w:rsid w:val="00980EC3"/>
    <w:rsid w:val="009814A2"/>
    <w:rsid w:val="009819AF"/>
    <w:rsid w:val="009834B4"/>
    <w:rsid w:val="00983E4A"/>
    <w:rsid w:val="00984048"/>
    <w:rsid w:val="009860B2"/>
    <w:rsid w:val="009875F6"/>
    <w:rsid w:val="009877DE"/>
    <w:rsid w:val="009879B3"/>
    <w:rsid w:val="00990BED"/>
    <w:rsid w:val="00991B7F"/>
    <w:rsid w:val="00991F12"/>
    <w:rsid w:val="00994491"/>
    <w:rsid w:val="009948C7"/>
    <w:rsid w:val="0099556E"/>
    <w:rsid w:val="009A2293"/>
    <w:rsid w:val="009A25C8"/>
    <w:rsid w:val="009A3032"/>
    <w:rsid w:val="009A3A3C"/>
    <w:rsid w:val="009A403C"/>
    <w:rsid w:val="009A4CD6"/>
    <w:rsid w:val="009A59F5"/>
    <w:rsid w:val="009A67C3"/>
    <w:rsid w:val="009B4713"/>
    <w:rsid w:val="009B4B29"/>
    <w:rsid w:val="009B4EF8"/>
    <w:rsid w:val="009B60C4"/>
    <w:rsid w:val="009C0942"/>
    <w:rsid w:val="009C19B8"/>
    <w:rsid w:val="009C2593"/>
    <w:rsid w:val="009C3D49"/>
    <w:rsid w:val="009C4C51"/>
    <w:rsid w:val="009C5E4E"/>
    <w:rsid w:val="009C64D7"/>
    <w:rsid w:val="009C704A"/>
    <w:rsid w:val="009D004B"/>
    <w:rsid w:val="009D0761"/>
    <w:rsid w:val="009D0C1C"/>
    <w:rsid w:val="009D1082"/>
    <w:rsid w:val="009D1787"/>
    <w:rsid w:val="009D1F7D"/>
    <w:rsid w:val="009D201D"/>
    <w:rsid w:val="009D29ED"/>
    <w:rsid w:val="009D4D3E"/>
    <w:rsid w:val="009D5094"/>
    <w:rsid w:val="009D50B2"/>
    <w:rsid w:val="009D5BEE"/>
    <w:rsid w:val="009D7ADD"/>
    <w:rsid w:val="009E072F"/>
    <w:rsid w:val="009E0BDC"/>
    <w:rsid w:val="009E276A"/>
    <w:rsid w:val="009E54FE"/>
    <w:rsid w:val="009E55CC"/>
    <w:rsid w:val="009E784F"/>
    <w:rsid w:val="009F0CBC"/>
    <w:rsid w:val="009F1A13"/>
    <w:rsid w:val="009F1C93"/>
    <w:rsid w:val="009F2662"/>
    <w:rsid w:val="009F2DC8"/>
    <w:rsid w:val="009F3F4E"/>
    <w:rsid w:val="009F4EA2"/>
    <w:rsid w:val="009F4F3F"/>
    <w:rsid w:val="00A04977"/>
    <w:rsid w:val="00A05074"/>
    <w:rsid w:val="00A059C2"/>
    <w:rsid w:val="00A05B24"/>
    <w:rsid w:val="00A069AF"/>
    <w:rsid w:val="00A069D6"/>
    <w:rsid w:val="00A07481"/>
    <w:rsid w:val="00A078C7"/>
    <w:rsid w:val="00A10C14"/>
    <w:rsid w:val="00A112B5"/>
    <w:rsid w:val="00A11703"/>
    <w:rsid w:val="00A11C6D"/>
    <w:rsid w:val="00A11DA7"/>
    <w:rsid w:val="00A11E25"/>
    <w:rsid w:val="00A12C12"/>
    <w:rsid w:val="00A12EB7"/>
    <w:rsid w:val="00A13EF7"/>
    <w:rsid w:val="00A167EB"/>
    <w:rsid w:val="00A170A7"/>
    <w:rsid w:val="00A17C35"/>
    <w:rsid w:val="00A17EDF"/>
    <w:rsid w:val="00A21DCC"/>
    <w:rsid w:val="00A22902"/>
    <w:rsid w:val="00A22BCD"/>
    <w:rsid w:val="00A230E3"/>
    <w:rsid w:val="00A2369D"/>
    <w:rsid w:val="00A23D80"/>
    <w:rsid w:val="00A24193"/>
    <w:rsid w:val="00A2458F"/>
    <w:rsid w:val="00A24D4E"/>
    <w:rsid w:val="00A26754"/>
    <w:rsid w:val="00A26C1F"/>
    <w:rsid w:val="00A27948"/>
    <w:rsid w:val="00A30325"/>
    <w:rsid w:val="00A306A2"/>
    <w:rsid w:val="00A31D64"/>
    <w:rsid w:val="00A33307"/>
    <w:rsid w:val="00A33395"/>
    <w:rsid w:val="00A33E22"/>
    <w:rsid w:val="00A340C6"/>
    <w:rsid w:val="00A35550"/>
    <w:rsid w:val="00A35B40"/>
    <w:rsid w:val="00A36338"/>
    <w:rsid w:val="00A40163"/>
    <w:rsid w:val="00A40593"/>
    <w:rsid w:val="00A408FC"/>
    <w:rsid w:val="00A411D2"/>
    <w:rsid w:val="00A43F35"/>
    <w:rsid w:val="00A440CA"/>
    <w:rsid w:val="00A47B67"/>
    <w:rsid w:val="00A50234"/>
    <w:rsid w:val="00A524F1"/>
    <w:rsid w:val="00A52756"/>
    <w:rsid w:val="00A52B6E"/>
    <w:rsid w:val="00A535E0"/>
    <w:rsid w:val="00A55314"/>
    <w:rsid w:val="00A55A74"/>
    <w:rsid w:val="00A5664C"/>
    <w:rsid w:val="00A57B59"/>
    <w:rsid w:val="00A60FEE"/>
    <w:rsid w:val="00A611E3"/>
    <w:rsid w:val="00A622FE"/>
    <w:rsid w:val="00A62953"/>
    <w:rsid w:val="00A6563D"/>
    <w:rsid w:val="00A66C3B"/>
    <w:rsid w:val="00A67C67"/>
    <w:rsid w:val="00A70E24"/>
    <w:rsid w:val="00A7215D"/>
    <w:rsid w:val="00A72DDC"/>
    <w:rsid w:val="00A73BB7"/>
    <w:rsid w:val="00A74E0C"/>
    <w:rsid w:val="00A75429"/>
    <w:rsid w:val="00A76376"/>
    <w:rsid w:val="00A80DD5"/>
    <w:rsid w:val="00A81AB0"/>
    <w:rsid w:val="00A83E8E"/>
    <w:rsid w:val="00A846A8"/>
    <w:rsid w:val="00A85027"/>
    <w:rsid w:val="00A85AEF"/>
    <w:rsid w:val="00A86BCD"/>
    <w:rsid w:val="00A86FDD"/>
    <w:rsid w:val="00A90178"/>
    <w:rsid w:val="00A90839"/>
    <w:rsid w:val="00A91C01"/>
    <w:rsid w:val="00A92566"/>
    <w:rsid w:val="00A92AF6"/>
    <w:rsid w:val="00A94188"/>
    <w:rsid w:val="00A94E4C"/>
    <w:rsid w:val="00A960D4"/>
    <w:rsid w:val="00A963B3"/>
    <w:rsid w:val="00A96815"/>
    <w:rsid w:val="00A97D3E"/>
    <w:rsid w:val="00AA16D6"/>
    <w:rsid w:val="00AA1C2B"/>
    <w:rsid w:val="00AA242A"/>
    <w:rsid w:val="00AA4825"/>
    <w:rsid w:val="00AA5057"/>
    <w:rsid w:val="00AA58C0"/>
    <w:rsid w:val="00AA5BE0"/>
    <w:rsid w:val="00AA5EDA"/>
    <w:rsid w:val="00AA5FB6"/>
    <w:rsid w:val="00AA6749"/>
    <w:rsid w:val="00AA7137"/>
    <w:rsid w:val="00AA7B65"/>
    <w:rsid w:val="00AB0476"/>
    <w:rsid w:val="00AB1691"/>
    <w:rsid w:val="00AB25DA"/>
    <w:rsid w:val="00AB2ED2"/>
    <w:rsid w:val="00AB4EB2"/>
    <w:rsid w:val="00AB55D0"/>
    <w:rsid w:val="00AB6322"/>
    <w:rsid w:val="00AB6501"/>
    <w:rsid w:val="00AC019F"/>
    <w:rsid w:val="00AC1E40"/>
    <w:rsid w:val="00AC2AB4"/>
    <w:rsid w:val="00AC4564"/>
    <w:rsid w:val="00AC469E"/>
    <w:rsid w:val="00AC486B"/>
    <w:rsid w:val="00AC4A59"/>
    <w:rsid w:val="00AC4AF5"/>
    <w:rsid w:val="00AC5214"/>
    <w:rsid w:val="00AC5B66"/>
    <w:rsid w:val="00AC62A7"/>
    <w:rsid w:val="00AC68D6"/>
    <w:rsid w:val="00AC695C"/>
    <w:rsid w:val="00AD02D3"/>
    <w:rsid w:val="00AD041A"/>
    <w:rsid w:val="00AD042F"/>
    <w:rsid w:val="00AD1409"/>
    <w:rsid w:val="00AD217B"/>
    <w:rsid w:val="00AD2E2F"/>
    <w:rsid w:val="00AD4EBA"/>
    <w:rsid w:val="00AE0996"/>
    <w:rsid w:val="00AE0E35"/>
    <w:rsid w:val="00AE348E"/>
    <w:rsid w:val="00AE39A4"/>
    <w:rsid w:val="00AE39AA"/>
    <w:rsid w:val="00AE3BF5"/>
    <w:rsid w:val="00AE5531"/>
    <w:rsid w:val="00AE6328"/>
    <w:rsid w:val="00AE6C92"/>
    <w:rsid w:val="00AE782F"/>
    <w:rsid w:val="00AF02FE"/>
    <w:rsid w:val="00AF125C"/>
    <w:rsid w:val="00AF30D8"/>
    <w:rsid w:val="00AF3112"/>
    <w:rsid w:val="00AF38A6"/>
    <w:rsid w:val="00B0006B"/>
    <w:rsid w:val="00B00F2F"/>
    <w:rsid w:val="00B00F3F"/>
    <w:rsid w:val="00B0232C"/>
    <w:rsid w:val="00B028CC"/>
    <w:rsid w:val="00B02B32"/>
    <w:rsid w:val="00B037EF"/>
    <w:rsid w:val="00B03FB4"/>
    <w:rsid w:val="00B04318"/>
    <w:rsid w:val="00B05244"/>
    <w:rsid w:val="00B055B9"/>
    <w:rsid w:val="00B061B8"/>
    <w:rsid w:val="00B06DA7"/>
    <w:rsid w:val="00B10073"/>
    <w:rsid w:val="00B10117"/>
    <w:rsid w:val="00B113B0"/>
    <w:rsid w:val="00B116A0"/>
    <w:rsid w:val="00B13D60"/>
    <w:rsid w:val="00B14AEC"/>
    <w:rsid w:val="00B1625A"/>
    <w:rsid w:val="00B1692D"/>
    <w:rsid w:val="00B17515"/>
    <w:rsid w:val="00B20909"/>
    <w:rsid w:val="00B20EC6"/>
    <w:rsid w:val="00B23959"/>
    <w:rsid w:val="00B23CC0"/>
    <w:rsid w:val="00B23F74"/>
    <w:rsid w:val="00B246E1"/>
    <w:rsid w:val="00B25597"/>
    <w:rsid w:val="00B256ED"/>
    <w:rsid w:val="00B26412"/>
    <w:rsid w:val="00B26AB2"/>
    <w:rsid w:val="00B274CC"/>
    <w:rsid w:val="00B31B2D"/>
    <w:rsid w:val="00B336AD"/>
    <w:rsid w:val="00B34CA3"/>
    <w:rsid w:val="00B35A6D"/>
    <w:rsid w:val="00B40138"/>
    <w:rsid w:val="00B40348"/>
    <w:rsid w:val="00B410B4"/>
    <w:rsid w:val="00B415B3"/>
    <w:rsid w:val="00B45D9D"/>
    <w:rsid w:val="00B45DDA"/>
    <w:rsid w:val="00B475A5"/>
    <w:rsid w:val="00B47D07"/>
    <w:rsid w:val="00B5007F"/>
    <w:rsid w:val="00B502D0"/>
    <w:rsid w:val="00B50CAB"/>
    <w:rsid w:val="00B51749"/>
    <w:rsid w:val="00B51A95"/>
    <w:rsid w:val="00B53120"/>
    <w:rsid w:val="00B53450"/>
    <w:rsid w:val="00B5359C"/>
    <w:rsid w:val="00B54A4E"/>
    <w:rsid w:val="00B55F72"/>
    <w:rsid w:val="00B60156"/>
    <w:rsid w:val="00B604AE"/>
    <w:rsid w:val="00B616C6"/>
    <w:rsid w:val="00B6175D"/>
    <w:rsid w:val="00B61EB0"/>
    <w:rsid w:val="00B62E24"/>
    <w:rsid w:val="00B63789"/>
    <w:rsid w:val="00B63B59"/>
    <w:rsid w:val="00B641F2"/>
    <w:rsid w:val="00B65EA0"/>
    <w:rsid w:val="00B6645A"/>
    <w:rsid w:val="00B67394"/>
    <w:rsid w:val="00B67C3F"/>
    <w:rsid w:val="00B707C7"/>
    <w:rsid w:val="00B70EF2"/>
    <w:rsid w:val="00B72148"/>
    <w:rsid w:val="00B72255"/>
    <w:rsid w:val="00B7225E"/>
    <w:rsid w:val="00B7312B"/>
    <w:rsid w:val="00B7446C"/>
    <w:rsid w:val="00B75CDE"/>
    <w:rsid w:val="00B765F0"/>
    <w:rsid w:val="00B77ADF"/>
    <w:rsid w:val="00B81205"/>
    <w:rsid w:val="00B81A52"/>
    <w:rsid w:val="00B83D96"/>
    <w:rsid w:val="00B8564A"/>
    <w:rsid w:val="00B85686"/>
    <w:rsid w:val="00B85A2A"/>
    <w:rsid w:val="00B860DD"/>
    <w:rsid w:val="00B86256"/>
    <w:rsid w:val="00B86463"/>
    <w:rsid w:val="00B86866"/>
    <w:rsid w:val="00B86D66"/>
    <w:rsid w:val="00B90AE9"/>
    <w:rsid w:val="00B921A3"/>
    <w:rsid w:val="00B95800"/>
    <w:rsid w:val="00B95D21"/>
    <w:rsid w:val="00B96787"/>
    <w:rsid w:val="00B96A58"/>
    <w:rsid w:val="00B96FD0"/>
    <w:rsid w:val="00B9726E"/>
    <w:rsid w:val="00BA035D"/>
    <w:rsid w:val="00BA040C"/>
    <w:rsid w:val="00BA1A38"/>
    <w:rsid w:val="00BA2107"/>
    <w:rsid w:val="00BA267C"/>
    <w:rsid w:val="00BA3C1E"/>
    <w:rsid w:val="00BA4471"/>
    <w:rsid w:val="00BA4CA3"/>
    <w:rsid w:val="00BA6CAA"/>
    <w:rsid w:val="00BB235D"/>
    <w:rsid w:val="00BB312C"/>
    <w:rsid w:val="00BB4923"/>
    <w:rsid w:val="00BB54E7"/>
    <w:rsid w:val="00BB5DF5"/>
    <w:rsid w:val="00BB6B25"/>
    <w:rsid w:val="00BC071F"/>
    <w:rsid w:val="00BC1C7D"/>
    <w:rsid w:val="00BC2421"/>
    <w:rsid w:val="00BC30EB"/>
    <w:rsid w:val="00BC439F"/>
    <w:rsid w:val="00BC4E71"/>
    <w:rsid w:val="00BC5A77"/>
    <w:rsid w:val="00BC699A"/>
    <w:rsid w:val="00BC70D4"/>
    <w:rsid w:val="00BC74BE"/>
    <w:rsid w:val="00BD0540"/>
    <w:rsid w:val="00BD0A0F"/>
    <w:rsid w:val="00BD0FBE"/>
    <w:rsid w:val="00BD197E"/>
    <w:rsid w:val="00BD245A"/>
    <w:rsid w:val="00BD2631"/>
    <w:rsid w:val="00BD5081"/>
    <w:rsid w:val="00BD5C11"/>
    <w:rsid w:val="00BD71D7"/>
    <w:rsid w:val="00BE0225"/>
    <w:rsid w:val="00BE053D"/>
    <w:rsid w:val="00BE17FE"/>
    <w:rsid w:val="00BE1ACF"/>
    <w:rsid w:val="00BE4648"/>
    <w:rsid w:val="00BE727A"/>
    <w:rsid w:val="00BF1148"/>
    <w:rsid w:val="00BF24AB"/>
    <w:rsid w:val="00BF357F"/>
    <w:rsid w:val="00BF4C79"/>
    <w:rsid w:val="00BF565C"/>
    <w:rsid w:val="00BF5F52"/>
    <w:rsid w:val="00BF6458"/>
    <w:rsid w:val="00BF675A"/>
    <w:rsid w:val="00BF6C8D"/>
    <w:rsid w:val="00BF6FC9"/>
    <w:rsid w:val="00BF7CF7"/>
    <w:rsid w:val="00C009A4"/>
    <w:rsid w:val="00C00DF1"/>
    <w:rsid w:val="00C018C1"/>
    <w:rsid w:val="00C019A7"/>
    <w:rsid w:val="00C02E4A"/>
    <w:rsid w:val="00C03176"/>
    <w:rsid w:val="00C0458E"/>
    <w:rsid w:val="00C06E2A"/>
    <w:rsid w:val="00C12295"/>
    <w:rsid w:val="00C1247C"/>
    <w:rsid w:val="00C125C8"/>
    <w:rsid w:val="00C140B4"/>
    <w:rsid w:val="00C14B39"/>
    <w:rsid w:val="00C14E5B"/>
    <w:rsid w:val="00C1591E"/>
    <w:rsid w:val="00C17C26"/>
    <w:rsid w:val="00C204C4"/>
    <w:rsid w:val="00C22E19"/>
    <w:rsid w:val="00C234F5"/>
    <w:rsid w:val="00C23EB3"/>
    <w:rsid w:val="00C25D17"/>
    <w:rsid w:val="00C26810"/>
    <w:rsid w:val="00C27651"/>
    <w:rsid w:val="00C3031D"/>
    <w:rsid w:val="00C30D43"/>
    <w:rsid w:val="00C30DF3"/>
    <w:rsid w:val="00C33E87"/>
    <w:rsid w:val="00C349BE"/>
    <w:rsid w:val="00C357DD"/>
    <w:rsid w:val="00C35AE2"/>
    <w:rsid w:val="00C3613C"/>
    <w:rsid w:val="00C40008"/>
    <w:rsid w:val="00C404D6"/>
    <w:rsid w:val="00C408E1"/>
    <w:rsid w:val="00C40C26"/>
    <w:rsid w:val="00C418A3"/>
    <w:rsid w:val="00C41906"/>
    <w:rsid w:val="00C41EBB"/>
    <w:rsid w:val="00C43FC5"/>
    <w:rsid w:val="00C4597E"/>
    <w:rsid w:val="00C45C65"/>
    <w:rsid w:val="00C45FB4"/>
    <w:rsid w:val="00C4679F"/>
    <w:rsid w:val="00C47008"/>
    <w:rsid w:val="00C50059"/>
    <w:rsid w:val="00C50D9F"/>
    <w:rsid w:val="00C511CF"/>
    <w:rsid w:val="00C515C3"/>
    <w:rsid w:val="00C5250E"/>
    <w:rsid w:val="00C554B8"/>
    <w:rsid w:val="00C55CE3"/>
    <w:rsid w:val="00C60CE1"/>
    <w:rsid w:val="00C62D1E"/>
    <w:rsid w:val="00C6309F"/>
    <w:rsid w:val="00C648DB"/>
    <w:rsid w:val="00C65134"/>
    <w:rsid w:val="00C65BC3"/>
    <w:rsid w:val="00C65C70"/>
    <w:rsid w:val="00C6777B"/>
    <w:rsid w:val="00C7017E"/>
    <w:rsid w:val="00C70302"/>
    <w:rsid w:val="00C70E1D"/>
    <w:rsid w:val="00C70E9F"/>
    <w:rsid w:val="00C71504"/>
    <w:rsid w:val="00C71695"/>
    <w:rsid w:val="00C71875"/>
    <w:rsid w:val="00C72B8A"/>
    <w:rsid w:val="00C739F2"/>
    <w:rsid w:val="00C73FB1"/>
    <w:rsid w:val="00C73FD8"/>
    <w:rsid w:val="00C74021"/>
    <w:rsid w:val="00C7440A"/>
    <w:rsid w:val="00C75B52"/>
    <w:rsid w:val="00C80243"/>
    <w:rsid w:val="00C80CDC"/>
    <w:rsid w:val="00C81020"/>
    <w:rsid w:val="00C81949"/>
    <w:rsid w:val="00C82298"/>
    <w:rsid w:val="00C825B0"/>
    <w:rsid w:val="00C832C1"/>
    <w:rsid w:val="00C84B92"/>
    <w:rsid w:val="00C85016"/>
    <w:rsid w:val="00C85FFD"/>
    <w:rsid w:val="00C860A4"/>
    <w:rsid w:val="00C864DE"/>
    <w:rsid w:val="00C8659F"/>
    <w:rsid w:val="00C87429"/>
    <w:rsid w:val="00C87BB1"/>
    <w:rsid w:val="00C91789"/>
    <w:rsid w:val="00C91CDE"/>
    <w:rsid w:val="00C931DF"/>
    <w:rsid w:val="00C9626E"/>
    <w:rsid w:val="00C96F47"/>
    <w:rsid w:val="00CA1810"/>
    <w:rsid w:val="00CA36E9"/>
    <w:rsid w:val="00CA494F"/>
    <w:rsid w:val="00CA5A1F"/>
    <w:rsid w:val="00CA615B"/>
    <w:rsid w:val="00CB2170"/>
    <w:rsid w:val="00CB3853"/>
    <w:rsid w:val="00CB3913"/>
    <w:rsid w:val="00CB4A15"/>
    <w:rsid w:val="00CB55ED"/>
    <w:rsid w:val="00CB7CC9"/>
    <w:rsid w:val="00CC0815"/>
    <w:rsid w:val="00CC1292"/>
    <w:rsid w:val="00CC170C"/>
    <w:rsid w:val="00CC2562"/>
    <w:rsid w:val="00CC2EEF"/>
    <w:rsid w:val="00CC3BC4"/>
    <w:rsid w:val="00CC3D5E"/>
    <w:rsid w:val="00CC45BE"/>
    <w:rsid w:val="00CC604E"/>
    <w:rsid w:val="00CC72BD"/>
    <w:rsid w:val="00CD17C0"/>
    <w:rsid w:val="00CD2943"/>
    <w:rsid w:val="00CD5565"/>
    <w:rsid w:val="00CD564E"/>
    <w:rsid w:val="00CD5CD8"/>
    <w:rsid w:val="00CD669F"/>
    <w:rsid w:val="00CD6926"/>
    <w:rsid w:val="00CD6F7E"/>
    <w:rsid w:val="00CD76E5"/>
    <w:rsid w:val="00CE1000"/>
    <w:rsid w:val="00CE1296"/>
    <w:rsid w:val="00CE18D6"/>
    <w:rsid w:val="00CE214D"/>
    <w:rsid w:val="00CE2CBA"/>
    <w:rsid w:val="00CE3E84"/>
    <w:rsid w:val="00CE6DFD"/>
    <w:rsid w:val="00CE72DE"/>
    <w:rsid w:val="00CF0376"/>
    <w:rsid w:val="00CF09DB"/>
    <w:rsid w:val="00CF1B73"/>
    <w:rsid w:val="00CF1EE1"/>
    <w:rsid w:val="00CF2B7A"/>
    <w:rsid w:val="00CF2E37"/>
    <w:rsid w:val="00CF3250"/>
    <w:rsid w:val="00CF3B5E"/>
    <w:rsid w:val="00CF4850"/>
    <w:rsid w:val="00CF514A"/>
    <w:rsid w:val="00CF5453"/>
    <w:rsid w:val="00CF5A96"/>
    <w:rsid w:val="00CF5EEB"/>
    <w:rsid w:val="00CF7407"/>
    <w:rsid w:val="00CF798D"/>
    <w:rsid w:val="00D01D1F"/>
    <w:rsid w:val="00D02CFA"/>
    <w:rsid w:val="00D02EE5"/>
    <w:rsid w:val="00D03353"/>
    <w:rsid w:val="00D03DB9"/>
    <w:rsid w:val="00D04569"/>
    <w:rsid w:val="00D04BE7"/>
    <w:rsid w:val="00D052C1"/>
    <w:rsid w:val="00D05D83"/>
    <w:rsid w:val="00D05EDD"/>
    <w:rsid w:val="00D06024"/>
    <w:rsid w:val="00D06088"/>
    <w:rsid w:val="00D07703"/>
    <w:rsid w:val="00D0776E"/>
    <w:rsid w:val="00D07C4A"/>
    <w:rsid w:val="00D1046B"/>
    <w:rsid w:val="00D10752"/>
    <w:rsid w:val="00D10E78"/>
    <w:rsid w:val="00D11247"/>
    <w:rsid w:val="00D124EE"/>
    <w:rsid w:val="00D13628"/>
    <w:rsid w:val="00D13D24"/>
    <w:rsid w:val="00D14E62"/>
    <w:rsid w:val="00D15E40"/>
    <w:rsid w:val="00D163CD"/>
    <w:rsid w:val="00D1694A"/>
    <w:rsid w:val="00D21467"/>
    <w:rsid w:val="00D215DC"/>
    <w:rsid w:val="00D225C2"/>
    <w:rsid w:val="00D2280E"/>
    <w:rsid w:val="00D22AE8"/>
    <w:rsid w:val="00D2322E"/>
    <w:rsid w:val="00D23A0F"/>
    <w:rsid w:val="00D24004"/>
    <w:rsid w:val="00D24DAE"/>
    <w:rsid w:val="00D24E82"/>
    <w:rsid w:val="00D26A43"/>
    <w:rsid w:val="00D277A5"/>
    <w:rsid w:val="00D303A3"/>
    <w:rsid w:val="00D30451"/>
    <w:rsid w:val="00D30EF7"/>
    <w:rsid w:val="00D3110D"/>
    <w:rsid w:val="00D3131C"/>
    <w:rsid w:val="00D319EE"/>
    <w:rsid w:val="00D32412"/>
    <w:rsid w:val="00D32C7D"/>
    <w:rsid w:val="00D33956"/>
    <w:rsid w:val="00D3556D"/>
    <w:rsid w:val="00D36703"/>
    <w:rsid w:val="00D37157"/>
    <w:rsid w:val="00D3780E"/>
    <w:rsid w:val="00D42D4E"/>
    <w:rsid w:val="00D439E4"/>
    <w:rsid w:val="00D441F8"/>
    <w:rsid w:val="00D44923"/>
    <w:rsid w:val="00D463A1"/>
    <w:rsid w:val="00D46FDF"/>
    <w:rsid w:val="00D470DB"/>
    <w:rsid w:val="00D505FC"/>
    <w:rsid w:val="00D54295"/>
    <w:rsid w:val="00D54A17"/>
    <w:rsid w:val="00D55A38"/>
    <w:rsid w:val="00D57B80"/>
    <w:rsid w:val="00D60921"/>
    <w:rsid w:val="00D6110F"/>
    <w:rsid w:val="00D6154B"/>
    <w:rsid w:val="00D61C19"/>
    <w:rsid w:val="00D62E0A"/>
    <w:rsid w:val="00D6318E"/>
    <w:rsid w:val="00D63552"/>
    <w:rsid w:val="00D64A90"/>
    <w:rsid w:val="00D64B6A"/>
    <w:rsid w:val="00D65BEB"/>
    <w:rsid w:val="00D66549"/>
    <w:rsid w:val="00D66630"/>
    <w:rsid w:val="00D7009B"/>
    <w:rsid w:val="00D71402"/>
    <w:rsid w:val="00D7201A"/>
    <w:rsid w:val="00D76E32"/>
    <w:rsid w:val="00D81A73"/>
    <w:rsid w:val="00D82993"/>
    <w:rsid w:val="00D84503"/>
    <w:rsid w:val="00D86174"/>
    <w:rsid w:val="00D90559"/>
    <w:rsid w:val="00D90CB9"/>
    <w:rsid w:val="00D9103D"/>
    <w:rsid w:val="00D92A57"/>
    <w:rsid w:val="00D92C22"/>
    <w:rsid w:val="00D93C42"/>
    <w:rsid w:val="00D94B00"/>
    <w:rsid w:val="00D956FC"/>
    <w:rsid w:val="00D96283"/>
    <w:rsid w:val="00D96CA5"/>
    <w:rsid w:val="00D96CF8"/>
    <w:rsid w:val="00DA09DB"/>
    <w:rsid w:val="00DA1C2A"/>
    <w:rsid w:val="00DA4174"/>
    <w:rsid w:val="00DA76B5"/>
    <w:rsid w:val="00DA76B8"/>
    <w:rsid w:val="00DA7B18"/>
    <w:rsid w:val="00DA7D7C"/>
    <w:rsid w:val="00DB2880"/>
    <w:rsid w:val="00DB3A60"/>
    <w:rsid w:val="00DB3E6F"/>
    <w:rsid w:val="00DB52C4"/>
    <w:rsid w:val="00DB5903"/>
    <w:rsid w:val="00DB60F4"/>
    <w:rsid w:val="00DB6E8F"/>
    <w:rsid w:val="00DC05FF"/>
    <w:rsid w:val="00DC1375"/>
    <w:rsid w:val="00DC19D5"/>
    <w:rsid w:val="00DC5194"/>
    <w:rsid w:val="00DC565B"/>
    <w:rsid w:val="00DC70D4"/>
    <w:rsid w:val="00DC76E6"/>
    <w:rsid w:val="00DC7FF0"/>
    <w:rsid w:val="00DD041B"/>
    <w:rsid w:val="00DD0554"/>
    <w:rsid w:val="00DD0804"/>
    <w:rsid w:val="00DD0B98"/>
    <w:rsid w:val="00DD1548"/>
    <w:rsid w:val="00DD1930"/>
    <w:rsid w:val="00DD3A06"/>
    <w:rsid w:val="00DD4486"/>
    <w:rsid w:val="00DD4BB9"/>
    <w:rsid w:val="00DD6E1E"/>
    <w:rsid w:val="00DE0417"/>
    <w:rsid w:val="00DE0D44"/>
    <w:rsid w:val="00DE121F"/>
    <w:rsid w:val="00DE3438"/>
    <w:rsid w:val="00DE347E"/>
    <w:rsid w:val="00DE3AAB"/>
    <w:rsid w:val="00DE40E3"/>
    <w:rsid w:val="00DE4F94"/>
    <w:rsid w:val="00DE52CF"/>
    <w:rsid w:val="00DE6E0B"/>
    <w:rsid w:val="00DE72F3"/>
    <w:rsid w:val="00DE743C"/>
    <w:rsid w:val="00DE7A0F"/>
    <w:rsid w:val="00DF0050"/>
    <w:rsid w:val="00DF0364"/>
    <w:rsid w:val="00DF2932"/>
    <w:rsid w:val="00DF35DA"/>
    <w:rsid w:val="00DF5DC7"/>
    <w:rsid w:val="00DF654F"/>
    <w:rsid w:val="00DF6D2C"/>
    <w:rsid w:val="00E00CE4"/>
    <w:rsid w:val="00E01E55"/>
    <w:rsid w:val="00E02AD8"/>
    <w:rsid w:val="00E02DEF"/>
    <w:rsid w:val="00E031F9"/>
    <w:rsid w:val="00E040EA"/>
    <w:rsid w:val="00E06129"/>
    <w:rsid w:val="00E07C88"/>
    <w:rsid w:val="00E11E8D"/>
    <w:rsid w:val="00E12C06"/>
    <w:rsid w:val="00E13F38"/>
    <w:rsid w:val="00E14132"/>
    <w:rsid w:val="00E14580"/>
    <w:rsid w:val="00E1539B"/>
    <w:rsid w:val="00E15886"/>
    <w:rsid w:val="00E15F3D"/>
    <w:rsid w:val="00E1682D"/>
    <w:rsid w:val="00E16FBF"/>
    <w:rsid w:val="00E1756B"/>
    <w:rsid w:val="00E17CC9"/>
    <w:rsid w:val="00E2003A"/>
    <w:rsid w:val="00E232BA"/>
    <w:rsid w:val="00E233E9"/>
    <w:rsid w:val="00E242CB"/>
    <w:rsid w:val="00E24F6B"/>
    <w:rsid w:val="00E26333"/>
    <w:rsid w:val="00E2672F"/>
    <w:rsid w:val="00E2692C"/>
    <w:rsid w:val="00E271CB"/>
    <w:rsid w:val="00E2757A"/>
    <w:rsid w:val="00E32F4A"/>
    <w:rsid w:val="00E350DA"/>
    <w:rsid w:val="00E359B4"/>
    <w:rsid w:val="00E400AD"/>
    <w:rsid w:val="00E40288"/>
    <w:rsid w:val="00E4407D"/>
    <w:rsid w:val="00E44150"/>
    <w:rsid w:val="00E444D5"/>
    <w:rsid w:val="00E44B69"/>
    <w:rsid w:val="00E452BC"/>
    <w:rsid w:val="00E454DF"/>
    <w:rsid w:val="00E45554"/>
    <w:rsid w:val="00E45A77"/>
    <w:rsid w:val="00E46CCD"/>
    <w:rsid w:val="00E47A35"/>
    <w:rsid w:val="00E50998"/>
    <w:rsid w:val="00E52D4E"/>
    <w:rsid w:val="00E54215"/>
    <w:rsid w:val="00E55844"/>
    <w:rsid w:val="00E559A9"/>
    <w:rsid w:val="00E56EE4"/>
    <w:rsid w:val="00E56F62"/>
    <w:rsid w:val="00E56FC6"/>
    <w:rsid w:val="00E602FA"/>
    <w:rsid w:val="00E60468"/>
    <w:rsid w:val="00E61167"/>
    <w:rsid w:val="00E6256B"/>
    <w:rsid w:val="00E626D1"/>
    <w:rsid w:val="00E62FB7"/>
    <w:rsid w:val="00E63BD3"/>
    <w:rsid w:val="00E63C2C"/>
    <w:rsid w:val="00E64149"/>
    <w:rsid w:val="00E64615"/>
    <w:rsid w:val="00E64B10"/>
    <w:rsid w:val="00E65049"/>
    <w:rsid w:val="00E6513D"/>
    <w:rsid w:val="00E71AD0"/>
    <w:rsid w:val="00E71FFC"/>
    <w:rsid w:val="00E72CBA"/>
    <w:rsid w:val="00E73E5B"/>
    <w:rsid w:val="00E74234"/>
    <w:rsid w:val="00E742AA"/>
    <w:rsid w:val="00E744B3"/>
    <w:rsid w:val="00E75B05"/>
    <w:rsid w:val="00E77645"/>
    <w:rsid w:val="00E77DD5"/>
    <w:rsid w:val="00E821CA"/>
    <w:rsid w:val="00E827C3"/>
    <w:rsid w:val="00E842DA"/>
    <w:rsid w:val="00E846B6"/>
    <w:rsid w:val="00E84A08"/>
    <w:rsid w:val="00E84A56"/>
    <w:rsid w:val="00E85630"/>
    <w:rsid w:val="00E87A25"/>
    <w:rsid w:val="00E902C8"/>
    <w:rsid w:val="00E90939"/>
    <w:rsid w:val="00E90CEC"/>
    <w:rsid w:val="00E90D4B"/>
    <w:rsid w:val="00E916C3"/>
    <w:rsid w:val="00E923BB"/>
    <w:rsid w:val="00E923D6"/>
    <w:rsid w:val="00E92481"/>
    <w:rsid w:val="00E930CD"/>
    <w:rsid w:val="00E934AC"/>
    <w:rsid w:val="00E93C20"/>
    <w:rsid w:val="00E94733"/>
    <w:rsid w:val="00E95408"/>
    <w:rsid w:val="00E974DC"/>
    <w:rsid w:val="00E9776F"/>
    <w:rsid w:val="00E977BA"/>
    <w:rsid w:val="00E9790A"/>
    <w:rsid w:val="00EA0D0C"/>
    <w:rsid w:val="00EA161A"/>
    <w:rsid w:val="00EA1705"/>
    <w:rsid w:val="00EA3189"/>
    <w:rsid w:val="00EA379F"/>
    <w:rsid w:val="00EA3B8A"/>
    <w:rsid w:val="00EA47F4"/>
    <w:rsid w:val="00EA4ECA"/>
    <w:rsid w:val="00EA52B6"/>
    <w:rsid w:val="00EA60BA"/>
    <w:rsid w:val="00EA7F60"/>
    <w:rsid w:val="00EB0890"/>
    <w:rsid w:val="00EB0B19"/>
    <w:rsid w:val="00EB22CC"/>
    <w:rsid w:val="00EB3224"/>
    <w:rsid w:val="00EB3281"/>
    <w:rsid w:val="00EB49C2"/>
    <w:rsid w:val="00EB5082"/>
    <w:rsid w:val="00EB61FC"/>
    <w:rsid w:val="00EC0342"/>
    <w:rsid w:val="00EC2068"/>
    <w:rsid w:val="00EC2E84"/>
    <w:rsid w:val="00EC3378"/>
    <w:rsid w:val="00EC354A"/>
    <w:rsid w:val="00EC4D56"/>
    <w:rsid w:val="00EC5228"/>
    <w:rsid w:val="00EC62CB"/>
    <w:rsid w:val="00EC73D1"/>
    <w:rsid w:val="00EC7ADC"/>
    <w:rsid w:val="00EC7D74"/>
    <w:rsid w:val="00ED0391"/>
    <w:rsid w:val="00ED081E"/>
    <w:rsid w:val="00ED1805"/>
    <w:rsid w:val="00ED2138"/>
    <w:rsid w:val="00ED21FE"/>
    <w:rsid w:val="00ED26E6"/>
    <w:rsid w:val="00ED3B34"/>
    <w:rsid w:val="00ED496A"/>
    <w:rsid w:val="00ED4A1C"/>
    <w:rsid w:val="00ED561C"/>
    <w:rsid w:val="00ED7A86"/>
    <w:rsid w:val="00ED7ED1"/>
    <w:rsid w:val="00EE153D"/>
    <w:rsid w:val="00EE320A"/>
    <w:rsid w:val="00EE375A"/>
    <w:rsid w:val="00EE4091"/>
    <w:rsid w:val="00EE48E5"/>
    <w:rsid w:val="00EE5D5B"/>
    <w:rsid w:val="00EE6C40"/>
    <w:rsid w:val="00EE6E53"/>
    <w:rsid w:val="00EF0DA4"/>
    <w:rsid w:val="00EF10A8"/>
    <w:rsid w:val="00EF20DB"/>
    <w:rsid w:val="00EF23E9"/>
    <w:rsid w:val="00EF2484"/>
    <w:rsid w:val="00EF4F0B"/>
    <w:rsid w:val="00EF536C"/>
    <w:rsid w:val="00EF5487"/>
    <w:rsid w:val="00EF698E"/>
    <w:rsid w:val="00EF7A77"/>
    <w:rsid w:val="00F006D2"/>
    <w:rsid w:val="00F013AF"/>
    <w:rsid w:val="00F017E9"/>
    <w:rsid w:val="00F0351D"/>
    <w:rsid w:val="00F0604A"/>
    <w:rsid w:val="00F063E6"/>
    <w:rsid w:val="00F07074"/>
    <w:rsid w:val="00F1104D"/>
    <w:rsid w:val="00F1187B"/>
    <w:rsid w:val="00F12B42"/>
    <w:rsid w:val="00F12CB4"/>
    <w:rsid w:val="00F148AD"/>
    <w:rsid w:val="00F14B63"/>
    <w:rsid w:val="00F15EE6"/>
    <w:rsid w:val="00F1616C"/>
    <w:rsid w:val="00F16A3D"/>
    <w:rsid w:val="00F16DD0"/>
    <w:rsid w:val="00F179BB"/>
    <w:rsid w:val="00F20F49"/>
    <w:rsid w:val="00F20FCC"/>
    <w:rsid w:val="00F2199D"/>
    <w:rsid w:val="00F21D53"/>
    <w:rsid w:val="00F23139"/>
    <w:rsid w:val="00F23244"/>
    <w:rsid w:val="00F255CA"/>
    <w:rsid w:val="00F26901"/>
    <w:rsid w:val="00F277C2"/>
    <w:rsid w:val="00F31947"/>
    <w:rsid w:val="00F3230B"/>
    <w:rsid w:val="00F33286"/>
    <w:rsid w:val="00F345AA"/>
    <w:rsid w:val="00F345F9"/>
    <w:rsid w:val="00F35BE8"/>
    <w:rsid w:val="00F35E71"/>
    <w:rsid w:val="00F37282"/>
    <w:rsid w:val="00F4024C"/>
    <w:rsid w:val="00F41366"/>
    <w:rsid w:val="00F41913"/>
    <w:rsid w:val="00F426C8"/>
    <w:rsid w:val="00F46A15"/>
    <w:rsid w:val="00F47B31"/>
    <w:rsid w:val="00F47B56"/>
    <w:rsid w:val="00F500E5"/>
    <w:rsid w:val="00F51FA3"/>
    <w:rsid w:val="00F5443A"/>
    <w:rsid w:val="00F5792E"/>
    <w:rsid w:val="00F60452"/>
    <w:rsid w:val="00F61489"/>
    <w:rsid w:val="00F61834"/>
    <w:rsid w:val="00F636AF"/>
    <w:rsid w:val="00F63D6D"/>
    <w:rsid w:val="00F649EE"/>
    <w:rsid w:val="00F67495"/>
    <w:rsid w:val="00F677F7"/>
    <w:rsid w:val="00F67F9C"/>
    <w:rsid w:val="00F71217"/>
    <w:rsid w:val="00F71608"/>
    <w:rsid w:val="00F71C28"/>
    <w:rsid w:val="00F7286B"/>
    <w:rsid w:val="00F734A5"/>
    <w:rsid w:val="00F75130"/>
    <w:rsid w:val="00F76252"/>
    <w:rsid w:val="00F81230"/>
    <w:rsid w:val="00F8507C"/>
    <w:rsid w:val="00F853CD"/>
    <w:rsid w:val="00F8580A"/>
    <w:rsid w:val="00F87DD5"/>
    <w:rsid w:val="00F91C69"/>
    <w:rsid w:val="00F920F3"/>
    <w:rsid w:val="00F924F6"/>
    <w:rsid w:val="00F928B1"/>
    <w:rsid w:val="00F936D5"/>
    <w:rsid w:val="00F93E98"/>
    <w:rsid w:val="00F94148"/>
    <w:rsid w:val="00F95F1B"/>
    <w:rsid w:val="00F96600"/>
    <w:rsid w:val="00F96E92"/>
    <w:rsid w:val="00F975C4"/>
    <w:rsid w:val="00F975F1"/>
    <w:rsid w:val="00F97E30"/>
    <w:rsid w:val="00FA24FD"/>
    <w:rsid w:val="00FA300A"/>
    <w:rsid w:val="00FA4815"/>
    <w:rsid w:val="00FA5136"/>
    <w:rsid w:val="00FA5803"/>
    <w:rsid w:val="00FB09FA"/>
    <w:rsid w:val="00FB1A57"/>
    <w:rsid w:val="00FB1E95"/>
    <w:rsid w:val="00FB1F0D"/>
    <w:rsid w:val="00FB3355"/>
    <w:rsid w:val="00FB4B57"/>
    <w:rsid w:val="00FB4CF5"/>
    <w:rsid w:val="00FB5E2A"/>
    <w:rsid w:val="00FB60E8"/>
    <w:rsid w:val="00FB76EC"/>
    <w:rsid w:val="00FC12AD"/>
    <w:rsid w:val="00FC1C0D"/>
    <w:rsid w:val="00FC1FF2"/>
    <w:rsid w:val="00FC246E"/>
    <w:rsid w:val="00FC3D58"/>
    <w:rsid w:val="00FC46AC"/>
    <w:rsid w:val="00FC58A7"/>
    <w:rsid w:val="00FC64E8"/>
    <w:rsid w:val="00FC719C"/>
    <w:rsid w:val="00FD08A9"/>
    <w:rsid w:val="00FD0E39"/>
    <w:rsid w:val="00FD1266"/>
    <w:rsid w:val="00FD1C83"/>
    <w:rsid w:val="00FD1E25"/>
    <w:rsid w:val="00FD2894"/>
    <w:rsid w:val="00FD38BD"/>
    <w:rsid w:val="00FD390C"/>
    <w:rsid w:val="00FD5B65"/>
    <w:rsid w:val="00FD622B"/>
    <w:rsid w:val="00FD66C8"/>
    <w:rsid w:val="00FD6BC5"/>
    <w:rsid w:val="00FD78AE"/>
    <w:rsid w:val="00FD7969"/>
    <w:rsid w:val="00FE1348"/>
    <w:rsid w:val="00FE3BCF"/>
    <w:rsid w:val="00FE5C36"/>
    <w:rsid w:val="00FE70EF"/>
    <w:rsid w:val="00FE757D"/>
    <w:rsid w:val="00FE75EE"/>
    <w:rsid w:val="00FF0BC1"/>
    <w:rsid w:val="00FF0D8B"/>
    <w:rsid w:val="00FF199C"/>
    <w:rsid w:val="00FF2559"/>
    <w:rsid w:val="00FF26BD"/>
    <w:rsid w:val="00FF2C2B"/>
    <w:rsid w:val="00FF3288"/>
    <w:rsid w:val="00FF5511"/>
    <w:rsid w:val="00FF5B34"/>
    <w:rsid w:val="00FF5B56"/>
    <w:rsid w:val="00FF5DEE"/>
    <w:rsid w:val="00FF6E58"/>
    <w:rsid w:val="00FF6FB2"/>
    <w:rsid w:val="01FFFC92"/>
    <w:rsid w:val="0226D318"/>
    <w:rsid w:val="024F11CC"/>
    <w:rsid w:val="026498E1"/>
    <w:rsid w:val="026ED341"/>
    <w:rsid w:val="02A67669"/>
    <w:rsid w:val="0328A93A"/>
    <w:rsid w:val="0468210F"/>
    <w:rsid w:val="04D322B8"/>
    <w:rsid w:val="04DD908B"/>
    <w:rsid w:val="04F59D2E"/>
    <w:rsid w:val="05074039"/>
    <w:rsid w:val="0637965C"/>
    <w:rsid w:val="069BF2F7"/>
    <w:rsid w:val="069C7966"/>
    <w:rsid w:val="06B9AB89"/>
    <w:rsid w:val="06BA4074"/>
    <w:rsid w:val="07138FC1"/>
    <w:rsid w:val="07E7E0AE"/>
    <w:rsid w:val="08038AA4"/>
    <w:rsid w:val="0A05A21C"/>
    <w:rsid w:val="0AB76124"/>
    <w:rsid w:val="0ABAFEFC"/>
    <w:rsid w:val="0BD66334"/>
    <w:rsid w:val="0C37C20D"/>
    <w:rsid w:val="0CCF2A2A"/>
    <w:rsid w:val="0D37F142"/>
    <w:rsid w:val="0E4D589E"/>
    <w:rsid w:val="0EB0E4E4"/>
    <w:rsid w:val="114098D6"/>
    <w:rsid w:val="1148B943"/>
    <w:rsid w:val="120A7430"/>
    <w:rsid w:val="12BCA895"/>
    <w:rsid w:val="12CBDCCC"/>
    <w:rsid w:val="12E38EF8"/>
    <w:rsid w:val="13213CAF"/>
    <w:rsid w:val="1415E409"/>
    <w:rsid w:val="14FA4FD2"/>
    <w:rsid w:val="157BA22C"/>
    <w:rsid w:val="16C18C2B"/>
    <w:rsid w:val="16EEFC48"/>
    <w:rsid w:val="1706B28F"/>
    <w:rsid w:val="173CCDC4"/>
    <w:rsid w:val="178D9DC7"/>
    <w:rsid w:val="18B29CC2"/>
    <w:rsid w:val="195CDBB5"/>
    <w:rsid w:val="198B9236"/>
    <w:rsid w:val="1991B2B9"/>
    <w:rsid w:val="1A420AB2"/>
    <w:rsid w:val="1AE1B7D2"/>
    <w:rsid w:val="1C3A0F40"/>
    <w:rsid w:val="1C6316FC"/>
    <w:rsid w:val="1CDCB467"/>
    <w:rsid w:val="1D11FE52"/>
    <w:rsid w:val="1D22228E"/>
    <w:rsid w:val="1F01BDDC"/>
    <w:rsid w:val="201075BA"/>
    <w:rsid w:val="20E1578D"/>
    <w:rsid w:val="214694AD"/>
    <w:rsid w:val="2205D6A4"/>
    <w:rsid w:val="23067A15"/>
    <w:rsid w:val="2386A658"/>
    <w:rsid w:val="242F45B2"/>
    <w:rsid w:val="246814AA"/>
    <w:rsid w:val="24984B8F"/>
    <w:rsid w:val="25221FBF"/>
    <w:rsid w:val="261C10B0"/>
    <w:rsid w:val="26A7D831"/>
    <w:rsid w:val="2741D6CA"/>
    <w:rsid w:val="2750AE2D"/>
    <w:rsid w:val="27DBAB17"/>
    <w:rsid w:val="2890BF4B"/>
    <w:rsid w:val="2962A03C"/>
    <w:rsid w:val="2A1AA711"/>
    <w:rsid w:val="2AA59F87"/>
    <w:rsid w:val="2C84739B"/>
    <w:rsid w:val="2C8810B9"/>
    <w:rsid w:val="2CE072E1"/>
    <w:rsid w:val="2D3DA32D"/>
    <w:rsid w:val="2D898A88"/>
    <w:rsid w:val="2D93EDA6"/>
    <w:rsid w:val="2E5FFB44"/>
    <w:rsid w:val="2E74FB4E"/>
    <w:rsid w:val="2EA32BF6"/>
    <w:rsid w:val="2EF54EEC"/>
    <w:rsid w:val="2F29B6BA"/>
    <w:rsid w:val="2F7685F6"/>
    <w:rsid w:val="3002208E"/>
    <w:rsid w:val="307B9CE3"/>
    <w:rsid w:val="30DEAB5C"/>
    <w:rsid w:val="31364C28"/>
    <w:rsid w:val="31670DA9"/>
    <w:rsid w:val="31DC2BA4"/>
    <w:rsid w:val="32AF6ECB"/>
    <w:rsid w:val="32E73D4A"/>
    <w:rsid w:val="32F62038"/>
    <w:rsid w:val="337FAFC1"/>
    <w:rsid w:val="33A97129"/>
    <w:rsid w:val="34063558"/>
    <w:rsid w:val="345C343E"/>
    <w:rsid w:val="3551E940"/>
    <w:rsid w:val="355C8A37"/>
    <w:rsid w:val="356DDC60"/>
    <w:rsid w:val="358946DB"/>
    <w:rsid w:val="35B4D058"/>
    <w:rsid w:val="35DF9738"/>
    <w:rsid w:val="3677EDD7"/>
    <w:rsid w:val="387B9E70"/>
    <w:rsid w:val="38CE7DF2"/>
    <w:rsid w:val="3991B533"/>
    <w:rsid w:val="3A946107"/>
    <w:rsid w:val="3AD1E2A5"/>
    <w:rsid w:val="3BE91F80"/>
    <w:rsid w:val="3D05B48D"/>
    <w:rsid w:val="3D18A646"/>
    <w:rsid w:val="3DEA2C92"/>
    <w:rsid w:val="3FEA93B4"/>
    <w:rsid w:val="41115CC9"/>
    <w:rsid w:val="41E3CBE6"/>
    <w:rsid w:val="42DAD1E7"/>
    <w:rsid w:val="435274FB"/>
    <w:rsid w:val="4520A083"/>
    <w:rsid w:val="459A1CD8"/>
    <w:rsid w:val="45AEEE1C"/>
    <w:rsid w:val="465D22A8"/>
    <w:rsid w:val="46BB4576"/>
    <w:rsid w:val="487435C6"/>
    <w:rsid w:val="4A1CC48B"/>
    <w:rsid w:val="4C5EC840"/>
    <w:rsid w:val="4DF4F799"/>
    <w:rsid w:val="4DFD84B4"/>
    <w:rsid w:val="4EB80DCF"/>
    <w:rsid w:val="4FAF3926"/>
    <w:rsid w:val="500194AE"/>
    <w:rsid w:val="50737A4A"/>
    <w:rsid w:val="5092C539"/>
    <w:rsid w:val="50DBA08F"/>
    <w:rsid w:val="50F16A6E"/>
    <w:rsid w:val="50F18893"/>
    <w:rsid w:val="50F1A247"/>
    <w:rsid w:val="510AADD0"/>
    <w:rsid w:val="51658E6D"/>
    <w:rsid w:val="52E308EB"/>
    <w:rsid w:val="55DC2783"/>
    <w:rsid w:val="563A0905"/>
    <w:rsid w:val="563C0FA1"/>
    <w:rsid w:val="565C95A3"/>
    <w:rsid w:val="5760D5BF"/>
    <w:rsid w:val="57F849E0"/>
    <w:rsid w:val="595439BF"/>
    <w:rsid w:val="5989C3E4"/>
    <w:rsid w:val="599D065C"/>
    <w:rsid w:val="59CA03DE"/>
    <w:rsid w:val="5A252F6A"/>
    <w:rsid w:val="5A884451"/>
    <w:rsid w:val="5A94D08B"/>
    <w:rsid w:val="5AAF4D86"/>
    <w:rsid w:val="5AC2CD1A"/>
    <w:rsid w:val="5C5484E6"/>
    <w:rsid w:val="6057CA94"/>
    <w:rsid w:val="61B6582B"/>
    <w:rsid w:val="61BE29E9"/>
    <w:rsid w:val="61D62AE1"/>
    <w:rsid w:val="62409466"/>
    <w:rsid w:val="62BEC2C8"/>
    <w:rsid w:val="63771FC5"/>
    <w:rsid w:val="64083973"/>
    <w:rsid w:val="6465815E"/>
    <w:rsid w:val="64A764A9"/>
    <w:rsid w:val="65135C8E"/>
    <w:rsid w:val="6569F686"/>
    <w:rsid w:val="66370086"/>
    <w:rsid w:val="66DBF70A"/>
    <w:rsid w:val="683E045C"/>
    <w:rsid w:val="686C2ABF"/>
    <w:rsid w:val="690AA698"/>
    <w:rsid w:val="6AAD35F7"/>
    <w:rsid w:val="6AAF7C1D"/>
    <w:rsid w:val="6BF606F3"/>
    <w:rsid w:val="6C30B6D0"/>
    <w:rsid w:val="6C5A0ABE"/>
    <w:rsid w:val="6CE1AF6D"/>
    <w:rsid w:val="6D3CCE1F"/>
    <w:rsid w:val="6EB85E28"/>
    <w:rsid w:val="6F31285E"/>
    <w:rsid w:val="7110E5E7"/>
    <w:rsid w:val="71CF4F48"/>
    <w:rsid w:val="7385A3F0"/>
    <w:rsid w:val="73B5F52A"/>
    <w:rsid w:val="74455810"/>
    <w:rsid w:val="749DBAE4"/>
    <w:rsid w:val="75ACFE83"/>
    <w:rsid w:val="75F74400"/>
    <w:rsid w:val="761AB204"/>
    <w:rsid w:val="76AB9CED"/>
    <w:rsid w:val="7737F52F"/>
    <w:rsid w:val="779B2EFD"/>
    <w:rsid w:val="77B15F25"/>
    <w:rsid w:val="781E404A"/>
    <w:rsid w:val="787F5EF4"/>
    <w:rsid w:val="78EEDEA3"/>
    <w:rsid w:val="790402F3"/>
    <w:rsid w:val="794DFD01"/>
    <w:rsid w:val="79675B7B"/>
    <w:rsid w:val="79784C9C"/>
    <w:rsid w:val="7A2EEB06"/>
    <w:rsid w:val="7A3A8A90"/>
    <w:rsid w:val="7ADBB8AC"/>
    <w:rsid w:val="7C311EC6"/>
    <w:rsid w:val="7CEF1C63"/>
    <w:rsid w:val="7D6B48CE"/>
    <w:rsid w:val="7EE7C578"/>
    <w:rsid w:val="7F0055E8"/>
    <w:rsid w:val="7F125A4D"/>
    <w:rsid w:val="7F6D5432"/>
    <w:rsid w:val="7F92D060"/>
    <w:rsid w:val="7FB4640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71A3CCEB-31F7-40D6-A7A0-036073CC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semiHidden/>
    <w:unhideWhenUsed/>
    <w:rsid w:val="00AF02FE"/>
    <w:rPr>
      <w:sz w:val="16"/>
      <w:szCs w:val="16"/>
    </w:rPr>
  </w:style>
  <w:style w:type="paragraph" w:styleId="CommentText">
    <w:name w:val="annotation text"/>
    <w:basedOn w:val="Normal"/>
    <w:link w:val="CommentTextChar"/>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1413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359892">
      <w:bodyDiv w:val="1"/>
      <w:marLeft w:val="0"/>
      <w:marRight w:val="0"/>
      <w:marTop w:val="0"/>
      <w:marBottom w:val="0"/>
      <w:divBdr>
        <w:top w:val="none" w:sz="0" w:space="0" w:color="auto"/>
        <w:left w:val="none" w:sz="0" w:space="0" w:color="auto"/>
        <w:bottom w:val="none" w:sz="0" w:space="0" w:color="auto"/>
        <w:right w:val="none" w:sz="0" w:space="0" w:color="auto"/>
      </w:divBdr>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 w:id="199952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ian.ludwig@deutz.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ea@vf.d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eut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lue.world/new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3" ma:contentTypeDescription="Create a new document." ma:contentTypeScope="" ma:versionID="3fd432a8e7c4e7e8fae0dd8575d75733">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d85bfc3342115fffbce530f8ea3c2d85"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Anders Korsgaard</DisplayName>
        <AccountId>6</AccountId>
        <AccountType/>
      </UserInfo>
    </SharedWithUsers>
  </documentManagement>
</p:properties>
</file>

<file path=customXml/itemProps1.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2.xml><?xml version="1.0" encoding="utf-8"?>
<ds:datastoreItem xmlns:ds="http://schemas.openxmlformats.org/officeDocument/2006/customXml" ds:itemID="{CA9CB2CC-6DB2-47DE-BEA1-F92E330A3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4.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4</Pages>
  <Words>1363</Words>
  <Characters>7772</Characters>
  <Application>Microsoft Office Word</Application>
  <DocSecurity>0</DocSecurity>
  <Lines>64</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17</CharactersWithSpaces>
  <SharedDoc>false</SharedDoc>
  <HLinks>
    <vt:vector size="42" baseType="variant">
      <vt:variant>
        <vt:i4>5111808</vt:i4>
      </vt:variant>
      <vt:variant>
        <vt:i4>18</vt:i4>
      </vt:variant>
      <vt:variant>
        <vt:i4>0</vt:i4>
      </vt:variant>
      <vt:variant>
        <vt:i4>5</vt:i4>
      </vt:variant>
      <vt:variant>
        <vt:lpwstr>http://www.deutz.com/</vt:lpwstr>
      </vt:variant>
      <vt:variant>
        <vt:lpwstr/>
      </vt:variant>
      <vt:variant>
        <vt:i4>1572946</vt:i4>
      </vt:variant>
      <vt:variant>
        <vt:i4>15</vt:i4>
      </vt:variant>
      <vt:variant>
        <vt:i4>0</vt:i4>
      </vt:variant>
      <vt:variant>
        <vt:i4>5</vt:i4>
      </vt:variant>
      <vt:variant>
        <vt:lpwstr>http://www.vf.dk/</vt:lpwstr>
      </vt:variant>
      <vt:variant>
        <vt:lpwstr/>
      </vt:variant>
      <vt:variant>
        <vt:i4>1310739</vt:i4>
      </vt:variant>
      <vt:variant>
        <vt:i4>12</vt:i4>
      </vt:variant>
      <vt:variant>
        <vt:i4>0</vt:i4>
      </vt:variant>
      <vt:variant>
        <vt:i4>5</vt:i4>
      </vt:variant>
      <vt:variant>
        <vt:lpwstr>https://www.blue.world/news/</vt:lpwstr>
      </vt:variant>
      <vt:variant>
        <vt:lpwstr>social-media</vt:lpwstr>
      </vt:variant>
      <vt:variant>
        <vt:i4>4063288</vt:i4>
      </vt:variant>
      <vt:variant>
        <vt:i4>9</vt:i4>
      </vt:variant>
      <vt:variant>
        <vt:i4>0</vt:i4>
      </vt:variant>
      <vt:variant>
        <vt:i4>5</vt:i4>
      </vt:variant>
      <vt:variant>
        <vt:lpwstr>http://www.blue.world/</vt:lpwstr>
      </vt:variant>
      <vt:variant>
        <vt:lpwstr/>
      </vt:variant>
      <vt:variant>
        <vt:i4>7733277</vt:i4>
      </vt:variant>
      <vt:variant>
        <vt:i4>6</vt:i4>
      </vt:variant>
      <vt:variant>
        <vt:i4>0</vt:i4>
      </vt:variant>
      <vt:variant>
        <vt:i4>5</vt:i4>
      </vt:variant>
      <vt:variant>
        <vt:lpwstr>mailto:christian.ludwig@deutz.com</vt:lpwstr>
      </vt:variant>
      <vt:variant>
        <vt:lpwstr/>
      </vt:variant>
      <vt:variant>
        <vt:i4>5439597</vt:i4>
      </vt:variant>
      <vt:variant>
        <vt:i4>3</vt:i4>
      </vt:variant>
      <vt:variant>
        <vt:i4>0</vt:i4>
      </vt:variant>
      <vt:variant>
        <vt:i4>5</vt:i4>
      </vt:variant>
      <vt:variant>
        <vt:lpwstr>mailto:cea@vf.dk</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79</cp:revision>
  <cp:lastPrinted>2019-02-21T05:07:00Z</cp:lastPrinted>
  <dcterms:created xsi:type="dcterms:W3CDTF">2021-12-13T10:01:00Z</dcterms:created>
  <dcterms:modified xsi:type="dcterms:W3CDTF">2021-12-1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